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91745" w14:textId="4DFAD79C" w:rsidR="00565EA2" w:rsidRPr="00A033C9" w:rsidRDefault="00565EA2" w:rsidP="00A033C9">
      <w:pPr>
        <w:pStyle w:val="Ttulo2"/>
        <w:rPr>
          <w:rStyle w:val="jlqj4b"/>
          <w:rFonts w:eastAsiaTheme="minorHAnsi"/>
        </w:rPr>
      </w:pPr>
      <w:bookmarkStart w:id="0" w:name="_Toc7512972"/>
      <w:r w:rsidRPr="00A033C9">
        <w:rPr>
          <w:rStyle w:val="jlqj4b"/>
          <w:rFonts w:eastAsiaTheme="minorHAnsi"/>
        </w:rPr>
        <w:t>Silica</w:t>
      </w:r>
      <w:r w:rsidR="001B3B4F" w:rsidRPr="00A033C9">
        <w:rPr>
          <w:rStyle w:val="jlqj4b"/>
          <w:rFonts w:eastAsiaTheme="minorHAnsi"/>
        </w:rPr>
        <w:t xml:space="preserve"> Determination</w:t>
      </w:r>
      <w:r w:rsidRPr="00A033C9">
        <w:rPr>
          <w:rStyle w:val="jlqj4b"/>
          <w:rFonts w:eastAsiaTheme="minorHAnsi"/>
        </w:rPr>
        <w:t xml:space="preserve"> in Wheat Leaves with ATR-FTIR</w:t>
      </w:r>
      <w:r w:rsidR="00933D03" w:rsidRPr="00A033C9">
        <w:rPr>
          <w:rStyle w:val="jlqj4b"/>
          <w:rFonts w:eastAsiaTheme="minorHAnsi"/>
        </w:rPr>
        <w:t xml:space="preserve"> and </w:t>
      </w:r>
      <w:r w:rsidRPr="00A033C9">
        <w:rPr>
          <w:rStyle w:val="jlqj4b"/>
          <w:rFonts w:eastAsiaTheme="minorHAnsi"/>
        </w:rPr>
        <w:t>Chemometrics</w:t>
      </w:r>
    </w:p>
    <w:p w14:paraId="278EB184" w14:textId="4B276738" w:rsidR="009F3814" w:rsidRPr="00B20B2A" w:rsidRDefault="009F3814" w:rsidP="00A033C9">
      <w:pPr>
        <w:pStyle w:val="Ttulo2"/>
        <w:rPr>
          <w:rStyle w:val="jlqj4b"/>
          <w:rFonts w:ascii="Times New Roman" w:eastAsiaTheme="minorHAnsi" w:hAnsi="Times New Roman" w:cs="Times New Roman"/>
          <w:bCs w:val="0"/>
          <w:iCs w:val="0"/>
          <w:sz w:val="22"/>
          <w:szCs w:val="22"/>
          <w:lang w:val="en" w:eastAsia="en-US"/>
        </w:rPr>
      </w:pPr>
      <w:r w:rsidRPr="00A033C9">
        <w:rPr>
          <w:rStyle w:val="jlqj4b"/>
          <w:rFonts w:eastAsiaTheme="minorHAnsi"/>
        </w:rPr>
        <w:t>Abstract</w:t>
      </w:r>
      <w:r w:rsidRPr="00B20B2A">
        <w:rPr>
          <w:rStyle w:val="jlqj4b"/>
          <w:rFonts w:ascii="Times New Roman" w:eastAsiaTheme="minorHAnsi" w:hAnsi="Times New Roman" w:cs="Times New Roman"/>
          <w:bCs w:val="0"/>
          <w:iCs w:val="0"/>
          <w:sz w:val="22"/>
          <w:szCs w:val="22"/>
          <w:lang w:val="en" w:eastAsia="en-US"/>
        </w:rPr>
        <w:t xml:space="preserve"> </w:t>
      </w:r>
    </w:p>
    <w:p w14:paraId="1DAE0C00" w14:textId="48917F7A" w:rsidR="0060539C" w:rsidRDefault="0069411C" w:rsidP="00097113">
      <w:pPr>
        <w:pStyle w:val="Yohanna"/>
        <w:rPr>
          <w:rStyle w:val="jlqj4b"/>
        </w:rPr>
      </w:pPr>
      <w:r w:rsidRPr="0069411C">
        <w:rPr>
          <w:rStyle w:val="jlqj4b"/>
        </w:rPr>
        <w:t xml:space="preserve">Important crops such as wheat, barley, </w:t>
      </w:r>
      <w:r>
        <w:rPr>
          <w:rStyle w:val="jlqj4b"/>
        </w:rPr>
        <w:t xml:space="preserve">and </w:t>
      </w:r>
      <w:r w:rsidRPr="0069411C">
        <w:rPr>
          <w:rStyle w:val="jlqj4b"/>
        </w:rPr>
        <w:t xml:space="preserve">rice accumulate silicon (Si), </w:t>
      </w:r>
      <w:r>
        <w:rPr>
          <w:rStyle w:val="jlqj4b"/>
        </w:rPr>
        <w:t xml:space="preserve">which </w:t>
      </w:r>
      <w:r w:rsidRPr="0069411C">
        <w:rPr>
          <w:rStyle w:val="jlqj4b"/>
        </w:rPr>
        <w:t>contributes to the response of stress-relief mechanisms for environmental events such as drought and pathogen attack. Because of the importance of</w:t>
      </w:r>
      <w:r>
        <w:rPr>
          <w:rStyle w:val="jlqj4b"/>
        </w:rPr>
        <w:t xml:space="preserve"> these crops</w:t>
      </w:r>
      <w:r w:rsidRPr="0069411C">
        <w:rPr>
          <w:rStyle w:val="jlqj4b"/>
        </w:rPr>
        <w:t>, understanding the relationship between this element and plant science is the focus of numerous scientific efforts. Si quantification is a challenging and costly task</w:t>
      </w:r>
      <w:r>
        <w:rPr>
          <w:rStyle w:val="jlqj4b"/>
        </w:rPr>
        <w:t>,</w:t>
      </w:r>
      <w:r w:rsidRPr="0069411C">
        <w:rPr>
          <w:rStyle w:val="jlqj4b"/>
        </w:rPr>
        <w:t xml:space="preserve"> and destructive wet chemistry methods are commonly used. </w:t>
      </w:r>
      <w:r>
        <w:rPr>
          <w:rStyle w:val="jlqj4b"/>
        </w:rPr>
        <w:t>This study presents</w:t>
      </w:r>
      <w:r w:rsidRPr="0069411C">
        <w:rPr>
          <w:rStyle w:val="jlqj4b"/>
        </w:rPr>
        <w:t xml:space="preserve"> a non-destructive method</w:t>
      </w:r>
      <w:r>
        <w:rPr>
          <w:rStyle w:val="jlqj4b"/>
        </w:rPr>
        <w:t xml:space="preserve"> </w:t>
      </w:r>
      <w:r w:rsidRPr="0069411C">
        <w:rPr>
          <w:rStyle w:val="jlqj4b"/>
        </w:rPr>
        <w:t>for silicon determination in wheat leaves using attenuated total reflection infrared spectroscopy (ATR-FTIR) and chemometrics</w:t>
      </w:r>
      <w:r>
        <w:rPr>
          <w:rStyle w:val="jlqj4b"/>
        </w:rPr>
        <w:t>.</w:t>
      </w:r>
      <w:r w:rsidRPr="0069411C">
        <w:rPr>
          <w:rStyle w:val="jlqj4b"/>
        </w:rPr>
        <w:t xml:space="preserve"> Wheat (</w:t>
      </w:r>
      <w:r w:rsidRPr="0069411C">
        <w:rPr>
          <w:rStyle w:val="jlqj4b"/>
          <w:i/>
        </w:rPr>
        <w:t xml:space="preserve">Triticum </w:t>
      </w:r>
      <w:proofErr w:type="spellStart"/>
      <w:r w:rsidRPr="0069411C">
        <w:rPr>
          <w:rStyle w:val="jlqj4b"/>
          <w:i/>
        </w:rPr>
        <w:t>aestivum</w:t>
      </w:r>
      <w:proofErr w:type="spellEnd"/>
      <w:r w:rsidRPr="0069411C">
        <w:rPr>
          <w:rStyle w:val="jlqj4b"/>
        </w:rPr>
        <w:t xml:space="preserve">) </w:t>
      </w:r>
      <w:r>
        <w:rPr>
          <w:rStyle w:val="jlqj4b"/>
        </w:rPr>
        <w:t xml:space="preserve">was </w:t>
      </w:r>
      <w:r w:rsidRPr="0069411C">
        <w:rPr>
          <w:rStyle w:val="jlqj4b"/>
        </w:rPr>
        <w:t xml:space="preserve">grown in a greenhouse under </w:t>
      </w:r>
      <w:r w:rsidR="00150EE5">
        <w:rPr>
          <w:rStyle w:val="jlqj4b"/>
        </w:rPr>
        <w:t xml:space="preserve">high </w:t>
      </w:r>
      <w:r w:rsidR="00150EE5" w:rsidRPr="00150EE5">
        <w:rPr>
          <w:rStyle w:val="jlqj4b"/>
        </w:rPr>
        <w:t>(1</w:t>
      </w:r>
      <w:r w:rsidR="00150EE5">
        <w:rPr>
          <w:rStyle w:val="jlqj4b"/>
        </w:rPr>
        <w:t>.5</w:t>
      </w:r>
      <w:r w:rsidR="00150EE5" w:rsidRPr="00150EE5">
        <w:rPr>
          <w:rStyle w:val="jlqj4b"/>
        </w:rPr>
        <w:t xml:space="preserve"> mM </w:t>
      </w:r>
      <w:r w:rsidR="00150EE5" w:rsidRPr="00E71154">
        <w:t>Na</w:t>
      </w:r>
      <w:r w:rsidR="00150EE5" w:rsidRPr="00E71154">
        <w:rPr>
          <w:vertAlign w:val="subscript"/>
        </w:rPr>
        <w:t>2</w:t>
      </w:r>
      <w:r w:rsidR="00150EE5" w:rsidRPr="00E71154">
        <w:t>SiO</w:t>
      </w:r>
      <w:r w:rsidR="00150EE5" w:rsidRPr="00E71154">
        <w:rPr>
          <w:vertAlign w:val="subscript"/>
        </w:rPr>
        <w:t>3</w:t>
      </w:r>
      <w:r w:rsidR="00150EE5" w:rsidRPr="00150EE5">
        <w:rPr>
          <w:rStyle w:val="jlqj4b"/>
        </w:rPr>
        <w:t>) and low-</w:t>
      </w:r>
      <w:r w:rsidR="00150EE5">
        <w:rPr>
          <w:rStyle w:val="jlqj4b"/>
        </w:rPr>
        <w:t>Si</w:t>
      </w:r>
      <w:r w:rsidR="00150EE5" w:rsidRPr="00150EE5">
        <w:rPr>
          <w:rStyle w:val="jlqj4b"/>
        </w:rPr>
        <w:t xml:space="preserve"> supply (0.</w:t>
      </w:r>
      <w:r w:rsidR="00150EE5">
        <w:rPr>
          <w:rStyle w:val="jlqj4b"/>
        </w:rPr>
        <w:t>24</w:t>
      </w:r>
      <w:r w:rsidR="00150EE5" w:rsidRPr="00150EE5">
        <w:rPr>
          <w:rStyle w:val="jlqj4b"/>
        </w:rPr>
        <w:t xml:space="preserve"> mM </w:t>
      </w:r>
      <w:r w:rsidR="00150EE5">
        <w:rPr>
          <w:rStyle w:val="jlqj4b"/>
        </w:rPr>
        <w:t>Si</w:t>
      </w:r>
      <w:r w:rsidR="00150EE5" w:rsidRPr="00150EE5">
        <w:rPr>
          <w:rStyle w:val="jlqj4b"/>
        </w:rPr>
        <w:t>) conditions</w:t>
      </w:r>
      <w:r w:rsidR="0060539C">
        <w:rPr>
          <w:rStyle w:val="jlqj4b"/>
        </w:rPr>
        <w:t xml:space="preserve"> for 90 days; a third group was grown with low-Si supply for 85 days and </w:t>
      </w:r>
      <w:r w:rsidR="00A033C9">
        <w:rPr>
          <w:rStyle w:val="jlqj4b"/>
        </w:rPr>
        <w:t>five</w:t>
      </w:r>
      <w:r w:rsidR="0060539C">
        <w:rPr>
          <w:rStyle w:val="jlqj4b"/>
        </w:rPr>
        <w:t xml:space="preserve"> days with high-Si supply</w:t>
      </w:r>
      <w:r w:rsidR="00150EE5" w:rsidRPr="00150EE5">
        <w:rPr>
          <w:rStyle w:val="jlqj4b"/>
        </w:rPr>
        <w:t xml:space="preserve">. </w:t>
      </w:r>
      <w:r w:rsidR="0060539C" w:rsidRPr="00150EE5">
        <w:rPr>
          <w:rStyle w:val="jlqj4b"/>
        </w:rPr>
        <w:t xml:space="preserve">The </w:t>
      </w:r>
      <w:r w:rsidR="0060539C">
        <w:rPr>
          <w:rStyle w:val="jlqj4b"/>
        </w:rPr>
        <w:t>Si</w:t>
      </w:r>
      <w:r w:rsidR="0060539C" w:rsidRPr="00150EE5">
        <w:rPr>
          <w:rStyle w:val="jlqj4b"/>
        </w:rPr>
        <w:t xml:space="preserve"> concentrations in </w:t>
      </w:r>
      <w:r w:rsidR="0060539C" w:rsidRPr="00B20B2A">
        <w:rPr>
          <w:rStyle w:val="jlqj4b"/>
        </w:rPr>
        <w:t>leaves,</w:t>
      </w:r>
      <w:r w:rsidR="0060539C">
        <w:rPr>
          <w:rStyle w:val="jlqj4b"/>
        </w:rPr>
        <w:t xml:space="preserve"> roots,</w:t>
      </w:r>
      <w:r w:rsidR="0060539C" w:rsidRPr="00B20B2A">
        <w:rPr>
          <w:rStyle w:val="jlqj4b"/>
        </w:rPr>
        <w:t xml:space="preserve"> </w:t>
      </w:r>
      <w:r w:rsidR="0060539C">
        <w:rPr>
          <w:rStyle w:val="jlqj4b"/>
        </w:rPr>
        <w:t xml:space="preserve">stem, </w:t>
      </w:r>
      <w:r w:rsidR="0060539C" w:rsidRPr="00B20B2A">
        <w:rPr>
          <w:rStyle w:val="jlqj4b"/>
        </w:rPr>
        <w:t>pods,</w:t>
      </w:r>
      <w:r w:rsidR="0060539C">
        <w:rPr>
          <w:rStyle w:val="jlqj4b"/>
        </w:rPr>
        <w:t xml:space="preserve"> </w:t>
      </w:r>
      <w:r w:rsidR="0060539C" w:rsidRPr="00B20B2A">
        <w:rPr>
          <w:rStyle w:val="jlqj4b"/>
        </w:rPr>
        <w:t>and inflorescence bracts</w:t>
      </w:r>
      <w:r w:rsidR="0060539C" w:rsidRPr="00150EE5">
        <w:rPr>
          <w:rStyle w:val="jlqj4b"/>
        </w:rPr>
        <w:t xml:space="preserve"> were analyzed.</w:t>
      </w:r>
      <w:r w:rsidR="0060539C">
        <w:rPr>
          <w:rStyle w:val="jlqj4b"/>
        </w:rPr>
        <w:t xml:space="preserve"> </w:t>
      </w:r>
      <w:r w:rsidR="0060539C" w:rsidRPr="0069411C">
        <w:rPr>
          <w:rStyle w:val="jlqj4b"/>
        </w:rPr>
        <w:t xml:space="preserve">The </w:t>
      </w:r>
      <w:r w:rsidR="0060539C">
        <w:rPr>
          <w:rStyle w:val="jlqj4b"/>
        </w:rPr>
        <w:t>Si</w:t>
      </w:r>
      <w:r w:rsidR="0060539C" w:rsidRPr="0069411C">
        <w:rPr>
          <w:rStyle w:val="jlqj4b"/>
        </w:rPr>
        <w:t xml:space="preserve"> w</w:t>
      </w:r>
      <w:r w:rsidR="0060539C">
        <w:rPr>
          <w:rStyle w:val="jlqj4b"/>
        </w:rPr>
        <w:t>as</w:t>
      </w:r>
      <w:r w:rsidR="0060539C" w:rsidRPr="0069411C">
        <w:rPr>
          <w:rStyle w:val="jlqj4b"/>
        </w:rPr>
        <w:t xml:space="preserve"> </w:t>
      </w:r>
      <w:r w:rsidR="0060539C">
        <w:rPr>
          <w:rStyle w:val="jlqj4b"/>
        </w:rPr>
        <w:t>quantified</w:t>
      </w:r>
      <w:r w:rsidR="0060539C" w:rsidRPr="0069411C">
        <w:rPr>
          <w:rStyle w:val="jlqj4b"/>
        </w:rPr>
        <w:t xml:space="preserve"> by inductively coupled plasma-optical emission spectroscopy elemental analysis (ICP-OES).</w:t>
      </w:r>
    </w:p>
    <w:p w14:paraId="49CEDAEE" w14:textId="56AAE9B6" w:rsidR="0060539C" w:rsidRDefault="0060539C" w:rsidP="00097113">
      <w:pPr>
        <w:pStyle w:val="Yohanna"/>
        <w:rPr>
          <w:rStyle w:val="jlqj4b"/>
        </w:rPr>
      </w:pPr>
      <w:r>
        <w:rPr>
          <w:rStyle w:val="jlqj4b"/>
        </w:rPr>
        <w:t xml:space="preserve">Principal component analysis (PCA) was performed to determine if the </w:t>
      </w:r>
      <w:r w:rsidR="008917B2">
        <w:rPr>
          <w:rStyle w:val="jlqj4b"/>
        </w:rPr>
        <w:t xml:space="preserve">sample preparation methodology </w:t>
      </w:r>
      <w:r>
        <w:rPr>
          <w:rStyle w:val="jlqj4b"/>
        </w:rPr>
        <w:t xml:space="preserve">allowed identifying different plant tissues and the Si-supply treatments using </w:t>
      </w:r>
      <w:r w:rsidRPr="0069411C">
        <w:rPr>
          <w:rStyle w:val="jlqj4b"/>
        </w:rPr>
        <w:t>baseline</w:t>
      </w:r>
      <w:r>
        <w:rPr>
          <w:rStyle w:val="jlqj4b"/>
        </w:rPr>
        <w:t>-</w:t>
      </w:r>
      <w:r w:rsidRPr="0069411C">
        <w:rPr>
          <w:rStyle w:val="jlqj4b"/>
        </w:rPr>
        <w:t xml:space="preserve">corrected </w:t>
      </w:r>
      <w:r>
        <w:rPr>
          <w:rStyle w:val="jlqj4b"/>
        </w:rPr>
        <w:t xml:space="preserve">ATR-FTIR spectra. PCA plots distinguished leaves and roots from a group of stems, pots, and inflorescence bracts; in leaves, the three Si-supply </w:t>
      </w:r>
      <w:proofErr w:type="spellStart"/>
      <w:r>
        <w:rPr>
          <w:rStyle w:val="jlqj4b"/>
        </w:rPr>
        <w:t>treatmenst</w:t>
      </w:r>
      <w:proofErr w:type="spellEnd"/>
      <w:r>
        <w:rPr>
          <w:rStyle w:val="jlqj4b"/>
        </w:rPr>
        <w:t xml:space="preserve"> were distinguished.   </w:t>
      </w:r>
    </w:p>
    <w:p w14:paraId="2464725B" w14:textId="64A2E59A" w:rsidR="0069411C" w:rsidRPr="0069411C" w:rsidRDefault="0060539C" w:rsidP="00097113">
      <w:pPr>
        <w:pStyle w:val="Yohanna"/>
        <w:rPr>
          <w:rStyle w:val="jlqj4b"/>
        </w:rPr>
      </w:pPr>
      <w:r>
        <w:rPr>
          <w:rStyle w:val="jlqj4b"/>
        </w:rPr>
        <w:t>The leaf spectra were used to construct a</w:t>
      </w:r>
      <w:r w:rsidR="0069411C" w:rsidRPr="0069411C">
        <w:rPr>
          <w:rStyle w:val="jlqj4b"/>
        </w:rPr>
        <w:t xml:space="preserve"> series of models based on ordinary least squares regression</w:t>
      </w:r>
      <w:r>
        <w:rPr>
          <w:rStyle w:val="jlqj4b"/>
        </w:rPr>
        <w:t>.</w:t>
      </w:r>
      <w:r w:rsidR="0069411C" w:rsidRPr="0069411C">
        <w:rPr>
          <w:rStyle w:val="jlqj4b"/>
        </w:rPr>
        <w:t xml:space="preserve"> </w:t>
      </w:r>
      <w:r>
        <w:rPr>
          <w:rStyle w:val="jlqj4b"/>
        </w:rPr>
        <w:t>A genetic algorithm selected varying sets of wave numbers</w:t>
      </w:r>
      <w:r w:rsidR="0069411C" w:rsidRPr="0069411C">
        <w:rPr>
          <w:rStyle w:val="jlqj4b"/>
        </w:rPr>
        <w:t xml:space="preserve">. The models showed a powerful correlation with </w:t>
      </w:r>
      <w:r w:rsidR="00150EE5">
        <w:rPr>
          <w:rStyle w:val="jlqj4b"/>
        </w:rPr>
        <w:t>the Si</w:t>
      </w:r>
      <w:r w:rsidR="0069411C" w:rsidRPr="0069411C">
        <w:rPr>
          <w:rStyle w:val="jlqj4b"/>
        </w:rPr>
        <w:t xml:space="preserve"> content determined by </w:t>
      </w:r>
      <w:r w:rsidR="0069411C">
        <w:rPr>
          <w:rStyle w:val="jlqj4b"/>
        </w:rPr>
        <w:t>ICP-OES</w:t>
      </w:r>
      <w:r w:rsidR="0069411C" w:rsidRPr="0069411C">
        <w:rPr>
          <w:rStyle w:val="jlqj4b"/>
        </w:rPr>
        <w:t>. The performance in prediction of each model was assessed using repeated k-fold cross</w:t>
      </w:r>
      <w:r w:rsidR="0069411C">
        <w:rPr>
          <w:rStyle w:val="jlqj4b"/>
        </w:rPr>
        <w:t>-</w:t>
      </w:r>
      <w:r w:rsidR="0069411C" w:rsidRPr="0069411C">
        <w:rPr>
          <w:rStyle w:val="jlqj4b"/>
        </w:rPr>
        <w:t>validation, showing a maximum error of prediction (RMSEP) of 0.1% wt. with minimum model complexity of four selected variables. However, a strong dependence on the matrix was noted when compared with other plant tissues</w:t>
      </w:r>
      <w:r w:rsidR="0069411C">
        <w:rPr>
          <w:rStyle w:val="jlqj4b"/>
        </w:rPr>
        <w:t>.</w:t>
      </w:r>
    </w:p>
    <w:bookmarkEnd w:id="0"/>
    <w:p w14:paraId="3923E929" w14:textId="4DF39172" w:rsidR="00C60CAA" w:rsidRPr="002341F0" w:rsidRDefault="009F3814" w:rsidP="00565EA2">
      <w:pPr>
        <w:pStyle w:val="Ttulo2"/>
        <w:rPr>
          <w:lang w:val="en-US"/>
        </w:rPr>
      </w:pPr>
      <w:r>
        <w:rPr>
          <w:lang w:val="en-US"/>
        </w:rPr>
        <w:t>Introduction</w:t>
      </w:r>
    </w:p>
    <w:p w14:paraId="78877CA7" w14:textId="09532972" w:rsidR="00C60CAA" w:rsidRPr="00E71154" w:rsidRDefault="00C60CAA" w:rsidP="00097113">
      <w:pPr>
        <w:pStyle w:val="Yohanna"/>
      </w:pPr>
      <w:r w:rsidRPr="00E71154">
        <w:rPr>
          <w:lang w:eastAsia="da-DK"/>
        </w:rPr>
        <w:t>The presence of silicon (Si) in plants contributes to the response of stress-relief mechanisms for environmental events such as drought and pathogen attack. Because of the importance of crops such as w</w:t>
      </w:r>
      <w:r w:rsidRPr="00E71154">
        <w:t xml:space="preserve">heat, barley, rice, and other grasses that accumulate Si, </w:t>
      </w:r>
      <w:r w:rsidR="00291B35">
        <w:t>understanding</w:t>
      </w:r>
      <w:r w:rsidRPr="00E71154">
        <w:t xml:space="preserve"> the relationship between this element and plant </w:t>
      </w:r>
      <w:r w:rsidR="00D94E34">
        <w:t>polymers</w:t>
      </w:r>
      <w:r w:rsidRPr="00E71154">
        <w:t xml:space="preserve"> </w:t>
      </w:r>
      <w:r>
        <w:t>has been</w:t>
      </w:r>
      <w:r w:rsidRPr="00E71154">
        <w:t xml:space="preserve"> the focus of numerous scientific efforts. Silicon is a soil constituent</w:t>
      </w:r>
      <w:r w:rsidR="00291B35">
        <w:t>;</w:t>
      </w:r>
      <w:r w:rsidRPr="00E71154">
        <w:t xml:space="preserve"> therefore</w:t>
      </w:r>
      <w:r w:rsidR="00291B35">
        <w:t>,</w:t>
      </w:r>
      <w:r w:rsidRPr="00E71154">
        <w:t xml:space="preserve"> plants invariably grow in Si-rich-environments</w:t>
      </w:r>
      <w:r w:rsidR="0069411C">
        <w:t xml:space="preserve"> </w:t>
      </w:r>
      <w:r w:rsidRPr="00E71154">
        <w:fldChar w:fldCharType="begin"/>
      </w:r>
      <w:r w:rsidR="00D47585">
        <w:instrText xml:space="preserve"> ADDIN ZOTERO_ITEM CSL_CITATION {"citationID":"kib5t3pph","properties":{"formattedCitation":"(Epstein, 1994)","plainCitation":"(Epstein, 1994)","noteIndex":0},"citationItems":[{"id":317,"uris":["http://zotero.org/groups/460937/items/UIZR78B6"],"uri":["http://zotero.org/groups/460937/items/UIZR78B6"],"itemData":{"id":317,"type":"article-journal","container-title":"Proc Natl Acad Sci USA","DOI":"10.1073/pnas.91.1.11","journalAbbreviation":"Proc Natl Acad Sci USA","title":"The anomaly of silicon in plant biology","URL":"http://dx.doi.org/10.1073/pnas.91.1.11","volume":"91","author":[{"family":"Epstein","given":"E."}],"issued":{"date-parts":[["1994"]]}}}],"schema":"https://github.com/citation-style-language/schema/raw/master/csl-citation.json"} </w:instrText>
      </w:r>
      <w:r w:rsidRPr="00E71154">
        <w:fldChar w:fldCharType="separate"/>
      </w:r>
      <w:r w:rsidR="00D47585" w:rsidRPr="00D47585">
        <w:t>(Epstein, 1994)</w:t>
      </w:r>
      <w:r w:rsidRPr="00E71154">
        <w:fldChar w:fldCharType="end"/>
      </w:r>
      <w:r w:rsidRPr="00E71154">
        <w:t xml:space="preserve">. In soil, Si is available in the form </w:t>
      </w:r>
      <w:r w:rsidRPr="00E71154">
        <w:lastRenderedPageBreak/>
        <w:t xml:space="preserve">of silicic acid solutions. Some plants accumulate </w:t>
      </w:r>
      <w:r w:rsidR="00291B35">
        <w:t>enough</w:t>
      </w:r>
      <w:r w:rsidRPr="00E71154">
        <w:t xml:space="preserve"> silicic acid that Si precipitates as silica, e.g., phytoliths. The accumulation occurs mainly in root endodermis, epidermal cells of both leaf and inflorescence bracts</w:t>
      </w:r>
      <w:r w:rsidR="005652A0">
        <w:t xml:space="preserve"> </w:t>
      </w:r>
      <w:r w:rsidRPr="00E71154">
        <w:fldChar w:fldCharType="begin"/>
      </w:r>
      <w:r w:rsidR="00D47585">
        <w:instrText xml:space="preserve"> ADDIN ZOTERO_ITEM CSL_CITATION {"citationID":"6orr3Hdz","properties":{"formattedCitation":"(Kumar et al., 2017)","plainCitation":"(Kumar et al., 2017)","noteIndex":0},"citationItems":[{"id":397,"uris":["http://zotero.org/groups/460937/items/JVW8RCVV"],"uri":["http://zotero.org/groups/460937/items/JVW8RCVV"],"itemData":{"id":397,"type":"article-journal","abstract":"Plants take up silicon as mono-silicic acid, which is released to soil by the weathering of silicate minerals. Silicic acid can be taken up by plant roots passively or actively, and later it is deposited in its polymerized form as amorphous hydrated silica. Major silica depositions in grasses occur in root endodermis, leaf epidermal cells, and outer epidermal cells of inflorescence bracts. Debates are rife about the mechanism of silica deposition, and two contrasting scenarios are often proposed to explain it. According to the passive mode of silicification, silica deposition is a result of silicic acid condensation due to dehydration, such as during transpirational loss of water from the aboveground organs. In general, silicification and transpiration are positively correlated, and continued silicification is sometimes observed after cell and tissue maturity. The other mode of silicification proposes the involvement of some biological factors, and is based on observations that silicification is not necessarily coupled with transpiration. In this review, we present evidence for both mechanisms of silicification, and propose that the deposition mechanism depends on the cell type.","container-title":"Frontiers in Plant Science","DOI":"10.3389/fpls.2017.00438","ISSN":"1664-462X","journalAbbreviation":"Frontiers in Plant Science","page":"438","title":"Silicification in Grasses: Variation between Different Cell Types","volume":"8","author":[{"family":"Kumar","given":"Santosh"},{"family":"Soukup","given":"Milan"},{"family":"Elbaum","given":"Rivka"}],"issued":{"date-parts":[["2017"]]}}}],"schema":"https://github.com/citation-style-language/schema/raw/master/csl-citation.json"} </w:instrText>
      </w:r>
      <w:r w:rsidRPr="00E71154">
        <w:fldChar w:fldCharType="separate"/>
      </w:r>
      <w:r w:rsidR="00D47585" w:rsidRPr="00D47585">
        <w:t>(Kumar et al., 2017)</w:t>
      </w:r>
      <w:r w:rsidRPr="00E71154">
        <w:fldChar w:fldCharType="end"/>
      </w:r>
      <w:r w:rsidRPr="00E71154">
        <w:t xml:space="preserve">, as well as awns and leaf </w:t>
      </w:r>
      <w:proofErr w:type="spellStart"/>
      <w:r w:rsidRPr="00E71154">
        <w:t>macrohairs</w:t>
      </w:r>
      <w:proofErr w:type="spellEnd"/>
      <w:r w:rsidR="005652A0">
        <w:t xml:space="preserve"> </w:t>
      </w:r>
      <w:r w:rsidRPr="00E71154">
        <w:fldChar w:fldCharType="begin"/>
      </w:r>
      <w:r w:rsidR="00D47585">
        <w:instrText xml:space="preserve"> ADDIN ZOTERO_ITEM CSL_CITATION {"citationID":"auIVTJDX","properties":{"formattedCitation":"(G\\uc0\\u322{}azowska et al., 2018)","plainCitation":"(Głazowska et al., 2018)","noteIndex":0},"citationItems":[{"id":345,"uris":["http://zotero.org/groups/460937/items/U66RZ9TR"],"uri":["http://zotero.org/groups/460937/items/U66RZ9TR"],"itemData":{"id":345,"type":"article-journal","abstract":"Silicon (Si) has many beneficial effects in plants, especially for the survival from biotic and abiotic stresses. However, Si may negatively affect the quality of lignocellulosic biomass for bioenergy purposes. Despite many studies, the regulation of Si distribution and deposition in plants remains to be fully understood. Here, we have identified the Brachypodium distachyon mutant low-silicon 1 (Bdlsi1-1), with impaired channeling function of the Si influx transporter BdLSI1, resulting in a substantial reduction of Si in shoots. Bioimaging by laser ablation-inductively coupled plasma-mass spectrometry showed that the wild-type plants deposited Si mainly in the bracts, awns and leaf macrohairs. The Bdlsi1-1 mutants showed substantial (&gt;90%) reduction of Si in the mature shoots. The Bdlsi1-1 leaves had fewer, shorter macrohairs, but the overall pattern of Si distribution in bracts and leaf tissues was similar to that in the wild-type. The Bdlsi1-1 plants supplied with Si had significantly lower seed weights, compared to the wild-type. In low-Si media, the seed weight of wild-type plants was similar to that of Bdlsi1-1 mutants supplied with Si, while the Bdlsi1-1 seed weight decreased further. We conclude that Si deficiency results in widespread alterations in leaf surface morphology and seed formation in Brachypodium, showing the importance of Si for successful development in grasses.","container-title":"Physiologia Plantarum","DOI":"10.1111/ppl.12675","ISSN":"0031-9317","issue":"2","journalAbbreviation":"Physiologia Plantarum","page":"231-246","title":"Silicon affects seed development and leaf macrohair formation in Brachypodium distachyon","volume":"163","author":[{"family":"Głazowska","given":"Sylwia"},{"family":"Murozuka","given":"Emiko"},{"family":"Persson","given":"Daniel P."},{"family":"Castro","given":"Pedro Humberto"},{"family":"Schjoerring","given":"Jan K."}],"issued":{"date-parts":[["2018",6,1]]}}}],"schema":"https://github.com/citation-style-language/schema/raw/master/csl-citation.json"} </w:instrText>
      </w:r>
      <w:r w:rsidRPr="00E71154">
        <w:fldChar w:fldCharType="separate"/>
      </w:r>
      <w:r w:rsidR="00D47585" w:rsidRPr="00D47585">
        <w:rPr>
          <w:szCs w:val="24"/>
        </w:rPr>
        <w:t>(</w:t>
      </w:r>
      <w:proofErr w:type="spellStart"/>
      <w:r w:rsidR="00D47585" w:rsidRPr="00D47585">
        <w:rPr>
          <w:szCs w:val="24"/>
        </w:rPr>
        <w:t>Głazowska</w:t>
      </w:r>
      <w:proofErr w:type="spellEnd"/>
      <w:r w:rsidR="00D47585" w:rsidRPr="00D47585">
        <w:rPr>
          <w:szCs w:val="24"/>
        </w:rPr>
        <w:t xml:space="preserve"> et al., 2018)</w:t>
      </w:r>
      <w:r w:rsidRPr="00E71154">
        <w:fldChar w:fldCharType="end"/>
      </w:r>
      <w:r w:rsidRPr="00E71154">
        <w:t xml:space="preserve">. </w:t>
      </w:r>
    </w:p>
    <w:p w14:paraId="45DFE9EF" w14:textId="7DC458C2" w:rsidR="001B3B4F" w:rsidRPr="001B3B4F" w:rsidRDefault="007D46E4" w:rsidP="0060539C">
      <w:pPr>
        <w:pStyle w:val="Yohanna"/>
      </w:pPr>
      <w:r>
        <w:t xml:space="preserve">Si determination methods for plant material are described in the literature. They include inductively coupled plasma with mass spectrometry (ICP-MS) and </w:t>
      </w:r>
      <w:r w:rsidRPr="0069411C">
        <w:rPr>
          <w:rStyle w:val="jlqj4b"/>
        </w:rPr>
        <w:t>optical emission spectroscopy</w:t>
      </w:r>
      <w:r>
        <w:rPr>
          <w:rStyle w:val="jlqj4b"/>
        </w:rPr>
        <w:t xml:space="preserve"> </w:t>
      </w:r>
      <w:r>
        <w:t xml:space="preserve">(ICP-OES). These methods have several advantages, such as quantifying most elements in the periodic table in practically all sample types </w:t>
      </w:r>
      <w:r>
        <w:fldChar w:fldCharType="begin"/>
      </w:r>
      <w:r>
        <w:instrText xml:space="preserve"> ADDIN ZOTERO_ITEM CSL_CITATION {"citationID":"faGNk2je","properties":{"formattedCitation":"(Laursen et al., 2009)","plainCitation":"(Laursen et al., 2009)","noteIndex":0},"citationItems":[{"id":652,"uris":["http://zotero.org/groups/460937/items/J47M39UQ"],"uri":["http://zotero.org/groups/460937/items/J47M39UQ"],"itemData":{"id":652,"type":"article-journal","abstract":"The multi-elemental capacity of Inductively Coupled Plasma-Mass Spectrometry (ICP-MS) is rarely fully utilized in traditional full-quantitative analysis. The main obstacles are limited availability of multi-elemental standards and the need for time-consuming external calibrations. In this study, a novel semi-quantitative quadrupole ICP-MS based method for multi-elemental fingerprinting of plant tissue was developed as a high-throughput alternative to full-quantitative analysis. The main analytical objectives were low data acquisition time (&lt;60 seconds), detailed coverage of the atomic mass range from Li-7 to U-238 and discrimination power similar to full-quantitative analysis based on chemometric data analysis. The method was tested on grains of different rice (Oryza sativa) genotypes. The semi-quantitative rice fingerprints consisted of 30 elements based on the limit of detections as inclusion criteria. Fourteen of these were determined with an accuracy &gt;70%. In conjunction with chemometrics, the discrimination power of the semi-quantitative results was better than that of full-quantitative analysis. The superior discrimination power of semi- quantitative analysis was maintained, even when it was combined with a high-throughput digestion procedure, which represented a 5 fold reduction in analytical labour consumption. Thus, the large amount of elemental information obtained using semi-quantitative ICP-MS fully outweighed the lack of accuracy compared to full-quantitative analysis. For the first time it is demonstrated that semi-quantitative ICP-MS in combination with chemometrics provides a fast and powerful alternative to traditional full-quantitative ICP-MS. The method developed here constitutes a promising novel analytical tool, which has the potential to mature into a routine procedure for testing e.g. the authenticity and adulteration of food products.","container-title":"Journal of Analytical Atomic Spectrometry","DOI":"10.1039/b901960j","ISSN":"0267-9477","issue":"9","journalAbbreviation":"J. Anal. At. Spectrom.","language":"English","note":"publisher-place: Cambridge\npublisher: Royal Soc Chemistry\nWOS:000269082200008","page":"1198-1207","source":"Web of Science Nextgen","title":"Multi-elemental fingerprinting of plant tissue by semi-quantitative ICP-MS and chemometrics","volume":"24","author":[{"family":"Laursen","given":"Kristian Holst"},{"family":"Hansen","given":"Thomas Hesselhoj"},{"family":"Persson","given":"Daniel Pergament"},{"family":"Schjoerring","given":"Jan Kofod"},{"family":"Husted","given":"Soren"}],"issued":{"date-parts":[["2009"]]}}}],"schema":"https://github.com/citation-style-language/schema/raw/master/csl-citation.json"} </w:instrText>
      </w:r>
      <w:r>
        <w:fldChar w:fldCharType="separate"/>
      </w:r>
      <w:r w:rsidRPr="007D46E4">
        <w:t>(Laursen et al., 2009)</w:t>
      </w:r>
      <w:r>
        <w:fldChar w:fldCharType="end"/>
      </w:r>
      <w:r>
        <w:t xml:space="preserve">. However, the method requires microwaved or autoclaved digestion samples in strong acids. So, the methods </w:t>
      </w:r>
      <w:r w:rsidRPr="007D46E4">
        <w:t xml:space="preserve">are costly, require a lot of manual work and time, and use considerable amounts of solvents. Millions of </w:t>
      </w:r>
      <w:r>
        <w:t>plant</w:t>
      </w:r>
      <w:r w:rsidRPr="007D46E4">
        <w:t xml:space="preserve"> samples can be produced, but only a few can be fully characterized.</w:t>
      </w:r>
      <w:r>
        <w:t xml:space="preserve"> When mostly one element is of interest, the effort seemed more futile. </w:t>
      </w:r>
      <w:r w:rsidR="001B3B4F" w:rsidRPr="001B3B4F">
        <w:t>Fourier transform infrared (FTIR)</w:t>
      </w:r>
      <w:r w:rsidR="0060539C">
        <w:t xml:space="preserve"> </w:t>
      </w:r>
      <w:r w:rsidR="001B3B4F" w:rsidRPr="001B3B4F">
        <w:t>spectroscopy in the mid-infrared region is highly sensitive to chemical components present in organic material</w:t>
      </w:r>
      <w:r w:rsidR="00A033C9">
        <w:t>.</w:t>
      </w:r>
      <w:r w:rsidR="001B3B4F" w:rsidRPr="001B3B4F">
        <w:t xml:space="preserve"> </w:t>
      </w:r>
      <w:r w:rsidR="00A033C9">
        <w:t>T</w:t>
      </w:r>
      <w:r w:rsidR="0060539C">
        <w:t>ogether with c</w:t>
      </w:r>
      <w:r w:rsidR="0060539C" w:rsidRPr="001B3B4F">
        <w:t>hemometric tools</w:t>
      </w:r>
      <w:r w:rsidR="0060539C">
        <w:t>,</w:t>
      </w:r>
      <w:r w:rsidR="0060539C" w:rsidRPr="001B3B4F">
        <w:t xml:space="preserve"> </w:t>
      </w:r>
      <w:r w:rsidR="00A033C9">
        <w:t>FTIR</w:t>
      </w:r>
      <w:r w:rsidR="001B3B4F" w:rsidRPr="001B3B4F">
        <w:t xml:space="preserve"> provides an efficient tool for </w:t>
      </w:r>
      <w:r w:rsidR="00A033C9">
        <w:t xml:space="preserve">the </w:t>
      </w:r>
      <w:r w:rsidR="001B3B4F" w:rsidRPr="001B3B4F">
        <w:t>quali</w:t>
      </w:r>
      <w:r w:rsidR="0060539C">
        <w:t>tative</w:t>
      </w:r>
      <w:r w:rsidR="001B3B4F" w:rsidRPr="001B3B4F">
        <w:t xml:space="preserve"> and quantitative characterization of</w:t>
      </w:r>
      <w:r>
        <w:t xml:space="preserve"> silicon in</w:t>
      </w:r>
      <w:r w:rsidR="001B3B4F" w:rsidRPr="001B3B4F">
        <w:t xml:space="preserve"> complex environmental matrices.</w:t>
      </w:r>
      <w:r w:rsidR="0060539C" w:rsidRPr="0060539C">
        <w:t xml:space="preserve"> </w:t>
      </w:r>
      <w:r w:rsidR="0060539C">
        <w:fldChar w:fldCharType="begin"/>
      </w:r>
      <w:r w:rsidR="0060539C">
        <w:instrText xml:space="preserve"> ADDIN ZOTERO_ITEM CSL_CITATION {"citationID":"GojsMlJk","properties":{"formattedCitation":"(Melucci et al., 2019; Vogel et al., 2008)","plainCitation":"(Melucci et al., 2019; Vogel et al., 2008)","noteIndex":0},"citationItems":[{"id":647,"uris":["http://zotero.org/groups/460937/items/E3XBB7BJ"],"uri":["http://zotero.org/groups/460937/items/E3XBB7BJ"],"itemData":{"id":647,"type":"article-journal","abstract":"Biogenic silica is the major component of the external skeleton of marine micro-organisms, such as diatoms, which, after the organisms death, settle down onto the seabed. These micro-organisms are involved in the CO2 cycle because they remove it from the atmosphere through photosynthesis. The biogenic silica content in marine sediments, therefore, is an indicator of primary productivity in present and past epochs, which is useful to study the CO2 trends. Quantification of biosilica in sediments is traditionally carried out by wet chemistry followed by spectrophotometry, a time-consuming analytical method that, besides being destructive, is affected by a strong risk of analytical biases owing to the dissolution of other silicatic components in the mineral matrix. In the present work, the biosilica content was directly evaluated in sediment samples, without chemically altering them, by attenuated total reflection Fourier transform infrared (ATR-FTIR) spectroscopy. Quantification was performed by combining the multivariate standard addition method (MSAM) with the net analyte signal (NAS) procedure to solve the strong matrix effect of sediment samples. Twenty-one sediment samples from a sediment core and one reference standard sample were analyzed, and the results (extrapolated concentrations) were found to be comparable to those obtained by the traditional wet method, thus demonstrating the feasibility of the ATR-FTIR-MSAM-NAS approach as an alternative method for the quantification of biosilica. Future developments will cover in depth investigation on biosilica from other biogenic sources, the extension of the method to sediments of other provenance, and the use higher resolution IR spectrometers.","container-title":"Mo</w:instrText>
      </w:r>
      <w:r w:rsidR="0060539C" w:rsidRPr="0060539C">
        <w:rPr>
          <w:lang w:val="en-US"/>
        </w:rPr>
        <w:instrText xml:space="preserve">lecules","DOI":"10.3390/molecules24213927","issue":"21","journalAbbreviation":"Molecules","language":"English","note":"publisher-place: Basel\npublisher: Mdpi\nWOS:000498055500116","page":"3927","source":"Web of Science Nextgen","title":"ATR-FTIR Spectroscopy, a New Non-Destructive Approach for the Quantitative Determination of Biogenic Silica in Marine Sediments","volume":"24","author":[{"family":"Melucci","given":"Dora"},{"family":"Zappi","given":"Alessandro"},{"family":"Poggioli","given":"Francesca"},{"family":"Morozzi","given":"Pietro"},{"family":"Giglio","given":"Federico"},{"family":"Tositti","given":"Laura"}],"issued":{"date-parts":[["2019",11]]}}},{"id":651,"uris":["http://zotero.org/groups/460937/items/VZL56CBZ"],"uri":["http://zotero.org/groups/460937/items/VZL56CBZ"],"itemData":{"id":651,"type":"article-journal","container-title":"Journal of Paleolimnology","ISSN":"0921-2728","issue":"2","journalAbbreviation":"Journal of Paleolimnology","note":"publisher: Springer","page":"689-702","title":"Fourier transform infrared spectroscopy, a new cost-effective tool for quantitative analysis of biogeochemical properties in long sediment records","volume":"40","author":[{"family":"Vogel","given":"Hendrik"},{"family":"Rosén","given":"Peter"},{"family":"Wagner","given":"Bernd"},{"family":"Melles","given":"Martin"},{"family":"Persson","given":"Per"}],"issued":{"date-parts":[["2008"]]}}}],"schema":"https://github.com/citation-style-language/schema/raw/master/csl-citation.json"} </w:instrText>
      </w:r>
      <w:r w:rsidR="0060539C">
        <w:fldChar w:fldCharType="separate"/>
      </w:r>
      <w:r w:rsidR="0060539C" w:rsidRPr="0060539C">
        <w:rPr>
          <w:lang w:val="en-US"/>
        </w:rPr>
        <w:t>(Melucci et al., 2019; Vogel et al., 2008)</w:t>
      </w:r>
      <w:r w:rsidR="0060539C">
        <w:fldChar w:fldCharType="end"/>
      </w:r>
      <w:r w:rsidR="0060539C" w:rsidRPr="0060539C">
        <w:rPr>
          <w:lang w:val="en-US"/>
        </w:rPr>
        <w:t>.</w:t>
      </w:r>
      <w:r w:rsidR="00A033C9">
        <w:rPr>
          <w:lang w:val="en-US"/>
        </w:rPr>
        <w:t xml:space="preserve"> </w:t>
      </w:r>
    </w:p>
    <w:p w14:paraId="4CEFC6A7" w14:textId="77777777" w:rsidR="00A033C9" w:rsidRDefault="00A033C9" w:rsidP="00097113">
      <w:pPr>
        <w:pStyle w:val="Yohanna"/>
      </w:pPr>
    </w:p>
    <w:p w14:paraId="7F3C78E9" w14:textId="77777777" w:rsidR="00A033C9" w:rsidRDefault="00A033C9" w:rsidP="00097113">
      <w:pPr>
        <w:pStyle w:val="Yohanna"/>
      </w:pPr>
      <w:r>
        <w:t xml:space="preserve">In </w:t>
      </w:r>
      <w:r w:rsidR="00150EE5" w:rsidRPr="00E71154">
        <w:t>1999</w:t>
      </w:r>
      <w:r>
        <w:t xml:space="preserve">, an experiment to study silicon absorption by wheat was set up </w:t>
      </w:r>
      <w:r w:rsidRPr="00E71154">
        <w:fldChar w:fldCharType="begin"/>
      </w:r>
      <w:r>
        <w:instrText xml:space="preserve"> ADDIN ZOTERO_ITEM CSL_CITATION {"citationID":"u819HzGW","properties":{"formattedCitation":"(Rafi and Epstein, 1999)","plainCitation":"(Rafi and Epstein, 1999)","noteIndex":0},"citationItems":[{"id":237,"uris":["http://zotero.org/groups/460937/items/FMDRHWBR"],"uri":["http://zotero.org/groups/460937/items/FMDRHWBR"],"itemData":{"id":237,"type":"article-journal","container-title":"Plant and Soil","ISSN":"0032-079X","issue":"2","journalAbbreviation":"Plant and Soil","page":"223-230","title":"Silicon absorption by wheat (Triticum aestivum L.)","volume":"211","author":[{"family":"Rafi","given":"Malik M"},{"family":"Epstein","given":"Emanuel"}],"issued":{"date-parts":[["1999"]]}}}],"schema":"https://github.com/citation-style-language/schema/raw/master/csl-citation.json"} </w:instrText>
      </w:r>
      <w:r w:rsidRPr="00E71154">
        <w:fldChar w:fldCharType="separate"/>
      </w:r>
      <w:r w:rsidRPr="00D47585">
        <w:t>(Rafi and Epstein, 1999)</w:t>
      </w:r>
      <w:r w:rsidRPr="00E71154">
        <w:fldChar w:fldCharType="end"/>
      </w:r>
      <w:r>
        <w:t>.</w:t>
      </w:r>
      <w:r w:rsidR="00150EE5">
        <w:t xml:space="preserve"> </w:t>
      </w:r>
      <w:r>
        <w:t>F</w:t>
      </w:r>
      <w:r w:rsidR="00150EE5" w:rsidRPr="00E71154">
        <w:t>our wheat plants were grown in a 100 ml tank containing 0.5 mM Na</w:t>
      </w:r>
      <w:r w:rsidR="00150EE5" w:rsidRPr="00E71154">
        <w:rPr>
          <w:vertAlign w:val="subscript"/>
        </w:rPr>
        <w:t>2</w:t>
      </w:r>
      <w:r w:rsidR="00150EE5" w:rsidRPr="00E71154">
        <w:t>SiO</w:t>
      </w:r>
      <w:r w:rsidR="00150EE5" w:rsidRPr="00E71154">
        <w:rPr>
          <w:vertAlign w:val="subscript"/>
        </w:rPr>
        <w:t>3</w:t>
      </w:r>
      <w:r w:rsidR="00150EE5" w:rsidRPr="00E71154">
        <w:t xml:space="preserve">. </w:t>
      </w:r>
      <w:r w:rsidR="0060539C">
        <w:t>The plants absorbed Si</w:t>
      </w:r>
      <w:r w:rsidR="00150EE5" w:rsidRPr="00E71154">
        <w:t xml:space="preserve"> until it was depleted in ca. 80 days. Another set of plants was grown in a Si</w:t>
      </w:r>
      <w:r w:rsidR="00150EE5">
        <w:t>-</w:t>
      </w:r>
      <w:r w:rsidR="00150EE5" w:rsidRPr="00E71154">
        <w:t xml:space="preserve">free environment with the same conditions; as there were no stressors, the Si-free plants grew normally. </w:t>
      </w:r>
      <w:r w:rsidR="00150EE5">
        <w:t>On</w:t>
      </w:r>
      <w:r w:rsidR="00150EE5" w:rsidRPr="00E71154">
        <w:t xml:space="preserve"> day 80, </w:t>
      </w:r>
      <w:r w:rsidR="00150EE5">
        <w:t xml:space="preserve">some of </w:t>
      </w:r>
      <w:r w:rsidR="00150EE5" w:rsidRPr="00E71154">
        <w:t>the mature Si-free plants were transferred into a solution containing 0.5 mM Na</w:t>
      </w:r>
      <w:r w:rsidR="00150EE5" w:rsidRPr="00E71154">
        <w:rPr>
          <w:vertAlign w:val="subscript"/>
        </w:rPr>
        <w:t>2</w:t>
      </w:r>
      <w:r w:rsidR="00150EE5" w:rsidRPr="00E71154">
        <w:t>SiO</w:t>
      </w:r>
      <w:r w:rsidR="00150EE5" w:rsidRPr="00E71154">
        <w:rPr>
          <w:vertAlign w:val="subscript"/>
        </w:rPr>
        <w:t>3</w:t>
      </w:r>
      <w:r w:rsidR="00150EE5" w:rsidRPr="00E71154">
        <w:t xml:space="preserve">. The mature plants absorbed the same amount of Si in three days, as did plants grown in solutions to which Si had been added during their whole life. The </w:t>
      </w:r>
      <w:r w:rsidR="0060539C">
        <w:t xml:space="preserve">1999 </w:t>
      </w:r>
      <w:r w:rsidR="00150EE5" w:rsidRPr="00E71154">
        <w:t>experiment was set</w:t>
      </w:r>
      <w:r w:rsidR="00150EE5">
        <w:t xml:space="preserve"> </w:t>
      </w:r>
      <w:r w:rsidR="00150EE5" w:rsidRPr="00E71154">
        <w:t xml:space="preserve">up both in a greenhouse and in a controlled growing chamber yielding the same result: plants deprived </w:t>
      </w:r>
      <w:r w:rsidR="00150EE5">
        <w:t>of</w:t>
      </w:r>
      <w:r w:rsidR="00150EE5" w:rsidRPr="00E71154">
        <w:t xml:space="preserve"> Si avidly absorbed the element at maturity</w:t>
      </w:r>
      <w:r w:rsidR="00150EE5">
        <w:t>.</w:t>
      </w:r>
      <w:r w:rsidR="00150EE5" w:rsidRPr="00150EE5">
        <w:t xml:space="preserve"> </w:t>
      </w:r>
    </w:p>
    <w:p w14:paraId="4ACF678C" w14:textId="6E3655F9" w:rsidR="00150EE5" w:rsidRDefault="00150EE5" w:rsidP="00097113">
      <w:pPr>
        <w:pStyle w:val="Yohanna"/>
      </w:pPr>
      <w:r>
        <w:t>In 2017</w:t>
      </w:r>
      <w:r w:rsidRPr="00E71154">
        <w:t xml:space="preserve">, </w:t>
      </w:r>
      <w:r>
        <w:t>we set</w:t>
      </w:r>
      <w:r w:rsidR="00A033C9">
        <w:t xml:space="preserve"> </w:t>
      </w:r>
      <w:r>
        <w:t>up a</w:t>
      </w:r>
      <w:r w:rsidR="00A033C9">
        <w:t xml:space="preserve"> similar</w:t>
      </w:r>
      <w:r>
        <w:t xml:space="preserve"> experiment that included similar treatments: (1)</w:t>
      </w:r>
      <w:r w:rsidRPr="00E71154">
        <w:t xml:space="preserve"> A group </w:t>
      </w:r>
      <w:r>
        <w:t xml:space="preserve">of wheat plants was </w:t>
      </w:r>
      <w:r w:rsidRPr="00E71154">
        <w:t>grown for 90 days in a solution containing 1.5 mM Na</w:t>
      </w:r>
      <w:r w:rsidRPr="00E71154">
        <w:rPr>
          <w:vertAlign w:val="subscript"/>
        </w:rPr>
        <w:t>2</w:t>
      </w:r>
      <w:r w:rsidRPr="00E71154">
        <w:t>SiO</w:t>
      </w:r>
      <w:r w:rsidRPr="00E71154">
        <w:rPr>
          <w:vertAlign w:val="subscript"/>
        </w:rPr>
        <w:t>3</w:t>
      </w:r>
      <w:r w:rsidR="00A033C9">
        <w:t>;</w:t>
      </w:r>
      <w:r>
        <w:t xml:space="preserve"> this group was called Si+; (2)</w:t>
      </w:r>
      <w:r w:rsidRPr="00E71154">
        <w:t xml:space="preserve"> </w:t>
      </w:r>
      <w:r>
        <w:t>a</w:t>
      </w:r>
      <w:r w:rsidRPr="00E71154">
        <w:t xml:space="preserve"> group (Si++) </w:t>
      </w:r>
      <w:r>
        <w:t xml:space="preserve"> </w:t>
      </w:r>
      <w:r w:rsidRPr="00E71154">
        <w:t>grown without Si until day 85, then 1.5 mM Na</w:t>
      </w:r>
      <w:r w:rsidRPr="00E71154">
        <w:rPr>
          <w:vertAlign w:val="subscript"/>
        </w:rPr>
        <w:t>2</w:t>
      </w:r>
      <w:r w:rsidRPr="00E71154">
        <w:t>SiO</w:t>
      </w:r>
      <w:r w:rsidRPr="00E71154">
        <w:rPr>
          <w:vertAlign w:val="subscript"/>
        </w:rPr>
        <w:t>3</w:t>
      </w:r>
      <w:r w:rsidRPr="00E71154">
        <w:t xml:space="preserve"> added to the tank</w:t>
      </w:r>
      <w:r>
        <w:t>; (3)</w:t>
      </w:r>
      <w:r w:rsidRPr="00E71154">
        <w:t xml:space="preserve"> </w:t>
      </w:r>
      <w:r>
        <w:t>a</w:t>
      </w:r>
      <w:r w:rsidRPr="00E71154">
        <w:t xml:space="preserve"> control group without silicon (Si-).</w:t>
      </w:r>
      <w:r w:rsidR="00A033C9">
        <w:t xml:space="preserve"> The plant cell walls of different tissues were extensively extracted to reduce </w:t>
      </w:r>
      <w:r w:rsidR="00A033C9" w:rsidRPr="00A033C9">
        <w:t>heterogene</w:t>
      </w:r>
      <w:r w:rsidR="00A033C9">
        <w:t>ity</w:t>
      </w:r>
      <w:r w:rsidR="00A033C9" w:rsidRPr="00A033C9">
        <w:t>, non–cell wall components</w:t>
      </w:r>
      <w:r w:rsidR="00A033C9">
        <w:t>,</w:t>
      </w:r>
      <w:r w:rsidR="00A033C9" w:rsidRPr="00A033C9">
        <w:t xml:space="preserve"> </w:t>
      </w:r>
      <w:r w:rsidR="00A033C9">
        <w:t>and non-cell bound silica</w:t>
      </w:r>
      <w:r w:rsidR="00A033C9" w:rsidRPr="00A033C9">
        <w:t xml:space="preserve">. </w:t>
      </w:r>
    </w:p>
    <w:p w14:paraId="45803A61" w14:textId="18A35800" w:rsidR="00150EE5" w:rsidRDefault="00A033C9" w:rsidP="00097113">
      <w:pPr>
        <w:pStyle w:val="Yohanna"/>
      </w:pPr>
      <w:r>
        <w:t>T</w:t>
      </w:r>
      <w:r w:rsidR="00150EE5">
        <w:t xml:space="preserve">wo interesting things were observed when we analyzed the data with chemometrics. </w:t>
      </w:r>
      <w:r w:rsidR="0060539C">
        <w:t>(</w:t>
      </w:r>
      <w:r>
        <w:t>1</w:t>
      </w:r>
      <w:r w:rsidR="0060539C">
        <w:t xml:space="preserve">) Using Principal Component Analysis (PCA) of the ATR-FTIR spectra, it was possible to distinguish samples from different parts of the plant, and in the case of the leaves, the groups could be distinguished </w:t>
      </w:r>
      <w:r w:rsidR="0060539C" w:rsidRPr="00150EE5">
        <w:t xml:space="preserve">according to the silicon </w:t>
      </w:r>
      <w:r w:rsidR="0060539C" w:rsidRPr="00150EE5">
        <w:lastRenderedPageBreak/>
        <w:t>supply group.</w:t>
      </w:r>
      <w:r w:rsidR="0060539C">
        <w:t xml:space="preserve"> </w:t>
      </w:r>
      <w:r w:rsidR="00150EE5">
        <w:t>(</w:t>
      </w:r>
      <w:r>
        <w:t>2</w:t>
      </w:r>
      <w:r w:rsidR="00150EE5">
        <w:t xml:space="preserve">) </w:t>
      </w:r>
      <w:r>
        <w:t>W</w:t>
      </w:r>
      <w:r w:rsidR="00150EE5">
        <w:t xml:space="preserve">e could develop a fast and non-invasive method for silicon quantification using the ATR-FTIR spectra of the greenhouse-grown wheat leaves. </w:t>
      </w:r>
    </w:p>
    <w:p w14:paraId="7D81B459" w14:textId="6F5DDF9B" w:rsidR="00150EE5" w:rsidRDefault="00150EE5" w:rsidP="00097113">
      <w:pPr>
        <w:pStyle w:val="Yohanna"/>
      </w:pPr>
      <w:r>
        <w:t xml:space="preserve"> </w:t>
      </w:r>
    </w:p>
    <w:p w14:paraId="103FFB48" w14:textId="4663CB79" w:rsidR="00150EE5" w:rsidRPr="00150EE5" w:rsidRDefault="00150EE5" w:rsidP="00A033C9">
      <w:pPr>
        <w:pStyle w:val="Ttulo2"/>
      </w:pPr>
      <w:r w:rsidRPr="00150EE5">
        <w:t>Material and Methods</w:t>
      </w:r>
    </w:p>
    <w:p w14:paraId="7E5D4A85" w14:textId="7E98F183" w:rsidR="000A5816" w:rsidRPr="000D42B2" w:rsidRDefault="00150EE5" w:rsidP="00097113">
      <w:pPr>
        <w:pStyle w:val="Yohanna"/>
        <w:numPr>
          <w:ilvl w:val="0"/>
          <w:numId w:val="1"/>
        </w:numPr>
      </w:pPr>
      <w:r>
        <w:t>Plant growth and sampling</w:t>
      </w:r>
    </w:p>
    <w:p w14:paraId="06A49F60" w14:textId="567DA52F" w:rsidR="000A5816" w:rsidRPr="00150EE5" w:rsidRDefault="000A5816" w:rsidP="00097113">
      <w:pPr>
        <w:pStyle w:val="Yohanna"/>
      </w:pPr>
      <w:r w:rsidRPr="00150EE5">
        <w:rPr>
          <w:b/>
        </w:rPr>
        <w:t>Nutrient solution</w:t>
      </w:r>
      <w:r w:rsidRPr="00E71154">
        <w:t xml:space="preserve">: The nutrient solution was prepared according to a Standard Operational Procedure of the greenhouse at the University of Copenhagen in </w:t>
      </w:r>
      <w:proofErr w:type="spellStart"/>
      <w:r w:rsidRPr="00E71154">
        <w:t>Rolighedsvej</w:t>
      </w:r>
      <w:proofErr w:type="spellEnd"/>
      <w:r w:rsidRPr="00E71154">
        <w:t xml:space="preserve">. In this procedure, commercial fertilizers are mixed in three different 250 L tanks with the formulations in </w:t>
      </w:r>
      <w:r w:rsidRPr="00E71154">
        <w:fldChar w:fldCharType="begin"/>
      </w:r>
      <w:r w:rsidRPr="00E71154">
        <w:instrText xml:space="preserve"> REF _Ref6918606 \h </w:instrText>
      </w:r>
      <w:r w:rsidRPr="00E71154">
        <w:fldChar w:fldCharType="separate"/>
      </w:r>
      <w:r w:rsidRPr="00E71154">
        <w:t xml:space="preserve">Table </w:t>
      </w:r>
      <w:r>
        <w:rPr>
          <w:noProof/>
        </w:rPr>
        <w:t>1</w:t>
      </w:r>
      <w:r w:rsidRPr="00E71154">
        <w:fldChar w:fldCharType="end"/>
      </w:r>
      <w:r w:rsidRPr="00E71154">
        <w:t xml:space="preserve">. Then, an automatized pumping system mixes different ratios of the solutions in the tanks. The solutions are mixed with </w:t>
      </w:r>
      <w:r w:rsidR="00002E09">
        <w:t>ozonized</w:t>
      </w:r>
      <w:r w:rsidRPr="00E71154">
        <w:t xml:space="preserve"> water which contained Si levels of 0.24±0.08 mM SiO</w:t>
      </w:r>
      <w:r w:rsidRPr="00E71154">
        <w:rPr>
          <w:vertAlign w:val="subscript"/>
        </w:rPr>
        <w:t>2</w:t>
      </w:r>
      <w:r w:rsidRPr="00E71154">
        <w:t>. For the experiment, ca.150 L of th</w:t>
      </w:r>
      <w:r w:rsidR="00637187">
        <w:t>e</w:t>
      </w:r>
      <w:r w:rsidRPr="00E71154">
        <w:t xml:space="preserve"> nutrient solution was used weekly. The Si content was measured </w:t>
      </w:r>
      <w:r w:rsidR="00291B35">
        <w:t>o</w:t>
      </w:r>
      <w:r w:rsidRPr="00E71154">
        <w:t>n every occasion with the method described below. Then</w:t>
      </w:r>
      <w:r w:rsidR="00150EE5">
        <w:t>,</w:t>
      </w:r>
      <w:r w:rsidRPr="00E71154">
        <w:t xml:space="preserve"> 1.5 mM Na</w:t>
      </w:r>
      <w:r w:rsidRPr="00E71154">
        <w:rPr>
          <w:vertAlign w:val="subscript"/>
        </w:rPr>
        <w:t>2</w:t>
      </w:r>
      <w:r w:rsidRPr="00E71154">
        <w:t>SiO</w:t>
      </w:r>
      <w:r w:rsidRPr="00E71154">
        <w:rPr>
          <w:vertAlign w:val="subscript"/>
        </w:rPr>
        <w:t xml:space="preserve">3 </w:t>
      </w:r>
      <w:r w:rsidRPr="00E71154">
        <w:t xml:space="preserve">was added to 50 or 100 L of solution (depending on the timeline) from a 30 mM stock solution diluted in dm-water, while the same amount of dm-water was added to the controls. The measured Si content after dilution was 1.5±0.16 </w:t>
      </w:r>
      <w:proofErr w:type="spellStart"/>
      <w:r w:rsidRPr="00E71154">
        <w:t>mM.</w:t>
      </w:r>
      <w:proofErr w:type="spellEnd"/>
      <w:r w:rsidRPr="00E71154">
        <w:t xml:space="preserve"> At the end of </w:t>
      </w:r>
      <w:r w:rsidR="00291B35">
        <w:t>each</w:t>
      </w:r>
      <w:r w:rsidRPr="00E71154">
        <w:t xml:space="preserve"> week</w:t>
      </w:r>
      <w:r w:rsidR="00291B35">
        <w:t>,</w:t>
      </w:r>
      <w:r w:rsidRPr="00E71154">
        <w:t xml:space="preserve"> another Si sampling was performed, and the concentrations w</w:t>
      </w:r>
      <w:r w:rsidR="00291B35">
        <w:t>ere</w:t>
      </w:r>
      <w:r w:rsidRPr="00E71154">
        <w:t xml:space="preserve"> always above 0.6 mM, which ensure</w:t>
      </w:r>
      <w:r w:rsidR="00291B35">
        <w:t>s</w:t>
      </w:r>
      <w:r w:rsidRPr="00E71154">
        <w:t xml:space="preserve"> Si surplus. pH was adjusted to</w:t>
      </w:r>
      <w:r w:rsidR="00150EE5">
        <w:t xml:space="preserve"> 6 using HCl or NaOH solutions.</w:t>
      </w:r>
    </w:p>
    <w:p w14:paraId="04EF1E07" w14:textId="491AEF5E" w:rsidR="00150EE5" w:rsidRDefault="00150EE5" w:rsidP="00150EE5">
      <w:pPr>
        <w:pStyle w:val="Descripcin"/>
        <w:keepNext/>
        <w:jc w:val="both"/>
      </w:pPr>
      <w:r>
        <w:t xml:space="preserve">Table </w:t>
      </w:r>
      <w:r>
        <w:fldChar w:fldCharType="begin"/>
      </w:r>
      <w:r>
        <w:instrText xml:space="preserve"> SEQ Table \* ARABIC </w:instrText>
      </w:r>
      <w:r>
        <w:fldChar w:fldCharType="separate"/>
      </w:r>
      <w:r>
        <w:rPr>
          <w:noProof/>
        </w:rPr>
        <w:t>1</w:t>
      </w:r>
      <w:r>
        <w:fldChar w:fldCharType="end"/>
      </w:r>
      <w:r>
        <w:t xml:space="preserve">. </w:t>
      </w:r>
      <w:r w:rsidRPr="00150EE5">
        <w:rPr>
          <w:b w:val="0"/>
          <w:lang w:val="en-US"/>
        </w:rPr>
        <w:t>Nutrient solution</w:t>
      </w:r>
    </w:p>
    <w:p w14:paraId="7482CC3C" w14:textId="77777777" w:rsidR="000A5816" w:rsidRPr="00E71154" w:rsidRDefault="000A5816" w:rsidP="00097113">
      <w:pPr>
        <w:pStyle w:val="Yohanna"/>
        <w:rPr>
          <w:sz w:val="24"/>
          <w:szCs w:val="24"/>
        </w:rPr>
      </w:pPr>
      <w:r w:rsidRPr="00E71154">
        <w:rPr>
          <w:noProof/>
        </w:rPr>
        <w:drawing>
          <wp:inline distT="0" distB="0" distL="0" distR="0" wp14:anchorId="627CC381" wp14:editId="676519B5">
            <wp:extent cx="3408218" cy="2752002"/>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42661" cy="2779814"/>
                    </a:xfrm>
                    <a:prstGeom prst="rect">
                      <a:avLst/>
                    </a:prstGeom>
                    <a:noFill/>
                    <a:ln>
                      <a:noFill/>
                    </a:ln>
                  </pic:spPr>
                </pic:pic>
              </a:graphicData>
            </a:graphic>
          </wp:inline>
        </w:drawing>
      </w:r>
    </w:p>
    <w:p w14:paraId="58E219FF" w14:textId="5262DC39" w:rsidR="000A5816" w:rsidRPr="00E71154" w:rsidRDefault="000A5816" w:rsidP="00097113">
      <w:pPr>
        <w:pStyle w:val="Yohanna"/>
      </w:pPr>
      <w:r w:rsidRPr="00E71154">
        <w:rPr>
          <w:b/>
        </w:rPr>
        <w:lastRenderedPageBreak/>
        <w:t>Silicon measurements:</w:t>
      </w:r>
      <w:r w:rsidRPr="00E71154">
        <w:t xml:space="preserve"> Dissolved silica was measured by heteropoly blue method using the Hach protocol 8186 and a DR/1900 spectrophotometer (HACH Company, Loveland, USA) as described by the manufacturer. A Si standard solution of 1.0 mg/L also from Hach (cat 110649) was used for calibration. Polypropylene volumetric flasks were used for dilution of samples to avoid Si contamination. </w:t>
      </w:r>
    </w:p>
    <w:p w14:paraId="750C43BE" w14:textId="5AE55404" w:rsidR="000A5816" w:rsidRPr="00E71154" w:rsidRDefault="000A5816" w:rsidP="00097113">
      <w:pPr>
        <w:pStyle w:val="Yohanna"/>
      </w:pPr>
      <w:r w:rsidRPr="00E71154">
        <w:rPr>
          <w:b/>
        </w:rPr>
        <w:t>Plant production:</w:t>
      </w:r>
      <w:r w:rsidRPr="00E71154">
        <w:t xml:space="preserve"> Wheat seeds (JB Asano) were surface sterilized as follows. The seeds were immersed in 2.7% sodium hypochlorite solution (v/v) and a drop of Tween 80 for 30 minutes with constant stirring, then rinsed with </w:t>
      </w:r>
      <w:proofErr w:type="spellStart"/>
      <w:r w:rsidRPr="00E71154">
        <w:t>MilliQ</w:t>
      </w:r>
      <w:proofErr w:type="spellEnd"/>
      <w:r w:rsidRPr="00E71154">
        <w:t xml:space="preserve"> water five times (10 min each). The seeds were vernalized in the dark at 5°C in </w:t>
      </w:r>
      <w:proofErr w:type="spellStart"/>
      <w:r w:rsidRPr="00E71154">
        <w:t>MilliQ</w:t>
      </w:r>
      <w:proofErr w:type="spellEnd"/>
      <w:r w:rsidRPr="00E71154">
        <w:t xml:space="preserve"> water for </w:t>
      </w:r>
      <w:r w:rsidR="00F93249">
        <w:t>four</w:t>
      </w:r>
      <w:r w:rsidRPr="00E71154">
        <w:t xml:space="preserve"> days. </w:t>
      </w:r>
      <w:r w:rsidR="00F93249">
        <w:t>After that</w:t>
      </w:r>
      <w:r w:rsidRPr="00E71154">
        <w:t xml:space="preserve">, the seeds were placed in Si-free oasis </w:t>
      </w:r>
      <w:proofErr w:type="spellStart"/>
      <w:r w:rsidRPr="00E71154">
        <w:t>horticubes</w:t>
      </w:r>
      <w:proofErr w:type="spellEnd"/>
      <w:r w:rsidRPr="00E71154">
        <w:t xml:space="preserve"> (Smithers-Oasis, Kent, Ohio). The cubes were soaked in 1/10 strength nutrient solution (adjusted to pH 5.5)</w:t>
      </w:r>
      <w:r w:rsidR="00F93249">
        <w:t>,</w:t>
      </w:r>
      <w:r w:rsidRPr="00E71154">
        <w:t xml:space="preserve"> and excess water drained. Each seed was placed directly into a wet cube. Once seeds started rooted and </w:t>
      </w:r>
      <w:r w:rsidR="00F93249">
        <w:t>grew actively (4-7 days)</w:t>
      </w:r>
      <w:r w:rsidRPr="00E71154">
        <w:t xml:space="preserve">, they were </w:t>
      </w:r>
      <w:r w:rsidR="00F93249">
        <w:t>left</w:t>
      </w:r>
      <w:r w:rsidRPr="00E71154">
        <w:t xml:space="preserve"> in </w:t>
      </w:r>
      <w:r w:rsidR="00F93249">
        <w:t>a</w:t>
      </w:r>
      <w:r w:rsidRPr="00E71154">
        <w:t xml:space="preserve"> cold room for a vernalization period of 50 days.</w:t>
      </w:r>
    </w:p>
    <w:p w14:paraId="728FD6BE" w14:textId="366385A8" w:rsidR="000A5816" w:rsidRPr="00E71154" w:rsidRDefault="000A5816" w:rsidP="00097113">
      <w:pPr>
        <w:pStyle w:val="Yohanna"/>
      </w:pPr>
      <w:r w:rsidRPr="00E71154">
        <w:t>After vernalization</w:t>
      </w:r>
      <w:r w:rsidR="00F93249">
        <w:t>,</w:t>
      </w:r>
      <w:r w:rsidRPr="00E71154">
        <w:t xml:space="preserve"> the plants were cultured using the </w:t>
      </w:r>
      <w:proofErr w:type="spellStart"/>
      <w:r w:rsidRPr="00E71154">
        <w:t>RainForest</w:t>
      </w:r>
      <w:proofErr w:type="spellEnd"/>
      <w:r w:rsidRPr="00E71154">
        <w:t xml:space="preserve"> 72 aeroponic culture system (GHE, </w:t>
      </w:r>
      <w:proofErr w:type="spellStart"/>
      <w:r w:rsidRPr="00E71154">
        <w:t>Fleurance</w:t>
      </w:r>
      <w:proofErr w:type="spellEnd"/>
      <w:r w:rsidRPr="00E71154">
        <w:t>, France), and placed in a greenhouse, mean temperature 20°C, under 9 h/15 h light (80–100 </w:t>
      </w:r>
      <w:proofErr w:type="spellStart"/>
      <w:r w:rsidRPr="00E71154">
        <w:t>μE</w:t>
      </w:r>
      <w:proofErr w:type="spellEnd"/>
      <w:r w:rsidRPr="00E71154">
        <w:t> m−2 s−1)/dark regime. (</w:t>
      </w:r>
      <w:r w:rsidRPr="00E71154">
        <w:fldChar w:fldCharType="begin"/>
      </w:r>
      <w:r w:rsidRPr="00E71154">
        <w:instrText xml:space="preserve"> REF _Ref5781691 \h </w:instrText>
      </w:r>
      <w:r w:rsidRPr="00E71154">
        <w:fldChar w:fldCharType="separate"/>
      </w:r>
      <w:r w:rsidRPr="00E71154">
        <w:t xml:space="preserve">Figure </w:t>
      </w:r>
      <w:r>
        <w:rPr>
          <w:noProof/>
        </w:rPr>
        <w:t>1</w:t>
      </w:r>
      <w:r w:rsidRPr="00E71154">
        <w:fldChar w:fldCharType="end"/>
      </w:r>
      <w:r w:rsidRPr="00E71154">
        <w:t xml:space="preserve">). </w:t>
      </w:r>
    </w:p>
    <w:p w14:paraId="132E27A5" w14:textId="77777777" w:rsidR="000A5816" w:rsidRPr="00E71154" w:rsidRDefault="000A5816" w:rsidP="00097113">
      <w:pPr>
        <w:pStyle w:val="Yohanna"/>
      </w:pPr>
      <w:r w:rsidRPr="00E71154">
        <w:rPr>
          <w:noProof/>
        </w:rPr>
        <w:drawing>
          <wp:inline distT="0" distB="0" distL="0" distR="0" wp14:anchorId="2C981989" wp14:editId="62185C02">
            <wp:extent cx="2671948" cy="230728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6" cstate="print">
                      <a:extLst>
                        <a:ext uri="{28A0092B-C50C-407E-A947-70E740481C1C}">
                          <a14:useLocalDpi xmlns:a14="http://schemas.microsoft.com/office/drawing/2010/main" val="0"/>
                        </a:ext>
                      </a:extLst>
                    </a:blip>
                    <a:srcRect l="25843" t="3310" r="1"/>
                    <a:stretch/>
                  </pic:blipFill>
                  <pic:spPr bwMode="auto">
                    <a:xfrm>
                      <a:off x="0" y="0"/>
                      <a:ext cx="2683841" cy="2317550"/>
                    </a:xfrm>
                    <a:prstGeom prst="rect">
                      <a:avLst/>
                    </a:prstGeom>
                    <a:ln>
                      <a:noFill/>
                    </a:ln>
                    <a:extLst>
                      <a:ext uri="{53640926-AAD7-44D8-BBD7-CCE9431645EC}">
                        <a14:shadowObscured xmlns:a14="http://schemas.microsoft.com/office/drawing/2010/main"/>
                      </a:ext>
                    </a:extLst>
                  </pic:spPr>
                </pic:pic>
              </a:graphicData>
            </a:graphic>
          </wp:inline>
        </w:drawing>
      </w:r>
    </w:p>
    <w:p w14:paraId="6CB398B7" w14:textId="3E7EBC31" w:rsidR="000A5816" w:rsidRPr="00B20B2A" w:rsidRDefault="000A5816" w:rsidP="000A5816">
      <w:pPr>
        <w:pStyle w:val="Descripcin"/>
        <w:rPr>
          <w:b w:val="0"/>
          <w:lang w:val="en-US"/>
        </w:rPr>
      </w:pPr>
      <w:bookmarkStart w:id="1" w:name="_Ref5781691"/>
      <w:r w:rsidRPr="00E71154">
        <w:rPr>
          <w:lang w:val="en-US"/>
        </w:rPr>
        <w:t xml:space="preserve">Figure </w:t>
      </w:r>
      <w:r w:rsidRPr="00E71154">
        <w:rPr>
          <w:lang w:val="en-US"/>
        </w:rPr>
        <w:fldChar w:fldCharType="begin"/>
      </w:r>
      <w:r w:rsidRPr="00E71154">
        <w:rPr>
          <w:lang w:val="en-US"/>
        </w:rPr>
        <w:instrText xml:space="preserve"> SEQ Figure \* ARABIC </w:instrText>
      </w:r>
      <w:r w:rsidRPr="00E71154">
        <w:rPr>
          <w:lang w:val="en-US"/>
        </w:rPr>
        <w:fldChar w:fldCharType="separate"/>
      </w:r>
      <w:r>
        <w:rPr>
          <w:noProof/>
          <w:lang w:val="en-US"/>
        </w:rPr>
        <w:t>1</w:t>
      </w:r>
      <w:r w:rsidRPr="00E71154">
        <w:rPr>
          <w:noProof/>
          <w:lang w:val="en-US"/>
        </w:rPr>
        <w:fldChar w:fldCharType="end"/>
      </w:r>
      <w:bookmarkEnd w:id="1"/>
      <w:r w:rsidRPr="00E71154">
        <w:rPr>
          <w:lang w:val="en-US"/>
        </w:rPr>
        <w:t xml:space="preserve">. </w:t>
      </w:r>
      <w:proofErr w:type="spellStart"/>
      <w:r w:rsidRPr="00B20B2A">
        <w:rPr>
          <w:b w:val="0"/>
          <w:lang w:val="en-US"/>
        </w:rPr>
        <w:t>RainForest</w:t>
      </w:r>
      <w:proofErr w:type="spellEnd"/>
      <w:r w:rsidRPr="00B20B2A">
        <w:rPr>
          <w:b w:val="0"/>
          <w:lang w:val="en-US"/>
        </w:rPr>
        <w:t xml:space="preserve"> 72 aeroponic culture system (GHE, </w:t>
      </w:r>
      <w:proofErr w:type="spellStart"/>
      <w:r w:rsidRPr="00B20B2A">
        <w:rPr>
          <w:b w:val="0"/>
          <w:lang w:val="en-US"/>
        </w:rPr>
        <w:t>Fleurance</w:t>
      </w:r>
      <w:proofErr w:type="spellEnd"/>
      <w:r w:rsidRPr="00B20B2A">
        <w:rPr>
          <w:b w:val="0"/>
          <w:lang w:val="en-US"/>
        </w:rPr>
        <w:t>, France) used to produce wheat plants in a greenhouse.</w:t>
      </w:r>
    </w:p>
    <w:p w14:paraId="48B0B4A7" w14:textId="2F6E7B5B" w:rsidR="000A5816" w:rsidRPr="00E71154" w:rsidRDefault="00637187" w:rsidP="00097113">
      <w:pPr>
        <w:pStyle w:val="Yohanna"/>
      </w:pPr>
      <w:commentRangeStart w:id="2"/>
      <w:commentRangeEnd w:id="2"/>
      <w:r>
        <w:rPr>
          <w:rStyle w:val="Refdecomentario"/>
          <w:rFonts w:asciiTheme="minorHAnsi" w:hAnsiTheme="minorHAnsi" w:cstheme="minorBidi"/>
          <w:lang w:val="en-US"/>
        </w:rPr>
        <w:commentReference w:id="2"/>
      </w:r>
      <w:r w:rsidR="000A5816" w:rsidRPr="002341F0">
        <w:rPr>
          <w:b/>
        </w:rPr>
        <w:t>Sampl</w:t>
      </w:r>
      <w:r w:rsidR="00B20B2A">
        <w:rPr>
          <w:b/>
        </w:rPr>
        <w:t>ing</w:t>
      </w:r>
      <w:r w:rsidR="000A5816">
        <w:rPr>
          <w:b/>
        </w:rPr>
        <w:t xml:space="preserve">: </w:t>
      </w:r>
      <w:r w:rsidR="000A5816" w:rsidRPr="00E71154">
        <w:t>Periodically</w:t>
      </w:r>
      <w:r w:rsidR="00F93249">
        <w:t>,</w:t>
      </w:r>
      <w:r w:rsidR="000A5816" w:rsidRPr="00E71154">
        <w:t xml:space="preserve"> sample plants were harvested and divided between roots, pods, leaves, flag leaves, and inflorescence bracts according to </w:t>
      </w:r>
      <w:r w:rsidR="00F93249">
        <w:t xml:space="preserve">the </w:t>
      </w:r>
      <w:r w:rsidR="000A5816" w:rsidRPr="00E71154">
        <w:t>day of harvesting (</w:t>
      </w:r>
      <w:r w:rsidR="000A5816" w:rsidRPr="00E71154">
        <w:fldChar w:fldCharType="begin"/>
      </w:r>
      <w:r w:rsidR="000A5816" w:rsidRPr="00E71154">
        <w:instrText xml:space="preserve"> REF _Ref6918979 \h </w:instrText>
      </w:r>
      <w:r w:rsidR="00B20B2A">
        <w:instrText xml:space="preserve"> \* MERGEFORMAT </w:instrText>
      </w:r>
      <w:r w:rsidR="000A5816" w:rsidRPr="00E71154">
        <w:fldChar w:fldCharType="separate"/>
      </w:r>
      <w:r w:rsidR="000A5816" w:rsidRPr="00E71154">
        <w:t xml:space="preserve">Table </w:t>
      </w:r>
      <w:r w:rsidR="000A5816">
        <w:rPr>
          <w:noProof/>
        </w:rPr>
        <w:t>2</w:t>
      </w:r>
      <w:r w:rsidR="000A5816" w:rsidRPr="00E71154">
        <w:fldChar w:fldCharType="end"/>
      </w:r>
      <w:r w:rsidR="000A5816" w:rsidRPr="00E71154">
        <w:t xml:space="preserve">). </w:t>
      </w:r>
    </w:p>
    <w:p w14:paraId="3E0F561E" w14:textId="4479EB86" w:rsidR="000A5816" w:rsidRPr="00E71154" w:rsidRDefault="000A5816" w:rsidP="000A5816">
      <w:pPr>
        <w:pStyle w:val="Descripcin"/>
        <w:keepNext/>
        <w:rPr>
          <w:lang w:val="en-US"/>
        </w:rPr>
      </w:pPr>
      <w:bookmarkStart w:id="3" w:name="_Ref6918979"/>
      <w:r w:rsidRPr="00E71154">
        <w:rPr>
          <w:lang w:val="en-US"/>
        </w:rPr>
        <w:t xml:space="preserve">Table </w:t>
      </w:r>
      <w:r w:rsidR="00150EE5">
        <w:rPr>
          <w:lang w:val="en-US"/>
        </w:rPr>
        <w:fldChar w:fldCharType="begin"/>
      </w:r>
      <w:r w:rsidR="00150EE5">
        <w:rPr>
          <w:lang w:val="en-US"/>
        </w:rPr>
        <w:instrText xml:space="preserve"> SEQ Table \* ARABIC </w:instrText>
      </w:r>
      <w:r w:rsidR="00150EE5">
        <w:rPr>
          <w:lang w:val="en-US"/>
        </w:rPr>
        <w:fldChar w:fldCharType="separate"/>
      </w:r>
      <w:r w:rsidR="00150EE5">
        <w:rPr>
          <w:noProof/>
          <w:lang w:val="en-US"/>
        </w:rPr>
        <w:t>2</w:t>
      </w:r>
      <w:r w:rsidR="00150EE5">
        <w:rPr>
          <w:lang w:val="en-US"/>
        </w:rPr>
        <w:fldChar w:fldCharType="end"/>
      </w:r>
      <w:bookmarkEnd w:id="3"/>
      <w:r w:rsidRPr="00E71154">
        <w:rPr>
          <w:lang w:val="en-US"/>
        </w:rPr>
        <w:t xml:space="preserve">. </w:t>
      </w:r>
      <w:r w:rsidRPr="00B20B2A">
        <w:rPr>
          <w:b w:val="0"/>
          <w:lang w:val="en-US"/>
        </w:rPr>
        <w:t>Plant parts harvested</w:t>
      </w:r>
      <w:r w:rsidRPr="00E71154">
        <w:rPr>
          <w:lang w:val="en-US"/>
        </w:rPr>
        <w:t xml:space="preserve"> </w:t>
      </w:r>
    </w:p>
    <w:tbl>
      <w:tblPr>
        <w:tblStyle w:val="Tablaconcuadrculaclara"/>
        <w:tblW w:w="5860" w:type="dxa"/>
        <w:tblLook w:val="04A0" w:firstRow="1" w:lastRow="0" w:firstColumn="1" w:lastColumn="0" w:noHBand="0" w:noVBand="1"/>
      </w:tblPr>
      <w:tblGrid>
        <w:gridCol w:w="2020"/>
        <w:gridCol w:w="960"/>
        <w:gridCol w:w="960"/>
        <w:gridCol w:w="960"/>
        <w:gridCol w:w="960"/>
      </w:tblGrid>
      <w:tr w:rsidR="00B20B2A" w:rsidRPr="00E71154" w14:paraId="4E90BD3D" w14:textId="77777777" w:rsidTr="00B20B2A">
        <w:trPr>
          <w:trHeight w:val="284"/>
        </w:trPr>
        <w:tc>
          <w:tcPr>
            <w:tcW w:w="2020" w:type="dxa"/>
            <w:vMerge w:val="restart"/>
            <w:hideMark/>
          </w:tcPr>
          <w:p w14:paraId="6D678281" w14:textId="77777777" w:rsidR="00B20B2A" w:rsidRPr="00E71154" w:rsidRDefault="00B20B2A" w:rsidP="00007060">
            <w:pPr>
              <w:rPr>
                <w:b/>
                <w:color w:val="000000"/>
              </w:rPr>
            </w:pPr>
            <w:r w:rsidRPr="00E71154">
              <w:rPr>
                <w:b/>
                <w:color w:val="000000"/>
              </w:rPr>
              <w:t>Plant Part</w:t>
            </w:r>
          </w:p>
          <w:p w14:paraId="37068540" w14:textId="68B936AF" w:rsidR="00B20B2A" w:rsidRPr="00E71154" w:rsidRDefault="00B20B2A" w:rsidP="00007060">
            <w:pPr>
              <w:jc w:val="right"/>
              <w:rPr>
                <w:color w:val="000000"/>
              </w:rPr>
            </w:pPr>
          </w:p>
        </w:tc>
        <w:tc>
          <w:tcPr>
            <w:tcW w:w="3840" w:type="dxa"/>
            <w:gridSpan w:val="4"/>
            <w:noWrap/>
            <w:hideMark/>
          </w:tcPr>
          <w:p w14:paraId="06413E8C" w14:textId="408FA527" w:rsidR="00B20B2A" w:rsidRPr="00E71154" w:rsidRDefault="00B20B2A" w:rsidP="00007060">
            <w:pPr>
              <w:jc w:val="center"/>
              <w:rPr>
                <w:b/>
                <w:bCs/>
                <w:color w:val="000000"/>
              </w:rPr>
            </w:pPr>
            <w:r>
              <w:rPr>
                <w:b/>
                <w:bCs/>
                <w:color w:val="000000"/>
              </w:rPr>
              <w:t>Days</w:t>
            </w:r>
          </w:p>
        </w:tc>
      </w:tr>
      <w:tr w:rsidR="00B20B2A" w:rsidRPr="00E71154" w14:paraId="356FDFAD" w14:textId="77777777" w:rsidTr="00B20B2A">
        <w:trPr>
          <w:trHeight w:val="273"/>
        </w:trPr>
        <w:tc>
          <w:tcPr>
            <w:tcW w:w="2020" w:type="dxa"/>
            <w:vMerge/>
            <w:hideMark/>
          </w:tcPr>
          <w:p w14:paraId="21B8A700" w14:textId="77777777" w:rsidR="00B20B2A" w:rsidRPr="00E71154" w:rsidRDefault="00B20B2A" w:rsidP="00007060">
            <w:pPr>
              <w:rPr>
                <w:color w:val="000000"/>
              </w:rPr>
            </w:pPr>
          </w:p>
        </w:tc>
        <w:tc>
          <w:tcPr>
            <w:tcW w:w="960" w:type="dxa"/>
            <w:noWrap/>
            <w:hideMark/>
          </w:tcPr>
          <w:p w14:paraId="5345A5B2" w14:textId="77777777" w:rsidR="00B20B2A" w:rsidRPr="00E71154" w:rsidRDefault="00B20B2A" w:rsidP="00007060">
            <w:pPr>
              <w:jc w:val="center"/>
              <w:rPr>
                <w:b/>
                <w:color w:val="000000"/>
              </w:rPr>
            </w:pPr>
            <w:r w:rsidRPr="00E71154">
              <w:rPr>
                <w:b/>
                <w:color w:val="000000"/>
              </w:rPr>
              <w:t>60</w:t>
            </w:r>
          </w:p>
        </w:tc>
        <w:tc>
          <w:tcPr>
            <w:tcW w:w="960" w:type="dxa"/>
            <w:noWrap/>
            <w:hideMark/>
          </w:tcPr>
          <w:p w14:paraId="31F29001" w14:textId="77777777" w:rsidR="00B20B2A" w:rsidRPr="00E71154" w:rsidRDefault="00B20B2A" w:rsidP="00007060">
            <w:pPr>
              <w:jc w:val="center"/>
              <w:rPr>
                <w:b/>
                <w:color w:val="000000"/>
              </w:rPr>
            </w:pPr>
            <w:r w:rsidRPr="00E71154">
              <w:rPr>
                <w:b/>
                <w:color w:val="000000"/>
              </w:rPr>
              <w:t>70</w:t>
            </w:r>
          </w:p>
        </w:tc>
        <w:tc>
          <w:tcPr>
            <w:tcW w:w="960" w:type="dxa"/>
            <w:noWrap/>
            <w:hideMark/>
          </w:tcPr>
          <w:p w14:paraId="418B573F" w14:textId="77777777" w:rsidR="00B20B2A" w:rsidRPr="00E71154" w:rsidRDefault="00B20B2A" w:rsidP="00007060">
            <w:pPr>
              <w:jc w:val="center"/>
              <w:rPr>
                <w:b/>
                <w:color w:val="000000"/>
              </w:rPr>
            </w:pPr>
            <w:r w:rsidRPr="00E71154">
              <w:rPr>
                <w:b/>
                <w:color w:val="000000"/>
              </w:rPr>
              <w:t>80</w:t>
            </w:r>
          </w:p>
        </w:tc>
        <w:tc>
          <w:tcPr>
            <w:tcW w:w="960" w:type="dxa"/>
            <w:noWrap/>
            <w:hideMark/>
          </w:tcPr>
          <w:p w14:paraId="199EE069" w14:textId="77777777" w:rsidR="00B20B2A" w:rsidRPr="00E71154" w:rsidRDefault="00B20B2A" w:rsidP="00007060">
            <w:pPr>
              <w:jc w:val="center"/>
              <w:rPr>
                <w:b/>
                <w:color w:val="000000"/>
              </w:rPr>
            </w:pPr>
            <w:r w:rsidRPr="00E71154">
              <w:rPr>
                <w:b/>
                <w:color w:val="000000"/>
              </w:rPr>
              <w:t>90</w:t>
            </w:r>
          </w:p>
        </w:tc>
      </w:tr>
      <w:tr w:rsidR="00B20B2A" w:rsidRPr="00E71154" w14:paraId="46948184" w14:textId="77777777" w:rsidTr="00B20B2A">
        <w:trPr>
          <w:trHeight w:hRule="exact" w:val="284"/>
        </w:trPr>
        <w:tc>
          <w:tcPr>
            <w:tcW w:w="2020" w:type="dxa"/>
            <w:noWrap/>
            <w:hideMark/>
          </w:tcPr>
          <w:p w14:paraId="1FE4C9FD" w14:textId="77777777" w:rsidR="00B20B2A" w:rsidRPr="00E71154" w:rsidRDefault="00B20B2A" w:rsidP="00007060">
            <w:pPr>
              <w:rPr>
                <w:color w:val="000000"/>
              </w:rPr>
            </w:pPr>
            <w:r w:rsidRPr="00E71154">
              <w:rPr>
                <w:color w:val="000000"/>
              </w:rPr>
              <w:t>Stem</w:t>
            </w:r>
          </w:p>
        </w:tc>
        <w:tc>
          <w:tcPr>
            <w:tcW w:w="960" w:type="dxa"/>
            <w:noWrap/>
            <w:hideMark/>
          </w:tcPr>
          <w:p w14:paraId="5FC624DC" w14:textId="77777777" w:rsidR="00B20B2A" w:rsidRPr="00E71154" w:rsidRDefault="00B20B2A" w:rsidP="00007060">
            <w:pPr>
              <w:jc w:val="center"/>
              <w:rPr>
                <w:color w:val="000000"/>
              </w:rPr>
            </w:pPr>
            <w:r w:rsidRPr="00E71154">
              <w:rPr>
                <w:color w:val="000000"/>
              </w:rPr>
              <w:t>X</w:t>
            </w:r>
          </w:p>
        </w:tc>
        <w:tc>
          <w:tcPr>
            <w:tcW w:w="960" w:type="dxa"/>
            <w:noWrap/>
            <w:hideMark/>
          </w:tcPr>
          <w:p w14:paraId="4F80F891" w14:textId="77777777" w:rsidR="00B20B2A" w:rsidRPr="00E71154" w:rsidRDefault="00B20B2A" w:rsidP="00007060">
            <w:pPr>
              <w:jc w:val="center"/>
              <w:rPr>
                <w:color w:val="000000"/>
              </w:rPr>
            </w:pPr>
            <w:r w:rsidRPr="00E71154">
              <w:rPr>
                <w:color w:val="000000"/>
              </w:rPr>
              <w:t>X</w:t>
            </w:r>
          </w:p>
        </w:tc>
        <w:tc>
          <w:tcPr>
            <w:tcW w:w="960" w:type="dxa"/>
            <w:noWrap/>
            <w:hideMark/>
          </w:tcPr>
          <w:p w14:paraId="21CCBB0E" w14:textId="77777777" w:rsidR="00B20B2A" w:rsidRPr="00E71154" w:rsidRDefault="00B20B2A" w:rsidP="00007060">
            <w:pPr>
              <w:jc w:val="center"/>
              <w:rPr>
                <w:color w:val="000000"/>
              </w:rPr>
            </w:pPr>
            <w:r w:rsidRPr="00E71154">
              <w:rPr>
                <w:color w:val="000000"/>
              </w:rPr>
              <w:t>X</w:t>
            </w:r>
          </w:p>
        </w:tc>
        <w:tc>
          <w:tcPr>
            <w:tcW w:w="960" w:type="dxa"/>
            <w:noWrap/>
            <w:hideMark/>
          </w:tcPr>
          <w:p w14:paraId="4630BC89" w14:textId="77777777" w:rsidR="00B20B2A" w:rsidRPr="00E71154" w:rsidRDefault="00B20B2A" w:rsidP="00007060">
            <w:pPr>
              <w:jc w:val="center"/>
              <w:rPr>
                <w:color w:val="000000"/>
              </w:rPr>
            </w:pPr>
            <w:r w:rsidRPr="00E71154">
              <w:rPr>
                <w:color w:val="000000"/>
              </w:rPr>
              <w:t>X</w:t>
            </w:r>
          </w:p>
        </w:tc>
      </w:tr>
      <w:tr w:rsidR="00B20B2A" w:rsidRPr="00E71154" w14:paraId="322CEE83" w14:textId="77777777" w:rsidTr="00B20B2A">
        <w:trPr>
          <w:trHeight w:hRule="exact" w:val="284"/>
        </w:trPr>
        <w:tc>
          <w:tcPr>
            <w:tcW w:w="2020" w:type="dxa"/>
            <w:noWrap/>
            <w:hideMark/>
          </w:tcPr>
          <w:p w14:paraId="4A39780C" w14:textId="77777777" w:rsidR="00B20B2A" w:rsidRPr="00E71154" w:rsidRDefault="00B20B2A" w:rsidP="00007060">
            <w:pPr>
              <w:rPr>
                <w:color w:val="000000"/>
              </w:rPr>
            </w:pPr>
            <w:r w:rsidRPr="00E71154">
              <w:rPr>
                <w:color w:val="000000"/>
              </w:rPr>
              <w:lastRenderedPageBreak/>
              <w:t>Pods</w:t>
            </w:r>
          </w:p>
        </w:tc>
        <w:tc>
          <w:tcPr>
            <w:tcW w:w="960" w:type="dxa"/>
            <w:noWrap/>
            <w:hideMark/>
          </w:tcPr>
          <w:p w14:paraId="4D9CC838" w14:textId="77777777" w:rsidR="00B20B2A" w:rsidRPr="00E71154" w:rsidRDefault="00B20B2A" w:rsidP="00007060">
            <w:pPr>
              <w:jc w:val="center"/>
              <w:rPr>
                <w:color w:val="000000"/>
              </w:rPr>
            </w:pPr>
          </w:p>
        </w:tc>
        <w:tc>
          <w:tcPr>
            <w:tcW w:w="960" w:type="dxa"/>
            <w:noWrap/>
            <w:hideMark/>
          </w:tcPr>
          <w:p w14:paraId="12B9E55D" w14:textId="77777777" w:rsidR="00B20B2A" w:rsidRPr="00E71154" w:rsidRDefault="00B20B2A" w:rsidP="00007060">
            <w:pPr>
              <w:jc w:val="center"/>
              <w:rPr>
                <w:color w:val="000000"/>
              </w:rPr>
            </w:pPr>
          </w:p>
        </w:tc>
        <w:tc>
          <w:tcPr>
            <w:tcW w:w="960" w:type="dxa"/>
            <w:noWrap/>
            <w:hideMark/>
          </w:tcPr>
          <w:p w14:paraId="00A0CC2C" w14:textId="77777777" w:rsidR="00B20B2A" w:rsidRPr="00E71154" w:rsidRDefault="00B20B2A" w:rsidP="00007060">
            <w:pPr>
              <w:jc w:val="center"/>
              <w:rPr>
                <w:color w:val="000000"/>
              </w:rPr>
            </w:pPr>
          </w:p>
        </w:tc>
        <w:tc>
          <w:tcPr>
            <w:tcW w:w="960" w:type="dxa"/>
            <w:noWrap/>
            <w:hideMark/>
          </w:tcPr>
          <w:p w14:paraId="33C56DFB" w14:textId="77777777" w:rsidR="00B20B2A" w:rsidRPr="00E71154" w:rsidRDefault="00B20B2A" w:rsidP="00007060">
            <w:pPr>
              <w:jc w:val="center"/>
              <w:rPr>
                <w:color w:val="000000"/>
              </w:rPr>
            </w:pPr>
            <w:r w:rsidRPr="00E71154">
              <w:rPr>
                <w:color w:val="000000"/>
              </w:rPr>
              <w:t>X</w:t>
            </w:r>
          </w:p>
        </w:tc>
      </w:tr>
      <w:tr w:rsidR="00B20B2A" w:rsidRPr="00E71154" w14:paraId="0618A8CD" w14:textId="77777777" w:rsidTr="00B20B2A">
        <w:trPr>
          <w:trHeight w:hRule="exact" w:val="284"/>
        </w:trPr>
        <w:tc>
          <w:tcPr>
            <w:tcW w:w="2020" w:type="dxa"/>
            <w:noWrap/>
            <w:hideMark/>
          </w:tcPr>
          <w:p w14:paraId="00C6EEA9" w14:textId="77777777" w:rsidR="00B20B2A" w:rsidRPr="00E71154" w:rsidRDefault="00B20B2A" w:rsidP="00007060">
            <w:pPr>
              <w:rPr>
                <w:color w:val="000000"/>
              </w:rPr>
            </w:pPr>
            <w:r w:rsidRPr="00E71154">
              <w:rPr>
                <w:color w:val="000000"/>
              </w:rPr>
              <w:t>Flag leaves</w:t>
            </w:r>
          </w:p>
        </w:tc>
        <w:tc>
          <w:tcPr>
            <w:tcW w:w="960" w:type="dxa"/>
            <w:noWrap/>
            <w:hideMark/>
          </w:tcPr>
          <w:p w14:paraId="0F1B5711" w14:textId="77777777" w:rsidR="00B20B2A" w:rsidRPr="00E71154" w:rsidRDefault="00B20B2A" w:rsidP="00007060">
            <w:pPr>
              <w:jc w:val="center"/>
              <w:rPr>
                <w:color w:val="000000"/>
              </w:rPr>
            </w:pPr>
          </w:p>
        </w:tc>
        <w:tc>
          <w:tcPr>
            <w:tcW w:w="960" w:type="dxa"/>
            <w:noWrap/>
            <w:hideMark/>
          </w:tcPr>
          <w:p w14:paraId="26E7DDA7" w14:textId="77777777" w:rsidR="00B20B2A" w:rsidRPr="00E71154" w:rsidRDefault="00B20B2A" w:rsidP="00007060">
            <w:pPr>
              <w:jc w:val="center"/>
              <w:rPr>
                <w:color w:val="000000"/>
              </w:rPr>
            </w:pPr>
          </w:p>
        </w:tc>
        <w:tc>
          <w:tcPr>
            <w:tcW w:w="960" w:type="dxa"/>
            <w:noWrap/>
            <w:hideMark/>
          </w:tcPr>
          <w:p w14:paraId="282F052B" w14:textId="77777777" w:rsidR="00B20B2A" w:rsidRPr="00E71154" w:rsidRDefault="00B20B2A" w:rsidP="00007060">
            <w:pPr>
              <w:jc w:val="center"/>
              <w:rPr>
                <w:color w:val="000000"/>
              </w:rPr>
            </w:pPr>
          </w:p>
        </w:tc>
        <w:tc>
          <w:tcPr>
            <w:tcW w:w="960" w:type="dxa"/>
            <w:noWrap/>
            <w:hideMark/>
          </w:tcPr>
          <w:p w14:paraId="2EE6109F" w14:textId="77777777" w:rsidR="00B20B2A" w:rsidRPr="00E71154" w:rsidRDefault="00B20B2A" w:rsidP="00007060">
            <w:pPr>
              <w:jc w:val="center"/>
              <w:rPr>
                <w:color w:val="000000"/>
              </w:rPr>
            </w:pPr>
            <w:r w:rsidRPr="00E71154">
              <w:rPr>
                <w:color w:val="000000"/>
              </w:rPr>
              <w:t>X</w:t>
            </w:r>
          </w:p>
        </w:tc>
      </w:tr>
      <w:tr w:rsidR="00B20B2A" w:rsidRPr="00E71154" w14:paraId="793260F4" w14:textId="77777777" w:rsidTr="00B20B2A">
        <w:trPr>
          <w:trHeight w:hRule="exact" w:val="284"/>
        </w:trPr>
        <w:tc>
          <w:tcPr>
            <w:tcW w:w="2020" w:type="dxa"/>
            <w:noWrap/>
            <w:hideMark/>
          </w:tcPr>
          <w:p w14:paraId="7B1079DD" w14:textId="77777777" w:rsidR="00B20B2A" w:rsidRPr="00E71154" w:rsidRDefault="00B20B2A" w:rsidP="00007060">
            <w:pPr>
              <w:rPr>
                <w:color w:val="000000"/>
              </w:rPr>
            </w:pPr>
            <w:r w:rsidRPr="00E71154">
              <w:rPr>
                <w:color w:val="000000"/>
              </w:rPr>
              <w:t>Leaves</w:t>
            </w:r>
          </w:p>
        </w:tc>
        <w:tc>
          <w:tcPr>
            <w:tcW w:w="960" w:type="dxa"/>
            <w:noWrap/>
            <w:hideMark/>
          </w:tcPr>
          <w:p w14:paraId="71329D20" w14:textId="77777777" w:rsidR="00B20B2A" w:rsidRPr="00E71154" w:rsidRDefault="00B20B2A" w:rsidP="00007060">
            <w:pPr>
              <w:jc w:val="center"/>
              <w:rPr>
                <w:color w:val="000000"/>
              </w:rPr>
            </w:pPr>
            <w:r w:rsidRPr="00E71154">
              <w:rPr>
                <w:color w:val="000000"/>
              </w:rPr>
              <w:t>X</w:t>
            </w:r>
          </w:p>
        </w:tc>
        <w:tc>
          <w:tcPr>
            <w:tcW w:w="960" w:type="dxa"/>
            <w:noWrap/>
            <w:hideMark/>
          </w:tcPr>
          <w:p w14:paraId="3DC2B6C8" w14:textId="77777777" w:rsidR="00B20B2A" w:rsidRPr="00E71154" w:rsidRDefault="00B20B2A" w:rsidP="00007060">
            <w:pPr>
              <w:jc w:val="center"/>
              <w:rPr>
                <w:color w:val="000000"/>
              </w:rPr>
            </w:pPr>
            <w:r w:rsidRPr="00E71154">
              <w:rPr>
                <w:color w:val="000000"/>
              </w:rPr>
              <w:t>X</w:t>
            </w:r>
          </w:p>
        </w:tc>
        <w:tc>
          <w:tcPr>
            <w:tcW w:w="960" w:type="dxa"/>
            <w:noWrap/>
            <w:hideMark/>
          </w:tcPr>
          <w:p w14:paraId="71EAEEB2" w14:textId="77777777" w:rsidR="00B20B2A" w:rsidRPr="00E71154" w:rsidRDefault="00B20B2A" w:rsidP="00007060">
            <w:pPr>
              <w:jc w:val="center"/>
              <w:rPr>
                <w:color w:val="000000"/>
              </w:rPr>
            </w:pPr>
            <w:r w:rsidRPr="00E71154">
              <w:rPr>
                <w:color w:val="000000"/>
              </w:rPr>
              <w:t>X</w:t>
            </w:r>
          </w:p>
        </w:tc>
        <w:tc>
          <w:tcPr>
            <w:tcW w:w="960" w:type="dxa"/>
            <w:noWrap/>
            <w:hideMark/>
          </w:tcPr>
          <w:p w14:paraId="5CD40CE9" w14:textId="77777777" w:rsidR="00B20B2A" w:rsidRPr="00E71154" w:rsidRDefault="00B20B2A" w:rsidP="00007060">
            <w:pPr>
              <w:jc w:val="center"/>
              <w:rPr>
                <w:color w:val="000000"/>
              </w:rPr>
            </w:pPr>
            <w:r w:rsidRPr="00E71154">
              <w:rPr>
                <w:color w:val="000000"/>
              </w:rPr>
              <w:t>X</w:t>
            </w:r>
          </w:p>
        </w:tc>
      </w:tr>
      <w:tr w:rsidR="00B20B2A" w:rsidRPr="00E71154" w14:paraId="4C7BEFEA" w14:textId="77777777" w:rsidTr="00B20B2A">
        <w:trPr>
          <w:trHeight w:hRule="exact" w:val="284"/>
        </w:trPr>
        <w:tc>
          <w:tcPr>
            <w:tcW w:w="2020" w:type="dxa"/>
            <w:noWrap/>
            <w:hideMark/>
          </w:tcPr>
          <w:p w14:paraId="1CBE624F" w14:textId="77777777" w:rsidR="00B20B2A" w:rsidRPr="00E71154" w:rsidRDefault="00B20B2A" w:rsidP="00007060">
            <w:pPr>
              <w:rPr>
                <w:color w:val="000000"/>
              </w:rPr>
            </w:pPr>
            <w:r w:rsidRPr="00E71154">
              <w:rPr>
                <w:color w:val="000000"/>
              </w:rPr>
              <w:t>Inflorescences</w:t>
            </w:r>
          </w:p>
        </w:tc>
        <w:tc>
          <w:tcPr>
            <w:tcW w:w="960" w:type="dxa"/>
            <w:noWrap/>
            <w:hideMark/>
          </w:tcPr>
          <w:p w14:paraId="7B9E71A8" w14:textId="77777777" w:rsidR="00B20B2A" w:rsidRPr="00E71154" w:rsidRDefault="00B20B2A" w:rsidP="00007060">
            <w:pPr>
              <w:jc w:val="center"/>
              <w:rPr>
                <w:color w:val="000000"/>
              </w:rPr>
            </w:pPr>
            <w:r w:rsidRPr="00E71154">
              <w:rPr>
                <w:color w:val="000000"/>
              </w:rPr>
              <w:t>X</w:t>
            </w:r>
          </w:p>
        </w:tc>
        <w:tc>
          <w:tcPr>
            <w:tcW w:w="960" w:type="dxa"/>
            <w:noWrap/>
            <w:hideMark/>
          </w:tcPr>
          <w:p w14:paraId="087B307F" w14:textId="77777777" w:rsidR="00B20B2A" w:rsidRPr="00E71154" w:rsidRDefault="00B20B2A" w:rsidP="00007060">
            <w:pPr>
              <w:jc w:val="center"/>
              <w:rPr>
                <w:color w:val="000000"/>
              </w:rPr>
            </w:pPr>
            <w:r w:rsidRPr="00E71154">
              <w:rPr>
                <w:color w:val="000000"/>
              </w:rPr>
              <w:t>X</w:t>
            </w:r>
          </w:p>
        </w:tc>
        <w:tc>
          <w:tcPr>
            <w:tcW w:w="960" w:type="dxa"/>
            <w:noWrap/>
            <w:hideMark/>
          </w:tcPr>
          <w:p w14:paraId="7900325A" w14:textId="77777777" w:rsidR="00B20B2A" w:rsidRPr="00E71154" w:rsidRDefault="00B20B2A" w:rsidP="00007060">
            <w:pPr>
              <w:jc w:val="center"/>
              <w:rPr>
                <w:color w:val="000000"/>
              </w:rPr>
            </w:pPr>
            <w:r w:rsidRPr="00E71154">
              <w:rPr>
                <w:color w:val="000000"/>
              </w:rPr>
              <w:t>X</w:t>
            </w:r>
          </w:p>
        </w:tc>
        <w:tc>
          <w:tcPr>
            <w:tcW w:w="960" w:type="dxa"/>
            <w:noWrap/>
            <w:hideMark/>
          </w:tcPr>
          <w:p w14:paraId="1798AC12" w14:textId="77777777" w:rsidR="00B20B2A" w:rsidRPr="00E71154" w:rsidRDefault="00B20B2A" w:rsidP="00007060">
            <w:pPr>
              <w:jc w:val="center"/>
              <w:rPr>
                <w:color w:val="000000"/>
              </w:rPr>
            </w:pPr>
            <w:r w:rsidRPr="00E71154">
              <w:rPr>
                <w:color w:val="000000"/>
              </w:rPr>
              <w:t>X</w:t>
            </w:r>
          </w:p>
        </w:tc>
      </w:tr>
      <w:tr w:rsidR="00B20B2A" w:rsidRPr="00E71154" w14:paraId="75F0621D" w14:textId="77777777" w:rsidTr="00B20B2A">
        <w:trPr>
          <w:trHeight w:hRule="exact" w:val="284"/>
        </w:trPr>
        <w:tc>
          <w:tcPr>
            <w:tcW w:w="2020" w:type="dxa"/>
            <w:noWrap/>
            <w:hideMark/>
          </w:tcPr>
          <w:p w14:paraId="49AFCC15" w14:textId="77777777" w:rsidR="00B20B2A" w:rsidRPr="00E71154" w:rsidRDefault="00B20B2A" w:rsidP="00007060">
            <w:pPr>
              <w:rPr>
                <w:color w:val="000000"/>
              </w:rPr>
            </w:pPr>
            <w:r w:rsidRPr="00E71154">
              <w:rPr>
                <w:color w:val="000000"/>
              </w:rPr>
              <w:t>Roots</w:t>
            </w:r>
          </w:p>
        </w:tc>
        <w:tc>
          <w:tcPr>
            <w:tcW w:w="960" w:type="dxa"/>
            <w:noWrap/>
            <w:hideMark/>
          </w:tcPr>
          <w:p w14:paraId="693353D6" w14:textId="77777777" w:rsidR="00B20B2A" w:rsidRPr="00E71154" w:rsidRDefault="00B20B2A" w:rsidP="00007060">
            <w:pPr>
              <w:jc w:val="center"/>
              <w:rPr>
                <w:color w:val="000000"/>
              </w:rPr>
            </w:pPr>
            <w:r w:rsidRPr="00E71154">
              <w:rPr>
                <w:color w:val="000000"/>
              </w:rPr>
              <w:t>X</w:t>
            </w:r>
          </w:p>
        </w:tc>
        <w:tc>
          <w:tcPr>
            <w:tcW w:w="960" w:type="dxa"/>
            <w:noWrap/>
            <w:hideMark/>
          </w:tcPr>
          <w:p w14:paraId="71242503" w14:textId="77777777" w:rsidR="00B20B2A" w:rsidRPr="00E71154" w:rsidRDefault="00B20B2A" w:rsidP="00007060">
            <w:pPr>
              <w:jc w:val="center"/>
              <w:rPr>
                <w:color w:val="000000"/>
              </w:rPr>
            </w:pPr>
            <w:r w:rsidRPr="00E71154">
              <w:rPr>
                <w:color w:val="000000"/>
              </w:rPr>
              <w:t>X</w:t>
            </w:r>
          </w:p>
        </w:tc>
        <w:tc>
          <w:tcPr>
            <w:tcW w:w="960" w:type="dxa"/>
            <w:noWrap/>
            <w:hideMark/>
          </w:tcPr>
          <w:p w14:paraId="12ACCFFD" w14:textId="77777777" w:rsidR="00B20B2A" w:rsidRPr="00E71154" w:rsidRDefault="00B20B2A" w:rsidP="00007060">
            <w:pPr>
              <w:jc w:val="center"/>
              <w:rPr>
                <w:color w:val="000000"/>
              </w:rPr>
            </w:pPr>
            <w:r w:rsidRPr="00E71154">
              <w:rPr>
                <w:color w:val="000000"/>
              </w:rPr>
              <w:t>X</w:t>
            </w:r>
          </w:p>
        </w:tc>
        <w:tc>
          <w:tcPr>
            <w:tcW w:w="960" w:type="dxa"/>
            <w:noWrap/>
            <w:hideMark/>
          </w:tcPr>
          <w:p w14:paraId="0AB3E5F8" w14:textId="77777777" w:rsidR="00B20B2A" w:rsidRPr="00E71154" w:rsidRDefault="00B20B2A" w:rsidP="00007060">
            <w:pPr>
              <w:jc w:val="center"/>
              <w:rPr>
                <w:color w:val="000000"/>
              </w:rPr>
            </w:pPr>
            <w:r w:rsidRPr="00E71154">
              <w:rPr>
                <w:color w:val="000000"/>
              </w:rPr>
              <w:t>X</w:t>
            </w:r>
          </w:p>
        </w:tc>
      </w:tr>
      <w:tr w:rsidR="00B20B2A" w:rsidRPr="00E71154" w14:paraId="394297A2" w14:textId="77777777" w:rsidTr="00B20B2A">
        <w:trPr>
          <w:trHeight w:hRule="exact" w:val="284"/>
        </w:trPr>
        <w:tc>
          <w:tcPr>
            <w:tcW w:w="2020" w:type="dxa"/>
            <w:noWrap/>
            <w:hideMark/>
          </w:tcPr>
          <w:p w14:paraId="21F0DFEF" w14:textId="77777777" w:rsidR="00B20B2A" w:rsidRPr="00E71154" w:rsidRDefault="00B20B2A" w:rsidP="00007060">
            <w:pPr>
              <w:rPr>
                <w:color w:val="000000"/>
              </w:rPr>
            </w:pPr>
            <w:r w:rsidRPr="00E71154">
              <w:rPr>
                <w:color w:val="000000"/>
              </w:rPr>
              <w:t>Grain</w:t>
            </w:r>
          </w:p>
        </w:tc>
        <w:tc>
          <w:tcPr>
            <w:tcW w:w="960" w:type="dxa"/>
            <w:noWrap/>
            <w:hideMark/>
          </w:tcPr>
          <w:p w14:paraId="36215C62" w14:textId="77777777" w:rsidR="00B20B2A" w:rsidRPr="00E71154" w:rsidRDefault="00B20B2A" w:rsidP="00007060">
            <w:pPr>
              <w:jc w:val="center"/>
              <w:rPr>
                <w:color w:val="000000"/>
              </w:rPr>
            </w:pPr>
          </w:p>
        </w:tc>
        <w:tc>
          <w:tcPr>
            <w:tcW w:w="960" w:type="dxa"/>
            <w:noWrap/>
            <w:hideMark/>
          </w:tcPr>
          <w:p w14:paraId="38E1E076" w14:textId="77777777" w:rsidR="00B20B2A" w:rsidRPr="00E71154" w:rsidRDefault="00B20B2A" w:rsidP="00007060">
            <w:pPr>
              <w:jc w:val="center"/>
              <w:rPr>
                <w:color w:val="000000"/>
              </w:rPr>
            </w:pPr>
          </w:p>
        </w:tc>
        <w:tc>
          <w:tcPr>
            <w:tcW w:w="960" w:type="dxa"/>
            <w:noWrap/>
            <w:hideMark/>
          </w:tcPr>
          <w:p w14:paraId="4C6CE5EF" w14:textId="77777777" w:rsidR="00B20B2A" w:rsidRPr="00E71154" w:rsidRDefault="00B20B2A" w:rsidP="00007060">
            <w:pPr>
              <w:jc w:val="center"/>
              <w:rPr>
                <w:color w:val="000000"/>
              </w:rPr>
            </w:pPr>
          </w:p>
        </w:tc>
        <w:tc>
          <w:tcPr>
            <w:tcW w:w="960" w:type="dxa"/>
            <w:noWrap/>
            <w:hideMark/>
          </w:tcPr>
          <w:p w14:paraId="08BDDE37" w14:textId="77777777" w:rsidR="00B20B2A" w:rsidRPr="00E71154" w:rsidRDefault="00B20B2A" w:rsidP="00007060">
            <w:pPr>
              <w:jc w:val="center"/>
              <w:rPr>
                <w:color w:val="000000"/>
              </w:rPr>
            </w:pPr>
            <w:r w:rsidRPr="00E71154">
              <w:rPr>
                <w:color w:val="000000"/>
              </w:rPr>
              <w:t>X</w:t>
            </w:r>
          </w:p>
        </w:tc>
      </w:tr>
    </w:tbl>
    <w:p w14:paraId="4ABFFCE4" w14:textId="4356938F" w:rsidR="000A5816" w:rsidRPr="00E71154" w:rsidRDefault="000A5816" w:rsidP="00097113">
      <w:pPr>
        <w:pStyle w:val="Yohanna"/>
      </w:pPr>
    </w:p>
    <w:p w14:paraId="4EA82918" w14:textId="0814EDB7" w:rsidR="00C13A2E" w:rsidRDefault="000A5816" w:rsidP="00097113">
      <w:pPr>
        <w:pStyle w:val="Yohanna"/>
      </w:pPr>
      <w:r w:rsidRPr="00E71154">
        <w:t xml:space="preserve">The biomass was dried, ground, and extracted, using the option of </w:t>
      </w:r>
      <w:r w:rsidRPr="00E71154">
        <w:rPr>
          <w:i/>
        </w:rPr>
        <w:t>extensive solvent extraction method</w:t>
      </w:r>
      <w:r w:rsidRPr="00E71154">
        <w:t xml:space="preserve"> published in </w:t>
      </w:r>
      <w:r w:rsidRPr="00E71154">
        <w:fldChar w:fldCharType="begin"/>
      </w:r>
      <w:r w:rsidR="00D47585">
        <w:instrText xml:space="preserve"> ADDIN ZOTERO_ITEM CSL_CITATION {"citationID":"ZqX7ibzX","properties":{"formattedCitation":"(Mansfield et al., 2012)","plainCitation":"(Mansfield et al., 2012)","noteIndex":0},"citationItems":[{"id":414,"uris":["http://zotero.org/groups/460937/items/57XSUBZB"],"uri":["http://zotero.org/groups/460937/items/57XSUBZB"],"itemData":{"id":414,"type":"article-journal","container-title":"Nat. Protocols","DOI":"10.1038/nprot.2012.064","ISSN":"1754-2189","issue":"9","journalAbbreviation":"Nat. Protocols","page":"1579-1589","title":"Whole plant cell wall characterization using solution-state 2D NMR","volume":"7","author":[{"family":"Mansfield","given":"Shawn D"},{"family":"Kim","given":"Hoon"},{"family":"Lu","given":"Fachuang"},{"family":"Ralph","given":"John"}],"issued":{"date-parts":[["2012",9]]}}}],"schema":"https://github.com/citation-style-language/schema/raw/master/csl-citation.json"} </w:instrText>
      </w:r>
      <w:r w:rsidRPr="00E71154">
        <w:fldChar w:fldCharType="separate"/>
      </w:r>
      <w:r w:rsidR="00D47585" w:rsidRPr="00D47585">
        <w:t>(Mansfield et al., 2012)</w:t>
      </w:r>
      <w:r w:rsidRPr="00E71154">
        <w:fldChar w:fldCharType="end"/>
      </w:r>
      <w:r w:rsidRPr="00E71154">
        <w:t>.</w:t>
      </w:r>
      <w:r w:rsidR="00C13A2E">
        <w:t xml:space="preserve"> Briefly, the plant </w:t>
      </w:r>
      <w:proofErr w:type="spellStart"/>
      <w:r w:rsidR="00C13A2E">
        <w:t>materias</w:t>
      </w:r>
      <w:proofErr w:type="spellEnd"/>
      <w:r w:rsidR="00C13A2E">
        <w:t xml:space="preserve"> was air-dry until for 2–3 d at ambient temperature. Then, it was grinded in the mixing mill </w:t>
      </w:r>
      <w:proofErr w:type="spellStart"/>
      <w:r w:rsidR="00C13A2E">
        <w:t>Retsch</w:t>
      </w:r>
      <w:proofErr w:type="spellEnd"/>
      <w:r w:rsidR="00C13A2E">
        <w:t xml:space="preserve"> mm 400 with a frequency of 30 rpm for 2-3 minutes.  </w:t>
      </w:r>
      <w:proofErr w:type="gramStart"/>
      <w:r w:rsidR="00C13A2E">
        <w:t>Around  200</w:t>
      </w:r>
      <w:proofErr w:type="gramEnd"/>
      <w:r w:rsidR="00C13A2E">
        <w:t xml:space="preserve">–1,500 mg of plant material was </w:t>
      </w:r>
      <w:proofErr w:type="spellStart"/>
      <w:r w:rsidR="00C13A2E">
        <w:t>addedto</w:t>
      </w:r>
      <w:proofErr w:type="spellEnd"/>
      <w:r w:rsidR="00C13A2E">
        <w:t xml:space="preserve"> a 50-ml conical centrifuge tube. 30 ml of 50 mM NaCl was added vortexed. The solution was placed in a 4 °C refrigerator overnight. After centrifugation for 10 min at 2,800g at 1 °C, the solvent was removed by decanting. 40 ml of 80% ethanol was added. The samples </w:t>
      </w:r>
      <w:proofErr w:type="gramStart"/>
      <w:r w:rsidR="00C13A2E">
        <w:t>was</w:t>
      </w:r>
      <w:proofErr w:type="gramEnd"/>
      <w:r w:rsidR="00C13A2E">
        <w:t xml:space="preserve"> sonicated for 20 min, the mixture was centrifuge at 2,800g at 1 °C for 10 </w:t>
      </w:r>
      <w:proofErr w:type="spellStart"/>
      <w:r w:rsidR="00C13A2E">
        <w:t>mimites</w:t>
      </w:r>
      <w:proofErr w:type="spellEnd"/>
      <w:r w:rsidR="00C13A2E">
        <w:t xml:space="preserve">. This step was repeated </w:t>
      </w:r>
      <w:proofErr w:type="spellStart"/>
      <w:r w:rsidR="00C13A2E">
        <w:t>sucessively</w:t>
      </w:r>
      <w:proofErr w:type="spellEnd"/>
      <w:r w:rsidR="00C13A2E">
        <w:t xml:space="preserve"> with 80% ethanol two additional times, 40 ml of 100% acetone, 40 ml of CHCl</w:t>
      </w:r>
      <w:r w:rsidR="00C13A2E" w:rsidRPr="00C13A2E">
        <w:rPr>
          <w:vertAlign w:val="subscript"/>
        </w:rPr>
        <w:t>3</w:t>
      </w:r>
      <w:r w:rsidR="00C13A2E">
        <w:t>/methanol (1:1), and 40 ml of 100% acetone. The material was freeze-</w:t>
      </w:r>
      <w:proofErr w:type="spellStart"/>
      <w:r w:rsidR="00C13A2E">
        <w:t>dryed</w:t>
      </w:r>
      <w:proofErr w:type="spellEnd"/>
      <w:r w:rsidR="00C13A2E">
        <w:t xml:space="preserve"> overnight</w:t>
      </w:r>
      <w:r w:rsidR="00C35DDD">
        <w:t>, before the other analyzes were performed</w:t>
      </w:r>
      <w:r w:rsidR="00C13A2E">
        <w:t xml:space="preserve">. </w:t>
      </w:r>
    </w:p>
    <w:p w14:paraId="3427559F" w14:textId="502EB663" w:rsidR="00C35DDD" w:rsidRDefault="00C35DDD" w:rsidP="00097113">
      <w:pPr>
        <w:pStyle w:val="Yohanna"/>
        <w:numPr>
          <w:ilvl w:val="0"/>
          <w:numId w:val="1"/>
        </w:numPr>
      </w:pPr>
      <w:r>
        <w:t xml:space="preserve">Chemical and chemometric </w:t>
      </w:r>
      <w:proofErr w:type="spellStart"/>
      <w:r>
        <w:t>analsys</w:t>
      </w:r>
      <w:proofErr w:type="spellEnd"/>
    </w:p>
    <w:p w14:paraId="604BC3A4" w14:textId="687011F0" w:rsidR="00C35DDD" w:rsidRDefault="00F72AC1" w:rsidP="00097113">
      <w:pPr>
        <w:pStyle w:val="Yohanna"/>
      </w:pPr>
      <w:r w:rsidRPr="00C35DDD">
        <w:rPr>
          <w:b/>
        </w:rPr>
        <w:t>ATR-FTIR</w:t>
      </w:r>
      <w:r w:rsidR="00C35DDD">
        <w:t>:  The spectra were recorded using a Thermo Fischer Scientific Nicolet 6700 FTIR spectrometer (Thermo Fischer Scientific, Waltham, MA, USA) equipped with a Goldengate ATR accessory (</w:t>
      </w:r>
      <w:proofErr w:type="spellStart"/>
      <w:r w:rsidR="00C35DDD">
        <w:t>Specac</w:t>
      </w:r>
      <w:proofErr w:type="spellEnd"/>
      <w:r w:rsidR="00C35DDD">
        <w:t xml:space="preserve"> Ltd, </w:t>
      </w:r>
      <w:proofErr w:type="spellStart"/>
      <w:r w:rsidR="00C35DDD">
        <w:t>Orpington</w:t>
      </w:r>
      <w:proofErr w:type="spellEnd"/>
      <w:r w:rsidR="00C35DDD">
        <w:t>, Kent, UK). Spectra from 4000 to 600 cm−1 were obtained with a 4 cm−1 resolution, 200 background scans, and 100 scans for each sample spectrum. The average of the three spectra was calculated for each sample.</w:t>
      </w:r>
    </w:p>
    <w:p w14:paraId="082A1BC1" w14:textId="260DB6CD" w:rsidR="00C35DDD" w:rsidRPr="00ED3E19" w:rsidRDefault="00C35DDD" w:rsidP="00097113">
      <w:pPr>
        <w:pStyle w:val="Yohanna"/>
        <w:rPr>
          <w:highlight w:val="yellow"/>
        </w:rPr>
      </w:pPr>
      <w:commentRangeStart w:id="4"/>
      <w:r w:rsidRPr="00ED3E19">
        <w:rPr>
          <w:highlight w:val="yellow"/>
        </w:rPr>
        <w:t xml:space="preserve">The ATR-FTIR spectra were analyzed in R (R core team, 2021, Version 4.0.5). The package </w:t>
      </w:r>
      <w:proofErr w:type="spellStart"/>
      <w:r w:rsidRPr="00ED3E19">
        <w:rPr>
          <w:highlight w:val="yellow"/>
        </w:rPr>
        <w:t>hyperspec</w:t>
      </w:r>
      <w:proofErr w:type="spellEnd"/>
      <w:r w:rsidRPr="00ED3E19">
        <w:rPr>
          <w:highlight w:val="yellow"/>
        </w:rPr>
        <w:t xml:space="preserve"> was used to perform baseline correction via the </w:t>
      </w:r>
      <w:proofErr w:type="spellStart"/>
      <w:r w:rsidRPr="00ED3E19">
        <w:rPr>
          <w:highlight w:val="yellow"/>
        </w:rPr>
        <w:t>rubberband</w:t>
      </w:r>
      <w:proofErr w:type="spellEnd"/>
      <w:r w:rsidRPr="00ED3E19">
        <w:rPr>
          <w:highlight w:val="yellow"/>
        </w:rPr>
        <w:t xml:space="preserve"> method (</w:t>
      </w:r>
      <w:proofErr w:type="spellStart"/>
      <w:r w:rsidRPr="00ED3E19">
        <w:rPr>
          <w:highlight w:val="yellow"/>
        </w:rPr>
        <w:t>Hovde</w:t>
      </w:r>
      <w:proofErr w:type="spellEnd"/>
      <w:r w:rsidRPr="00ED3E19">
        <w:rPr>
          <w:highlight w:val="yellow"/>
        </w:rPr>
        <w:t xml:space="preserve"> 2010, </w:t>
      </w:r>
      <w:proofErr w:type="spellStart"/>
      <w:r w:rsidRPr="00ED3E19">
        <w:rPr>
          <w:highlight w:val="yellow"/>
        </w:rPr>
        <w:t>Beleites</w:t>
      </w:r>
      <w:proofErr w:type="spellEnd"/>
      <w:r w:rsidRPr="00ED3E19">
        <w:rPr>
          <w:highlight w:val="yellow"/>
        </w:rPr>
        <w:t xml:space="preserve"> 2020). The package </w:t>
      </w:r>
      <w:proofErr w:type="spellStart"/>
      <w:r w:rsidRPr="00ED3E19">
        <w:rPr>
          <w:highlight w:val="yellow"/>
        </w:rPr>
        <w:t>prospectr</w:t>
      </w:r>
      <w:proofErr w:type="spellEnd"/>
      <w:r w:rsidRPr="00ED3E19">
        <w:rPr>
          <w:highlight w:val="yellow"/>
        </w:rPr>
        <w:t xml:space="preserve"> was used for spectra derivatization and smoothing (</w:t>
      </w:r>
      <w:proofErr w:type="spellStart"/>
      <w:r w:rsidRPr="00ED3E19">
        <w:rPr>
          <w:highlight w:val="yellow"/>
        </w:rPr>
        <w:t>Wentzell</w:t>
      </w:r>
      <w:proofErr w:type="spellEnd"/>
      <w:r w:rsidRPr="00ED3E19">
        <w:rPr>
          <w:highlight w:val="yellow"/>
        </w:rPr>
        <w:t xml:space="preserve"> and Brown, 2000), via </w:t>
      </w:r>
      <w:proofErr w:type="spellStart"/>
      <w:r w:rsidRPr="00ED3E19">
        <w:rPr>
          <w:highlight w:val="yellow"/>
        </w:rPr>
        <w:t>savitzkyGolay</w:t>
      </w:r>
      <w:proofErr w:type="spellEnd"/>
      <w:r w:rsidRPr="00ED3E19">
        <w:rPr>
          <w:highlight w:val="yellow"/>
        </w:rPr>
        <w:t xml:space="preserve"> function (</w:t>
      </w:r>
      <w:proofErr w:type="spellStart"/>
      <w:r w:rsidRPr="00ED3E19">
        <w:rPr>
          <w:highlight w:val="yellow"/>
        </w:rPr>
        <w:t>Savitzky</w:t>
      </w:r>
      <w:proofErr w:type="spellEnd"/>
      <w:r w:rsidRPr="00ED3E19">
        <w:rPr>
          <w:highlight w:val="yellow"/>
        </w:rPr>
        <w:t xml:space="preserve"> and </w:t>
      </w:r>
      <w:proofErr w:type="spellStart"/>
      <w:r w:rsidRPr="00ED3E19">
        <w:rPr>
          <w:highlight w:val="yellow"/>
        </w:rPr>
        <w:t>Golay</w:t>
      </w:r>
      <w:proofErr w:type="spellEnd"/>
      <w:r w:rsidRPr="00ED3E19">
        <w:rPr>
          <w:highlight w:val="yellow"/>
        </w:rPr>
        <w:t xml:space="preserve">, 1964), </w:t>
      </w:r>
      <w:r w:rsidR="00354F34" w:rsidRPr="00ED3E19">
        <w:rPr>
          <w:highlight w:val="yellow"/>
        </w:rPr>
        <w:t xml:space="preserve">and </w:t>
      </w:r>
      <w:r w:rsidRPr="00ED3E19">
        <w:rPr>
          <w:highlight w:val="yellow"/>
        </w:rPr>
        <w:t xml:space="preserve">the package </w:t>
      </w:r>
      <w:proofErr w:type="spellStart"/>
      <w:r w:rsidRPr="00ED3E19">
        <w:rPr>
          <w:highlight w:val="yellow"/>
        </w:rPr>
        <w:t>factoextra</w:t>
      </w:r>
      <w:proofErr w:type="spellEnd"/>
      <w:r w:rsidRPr="00ED3E19">
        <w:rPr>
          <w:highlight w:val="yellow"/>
        </w:rPr>
        <w:t xml:space="preserve"> to perform hierarchical</w:t>
      </w:r>
      <w:r w:rsidR="00354F34" w:rsidRPr="00ED3E19">
        <w:rPr>
          <w:highlight w:val="yellow"/>
        </w:rPr>
        <w:t xml:space="preserve"> clustering</w:t>
      </w:r>
      <w:r w:rsidRPr="00ED3E19">
        <w:rPr>
          <w:highlight w:val="yellow"/>
        </w:rPr>
        <w:t xml:space="preserve">.  </w:t>
      </w:r>
      <w:commentRangeEnd w:id="4"/>
      <w:r w:rsidR="00B24B2F" w:rsidRPr="00ED3E19">
        <w:rPr>
          <w:rStyle w:val="Refdecomentario"/>
          <w:rFonts w:asciiTheme="minorHAnsi" w:hAnsiTheme="minorHAnsi" w:cstheme="minorBidi"/>
          <w:highlight w:val="yellow"/>
          <w:lang w:val="en-US"/>
        </w:rPr>
        <w:commentReference w:id="4"/>
      </w:r>
    </w:p>
    <w:p w14:paraId="537D0B77" w14:textId="77777777" w:rsidR="0060539C" w:rsidRPr="0060539C" w:rsidRDefault="0060539C" w:rsidP="0060539C">
      <w:pPr>
        <w:spacing w:after="0" w:line="240" w:lineRule="auto"/>
        <w:rPr>
          <w:rFonts w:ascii="Times New Roman" w:eastAsia="Times New Roman" w:hAnsi="Times New Roman" w:cs="Times New Roman"/>
          <w:sz w:val="24"/>
          <w:szCs w:val="24"/>
          <w:highlight w:val="yellow"/>
        </w:rPr>
      </w:pPr>
      <w:r w:rsidRPr="00ED3E19">
        <w:rPr>
          <w:rFonts w:ascii="Times New Roman" w:eastAsia="Times New Roman" w:hAnsi="Times New Roman" w:cs="Times New Roman"/>
          <w:sz w:val="24"/>
          <w:szCs w:val="24"/>
          <w:highlight w:val="yellow"/>
        </w:rPr>
        <w:t xml:space="preserve">Data analysis. </w:t>
      </w:r>
      <w:r w:rsidRPr="0060539C">
        <w:rPr>
          <w:rFonts w:ascii="Times New Roman" w:eastAsia="Times New Roman" w:hAnsi="Times New Roman" w:cs="Times New Roman"/>
          <w:sz w:val="24"/>
          <w:szCs w:val="24"/>
          <w:highlight w:val="yellow"/>
        </w:rPr>
        <w:t xml:space="preserve">The multivariate statistical method, PLS, was used to create calibration models to relate the spectra obtained to the concentrations of the Poly-P spiked sediment samples. The statistical analysis was performed using the Unscrambler™ X, Version 10.0.1 Camo ASA computer software package. </w:t>
      </w:r>
    </w:p>
    <w:p w14:paraId="7F2DA79F" w14:textId="77777777" w:rsidR="0060539C" w:rsidRPr="0060539C" w:rsidRDefault="0060539C" w:rsidP="0060539C">
      <w:pPr>
        <w:spacing w:before="100" w:beforeAutospacing="1" w:after="100" w:afterAutospacing="1" w:line="240" w:lineRule="auto"/>
        <w:rPr>
          <w:rFonts w:ascii="Times New Roman" w:eastAsia="Times New Roman" w:hAnsi="Times New Roman" w:cs="Times New Roman"/>
          <w:sz w:val="24"/>
          <w:szCs w:val="24"/>
          <w:highlight w:val="yellow"/>
        </w:rPr>
      </w:pPr>
      <w:r w:rsidRPr="0060539C">
        <w:rPr>
          <w:rFonts w:ascii="Times New Roman" w:eastAsia="Times New Roman" w:hAnsi="Times New Roman" w:cs="Times New Roman"/>
          <w:sz w:val="24"/>
          <w:szCs w:val="24"/>
          <w:highlight w:val="yellow"/>
        </w:rPr>
        <w:lastRenderedPageBreak/>
        <w:t>PLS models were validated by selection of the full cross-validation option available in the software. The regression coefficients (</w:t>
      </w:r>
      <w:r w:rsidRPr="00ED3E19">
        <w:rPr>
          <w:rFonts w:ascii="Times New Roman" w:eastAsia="Times New Roman" w:hAnsi="Times New Roman" w:cs="Times New Roman"/>
          <w:sz w:val="24"/>
          <w:szCs w:val="24"/>
          <w:highlight w:val="yellow"/>
        </w:rPr>
        <w:t>R</w:t>
      </w:r>
      <w:r w:rsidRPr="0060539C">
        <w:rPr>
          <w:rFonts w:ascii="Times New Roman" w:eastAsia="Times New Roman" w:hAnsi="Times New Roman" w:cs="Times New Roman"/>
          <w:sz w:val="20"/>
          <w:szCs w:val="20"/>
          <w:highlight w:val="yellow"/>
          <w:vertAlign w:val="superscript"/>
        </w:rPr>
        <w:t>2</w:t>
      </w:r>
      <w:r w:rsidRPr="0060539C">
        <w:rPr>
          <w:rFonts w:ascii="Times New Roman" w:eastAsia="Times New Roman" w:hAnsi="Times New Roman" w:cs="Times New Roman"/>
          <w:sz w:val="24"/>
          <w:szCs w:val="24"/>
          <w:highlight w:val="yellow"/>
        </w:rPr>
        <w:t>) and the root mean square error of prediction (RMSEP) for the PLS regression models were used as calibration and prediction quality measurements or “degree of good fitness”.</w:t>
      </w:r>
    </w:p>
    <w:p w14:paraId="15848556" w14:textId="77777777" w:rsidR="0060539C" w:rsidRPr="0060539C" w:rsidRDefault="0060539C" w:rsidP="0060539C">
      <w:pPr>
        <w:spacing w:before="100" w:beforeAutospacing="1" w:after="100" w:afterAutospacing="1" w:line="240" w:lineRule="auto"/>
        <w:rPr>
          <w:rFonts w:ascii="Times New Roman" w:eastAsia="Times New Roman" w:hAnsi="Times New Roman" w:cs="Times New Roman"/>
          <w:sz w:val="24"/>
          <w:szCs w:val="24"/>
          <w:highlight w:val="yellow"/>
        </w:rPr>
      </w:pPr>
      <w:r w:rsidRPr="0060539C">
        <w:rPr>
          <w:rFonts w:ascii="Times New Roman" w:eastAsia="Times New Roman" w:hAnsi="Times New Roman" w:cs="Times New Roman"/>
          <w:sz w:val="24"/>
          <w:szCs w:val="24"/>
          <w:highlight w:val="yellow"/>
        </w:rPr>
        <w:t xml:space="preserve">The RMSEP is the standard deviation of the errors (the differences between the measured </w:t>
      </w:r>
      <w:proofErr w:type="spellStart"/>
      <w:r w:rsidRPr="00ED3E19">
        <w:rPr>
          <w:rFonts w:ascii="Times New Roman" w:eastAsia="Times New Roman" w:hAnsi="Times New Roman" w:cs="Times New Roman"/>
          <w:sz w:val="24"/>
          <w:szCs w:val="24"/>
          <w:highlight w:val="yellow"/>
        </w:rPr>
        <w:t>ŷ</w:t>
      </w:r>
      <w:r w:rsidRPr="00ED3E19">
        <w:rPr>
          <w:rFonts w:ascii="Times New Roman" w:eastAsia="Times New Roman" w:hAnsi="Times New Roman" w:cs="Times New Roman"/>
          <w:sz w:val="20"/>
          <w:szCs w:val="20"/>
          <w:highlight w:val="yellow"/>
          <w:vertAlign w:val="subscript"/>
        </w:rPr>
        <w:t>i</w:t>
      </w:r>
      <w:proofErr w:type="spellEnd"/>
      <w:r w:rsidRPr="0060539C">
        <w:rPr>
          <w:rFonts w:ascii="Times New Roman" w:eastAsia="Times New Roman" w:hAnsi="Times New Roman" w:cs="Times New Roman"/>
          <w:sz w:val="24"/>
          <w:szCs w:val="24"/>
          <w:highlight w:val="yellow"/>
        </w:rPr>
        <w:t xml:space="preserve"> and predicted values </w:t>
      </w:r>
      <w:proofErr w:type="spellStart"/>
      <w:r w:rsidRPr="00ED3E19">
        <w:rPr>
          <w:rFonts w:ascii="Times New Roman" w:eastAsia="Times New Roman" w:hAnsi="Times New Roman" w:cs="Times New Roman"/>
          <w:sz w:val="24"/>
          <w:szCs w:val="24"/>
          <w:highlight w:val="yellow"/>
        </w:rPr>
        <w:t>y</w:t>
      </w:r>
      <w:r w:rsidRPr="00ED3E19">
        <w:rPr>
          <w:rFonts w:ascii="Times New Roman" w:eastAsia="Times New Roman" w:hAnsi="Times New Roman" w:cs="Times New Roman"/>
          <w:sz w:val="20"/>
          <w:szCs w:val="20"/>
          <w:highlight w:val="yellow"/>
          <w:vertAlign w:val="subscript"/>
        </w:rPr>
        <w:t>i</w:t>
      </w:r>
      <w:proofErr w:type="spellEnd"/>
      <w:r w:rsidRPr="0060539C">
        <w:rPr>
          <w:rFonts w:ascii="Times New Roman" w:eastAsia="Times New Roman" w:hAnsi="Times New Roman" w:cs="Times New Roman"/>
          <w:sz w:val="24"/>
          <w:szCs w:val="24"/>
          <w:highlight w:val="yellow"/>
        </w:rPr>
        <w:t xml:space="preserve">). The RMSEP is calculated from a leave-out-one-cross-validation analysis selected in the software (equation below), where </w:t>
      </w:r>
      <w:r w:rsidRPr="00ED3E19">
        <w:rPr>
          <w:rFonts w:ascii="Times New Roman" w:eastAsia="Times New Roman" w:hAnsi="Times New Roman" w:cs="Times New Roman"/>
          <w:sz w:val="24"/>
          <w:szCs w:val="24"/>
          <w:highlight w:val="yellow"/>
        </w:rPr>
        <w:t>n</w:t>
      </w:r>
      <w:r w:rsidRPr="0060539C">
        <w:rPr>
          <w:rFonts w:ascii="Times New Roman" w:eastAsia="Times New Roman" w:hAnsi="Times New Roman" w:cs="Times New Roman"/>
          <w:sz w:val="24"/>
          <w:szCs w:val="24"/>
          <w:highlight w:val="yellow"/>
        </w:rPr>
        <w:t xml:space="preserve"> is the number of prediction sampl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75"/>
        <w:gridCol w:w="1060"/>
        <w:gridCol w:w="1075"/>
      </w:tblGrid>
      <w:tr w:rsidR="0060539C" w:rsidRPr="0060539C" w14:paraId="3742C084" w14:textId="77777777" w:rsidTr="0060539C">
        <w:trPr>
          <w:tblCellSpacing w:w="15" w:type="dxa"/>
        </w:trPr>
        <w:tc>
          <w:tcPr>
            <w:tcW w:w="0" w:type="auto"/>
            <w:gridSpan w:val="3"/>
            <w:vAlign w:val="center"/>
            <w:hideMark/>
          </w:tcPr>
          <w:p w14:paraId="17FBF06A" w14:textId="6CF61190" w:rsidR="0060539C" w:rsidRPr="0060539C" w:rsidRDefault="0060539C" w:rsidP="0060539C">
            <w:pPr>
              <w:spacing w:after="0" w:line="240" w:lineRule="auto"/>
              <w:rPr>
                <w:rFonts w:ascii="Times New Roman" w:eastAsia="Times New Roman" w:hAnsi="Times New Roman" w:cs="Times New Roman"/>
                <w:sz w:val="24"/>
                <w:szCs w:val="24"/>
                <w:highlight w:val="yellow"/>
              </w:rPr>
            </w:pPr>
            <w:r w:rsidRPr="00ED3E19">
              <w:rPr>
                <w:rFonts w:ascii="Times New Roman" w:eastAsia="Times New Roman" w:hAnsi="Times New Roman" w:cs="Times New Roman"/>
                <w:noProof/>
                <w:sz w:val="24"/>
                <w:szCs w:val="24"/>
                <w:highlight w:val="yellow"/>
              </w:rPr>
              <w:drawing>
                <wp:inline distT="0" distB="0" distL="0" distR="0" wp14:anchorId="049B439A" wp14:editId="306D522B">
                  <wp:extent cx="1973580" cy="810260"/>
                  <wp:effectExtent l="0" t="0" r="7620" b="8890"/>
                  <wp:docPr id="2" name="Picture 2" descr="ugraphic, filename = c2an35289c-t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graphic, filename = c2an35289c-t1.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73580" cy="810260"/>
                          </a:xfrm>
                          <a:prstGeom prst="rect">
                            <a:avLst/>
                          </a:prstGeom>
                          <a:noFill/>
                          <a:ln>
                            <a:noFill/>
                          </a:ln>
                        </pic:spPr>
                      </pic:pic>
                    </a:graphicData>
                  </a:graphic>
                </wp:inline>
              </w:drawing>
            </w:r>
          </w:p>
        </w:tc>
      </w:tr>
      <w:tr w:rsidR="0060539C" w:rsidRPr="0060539C" w14:paraId="1522EB80" w14:textId="77777777" w:rsidTr="0060539C">
        <w:trPr>
          <w:tblCellSpacing w:w="15" w:type="dxa"/>
        </w:trPr>
        <w:tc>
          <w:tcPr>
            <w:tcW w:w="0" w:type="auto"/>
            <w:vAlign w:val="center"/>
            <w:hideMark/>
          </w:tcPr>
          <w:p w14:paraId="16E04FAA" w14:textId="77777777" w:rsidR="0060539C" w:rsidRPr="0060539C" w:rsidRDefault="0060539C" w:rsidP="0060539C">
            <w:pPr>
              <w:spacing w:after="0" w:line="240" w:lineRule="auto"/>
              <w:rPr>
                <w:rFonts w:ascii="Times New Roman" w:eastAsia="Times New Roman" w:hAnsi="Times New Roman" w:cs="Times New Roman"/>
                <w:sz w:val="24"/>
                <w:szCs w:val="24"/>
                <w:highlight w:val="yellow"/>
              </w:rPr>
            </w:pPr>
          </w:p>
        </w:tc>
        <w:tc>
          <w:tcPr>
            <w:tcW w:w="0" w:type="auto"/>
            <w:vAlign w:val="center"/>
            <w:hideMark/>
          </w:tcPr>
          <w:p w14:paraId="365CD9B7" w14:textId="77777777" w:rsidR="0060539C" w:rsidRPr="0060539C" w:rsidRDefault="0060539C" w:rsidP="0060539C">
            <w:pPr>
              <w:spacing w:after="0" w:line="240" w:lineRule="auto"/>
              <w:rPr>
                <w:rFonts w:ascii="Times New Roman" w:eastAsia="Times New Roman" w:hAnsi="Times New Roman" w:cs="Times New Roman"/>
                <w:sz w:val="20"/>
                <w:szCs w:val="20"/>
                <w:highlight w:val="yellow"/>
              </w:rPr>
            </w:pPr>
          </w:p>
        </w:tc>
        <w:tc>
          <w:tcPr>
            <w:tcW w:w="0" w:type="auto"/>
            <w:vAlign w:val="center"/>
            <w:hideMark/>
          </w:tcPr>
          <w:p w14:paraId="23191AB9" w14:textId="77777777" w:rsidR="0060539C" w:rsidRPr="0060539C" w:rsidRDefault="0060539C" w:rsidP="0060539C">
            <w:pPr>
              <w:spacing w:after="0" w:line="240" w:lineRule="auto"/>
              <w:rPr>
                <w:rFonts w:ascii="Times New Roman" w:eastAsia="Times New Roman" w:hAnsi="Times New Roman" w:cs="Times New Roman"/>
                <w:sz w:val="20"/>
                <w:szCs w:val="20"/>
                <w:highlight w:val="yellow"/>
              </w:rPr>
            </w:pPr>
          </w:p>
        </w:tc>
      </w:tr>
    </w:tbl>
    <w:p w14:paraId="77B13B21" w14:textId="77777777" w:rsidR="0060539C" w:rsidRPr="0060539C" w:rsidRDefault="0060539C" w:rsidP="0060539C">
      <w:pPr>
        <w:spacing w:before="100" w:beforeAutospacing="1" w:after="100" w:afterAutospacing="1" w:line="240" w:lineRule="auto"/>
        <w:rPr>
          <w:rFonts w:ascii="Times New Roman" w:eastAsia="Times New Roman" w:hAnsi="Times New Roman" w:cs="Times New Roman"/>
          <w:sz w:val="24"/>
          <w:szCs w:val="24"/>
        </w:rPr>
      </w:pPr>
      <w:r w:rsidRPr="0060539C">
        <w:rPr>
          <w:rFonts w:ascii="Times New Roman" w:eastAsia="Times New Roman" w:hAnsi="Times New Roman" w:cs="Times New Roman"/>
          <w:sz w:val="24"/>
          <w:szCs w:val="24"/>
          <w:highlight w:val="yellow"/>
        </w:rPr>
        <w:t>The size of the regression coefficients gives an indication of which variables have an important impact on the response variables (</w:t>
      </w:r>
      <w:r w:rsidRPr="00ED3E19">
        <w:rPr>
          <w:rFonts w:ascii="Times New Roman" w:eastAsia="Times New Roman" w:hAnsi="Times New Roman" w:cs="Times New Roman"/>
          <w:sz w:val="24"/>
          <w:szCs w:val="24"/>
          <w:highlight w:val="yellow"/>
        </w:rPr>
        <w:t>i.e.</w:t>
      </w:r>
      <w:r w:rsidRPr="0060539C">
        <w:rPr>
          <w:rFonts w:ascii="Times New Roman" w:eastAsia="Times New Roman" w:hAnsi="Times New Roman" w:cs="Times New Roman"/>
          <w:sz w:val="24"/>
          <w:szCs w:val="24"/>
          <w:highlight w:val="yellow"/>
        </w:rPr>
        <w:t xml:space="preserve"> Poly-P concentration).</w:t>
      </w:r>
    </w:p>
    <w:p w14:paraId="772AA4C5" w14:textId="77777777" w:rsidR="0060539C" w:rsidRPr="0060539C" w:rsidRDefault="0060539C" w:rsidP="00097113">
      <w:pPr>
        <w:pStyle w:val="Yohanna"/>
        <w:rPr>
          <w:lang w:val="en-US"/>
        </w:rPr>
      </w:pPr>
    </w:p>
    <w:p w14:paraId="3602771B" w14:textId="43F46766" w:rsidR="000A5816" w:rsidRDefault="000A5816" w:rsidP="00097113">
      <w:pPr>
        <w:pStyle w:val="Yohanna"/>
      </w:pPr>
      <w:r>
        <w:rPr>
          <w:b/>
        </w:rPr>
        <w:t xml:space="preserve">Elemental analysis: </w:t>
      </w:r>
      <w:proofErr w:type="gramStart"/>
      <w:r>
        <w:t>Multi-elemental</w:t>
      </w:r>
      <w:proofErr w:type="gramEnd"/>
      <w:r>
        <w:t xml:space="preserve"> analyses of the solid samples was performed using inductively coupled plasma-optical emission spectroscopy (ICP-OES). A sample (10–50 mg) was mixed with 500–2500 </w:t>
      </w:r>
      <w:proofErr w:type="spellStart"/>
      <w:r>
        <w:t>μL</w:t>
      </w:r>
      <w:proofErr w:type="spellEnd"/>
      <w:r>
        <w:t xml:space="preserve"> 70% HNO3, 250–1000 </w:t>
      </w:r>
      <w:proofErr w:type="spellStart"/>
      <w:r>
        <w:t>μL</w:t>
      </w:r>
      <w:proofErr w:type="spellEnd"/>
      <w:r>
        <w:t xml:space="preserve"> 15% H</w:t>
      </w:r>
      <w:r w:rsidRPr="00A71A16">
        <w:rPr>
          <w:vertAlign w:val="subscript"/>
        </w:rPr>
        <w:t>2</w:t>
      </w:r>
      <w:r>
        <w:t>O</w:t>
      </w:r>
      <w:r w:rsidRPr="00A71A16">
        <w:rPr>
          <w:vertAlign w:val="subscript"/>
        </w:rPr>
        <w:t>2</w:t>
      </w:r>
      <w:r>
        <w:t xml:space="preserve"> and 40–200 </w:t>
      </w:r>
      <w:proofErr w:type="spellStart"/>
      <w:r>
        <w:t>μL</w:t>
      </w:r>
      <w:proofErr w:type="spellEnd"/>
      <w:r>
        <w:t xml:space="preserve"> 49% HF, and then digested in a pressurized microwave oven for 10 minutes with a starting pressure of 40 bar and a temperature of 240</w:t>
      </w:r>
      <w:r>
        <w:rPr>
          <w:rFonts w:ascii="Centaur" w:hAnsi="Centaur"/>
        </w:rPr>
        <w:t>°</w:t>
      </w:r>
      <w:r>
        <w:t>C. After digestion, samples were diluted to a final 3.5% acid concentration with Milli-Q water before measurement on an ICP-OES (Model Optima 5300 DV, PerkinElmer) equipped with a HF-resistant sample introduction kit. For quantification, an external 10-point calibration standard P/N 4400-132565 and P/N 4400-ICP-MSCS (CPI International, Amsterdam) was used. A certified reference material (CRM) NCS 73013 Spinach leaf was analyzed together with the samples to evaluate the accuracy and precision of the analysis.</w:t>
      </w:r>
    </w:p>
    <w:p w14:paraId="39F82A6B" w14:textId="77777777" w:rsidR="00E466C1" w:rsidRDefault="00E466C1" w:rsidP="00097113">
      <w:pPr>
        <w:pStyle w:val="Yohanna"/>
        <w:rPr>
          <w:rStyle w:val="jlqj4b"/>
          <w:b/>
          <w:lang w:val="es-CO"/>
        </w:rPr>
      </w:pPr>
    </w:p>
    <w:p w14:paraId="4BC5D18D" w14:textId="77777777" w:rsidR="00E466C1" w:rsidRDefault="00E466C1" w:rsidP="00097113">
      <w:pPr>
        <w:pStyle w:val="Yohanna"/>
        <w:rPr>
          <w:rStyle w:val="jlqj4b"/>
          <w:b/>
          <w:lang w:val="es-CO"/>
        </w:rPr>
      </w:pPr>
    </w:p>
    <w:p w14:paraId="7C52B368" w14:textId="77777777" w:rsidR="00E466C1" w:rsidRDefault="00E466C1" w:rsidP="00097113">
      <w:pPr>
        <w:pStyle w:val="Yohanna"/>
        <w:rPr>
          <w:rStyle w:val="jlqj4b"/>
          <w:b/>
          <w:lang w:val="es-CO"/>
        </w:rPr>
      </w:pPr>
    </w:p>
    <w:p w14:paraId="6C1B7208" w14:textId="77777777" w:rsidR="00E466C1" w:rsidRDefault="00E466C1" w:rsidP="00097113">
      <w:pPr>
        <w:pStyle w:val="Yohanna"/>
        <w:rPr>
          <w:rStyle w:val="jlqj4b"/>
          <w:b/>
          <w:lang w:val="es-CO"/>
        </w:rPr>
      </w:pPr>
    </w:p>
    <w:p w14:paraId="3A998E57" w14:textId="77777777" w:rsidR="00E466C1" w:rsidRDefault="00E466C1" w:rsidP="00097113">
      <w:pPr>
        <w:pStyle w:val="Yohanna"/>
        <w:rPr>
          <w:rStyle w:val="jlqj4b"/>
          <w:b/>
          <w:lang w:val="es-CO"/>
        </w:rPr>
      </w:pPr>
    </w:p>
    <w:p w14:paraId="1C89E881" w14:textId="77777777" w:rsidR="00E466C1" w:rsidRDefault="00E466C1" w:rsidP="00097113">
      <w:pPr>
        <w:pStyle w:val="Yohanna"/>
        <w:rPr>
          <w:rStyle w:val="jlqj4b"/>
          <w:b/>
          <w:lang w:val="es-CO"/>
        </w:rPr>
      </w:pPr>
    </w:p>
    <w:p w14:paraId="1CD640B3" w14:textId="2FF67241" w:rsidR="00DF68CB" w:rsidRPr="00B55488" w:rsidRDefault="00687E95" w:rsidP="00097113">
      <w:pPr>
        <w:pStyle w:val="Yohanna"/>
        <w:rPr>
          <w:rStyle w:val="jlqj4b"/>
          <w:b/>
          <w:lang w:val="es-CO"/>
        </w:rPr>
      </w:pPr>
      <w:r w:rsidRPr="00B55488">
        <w:rPr>
          <w:noProof/>
          <w:lang w:val="en-US"/>
        </w:rPr>
        <w:lastRenderedPageBreak/>
        <w:drawing>
          <wp:anchor distT="0" distB="0" distL="114300" distR="114300" simplePos="0" relativeHeight="251660288" behindDoc="0" locked="0" layoutInCell="1" allowOverlap="1" wp14:anchorId="5AC695B7" wp14:editId="32942E58">
            <wp:simplePos x="0" y="0"/>
            <wp:positionH relativeFrom="column">
              <wp:posOffset>12545662</wp:posOffset>
            </wp:positionH>
            <wp:positionV relativeFrom="paragraph">
              <wp:posOffset>358305</wp:posOffset>
            </wp:positionV>
            <wp:extent cx="2671948" cy="3391509"/>
            <wp:effectExtent l="0" t="0" r="0" b="0"/>
            <wp:wrapNone/>
            <wp:docPr id="115" name="Google Shape;115;p1"/>
            <wp:cNvGraphicFramePr/>
            <a:graphic xmlns:a="http://schemas.openxmlformats.org/drawingml/2006/main">
              <a:graphicData uri="http://schemas.openxmlformats.org/drawingml/2006/picture">
                <pic:pic xmlns:pic="http://schemas.openxmlformats.org/drawingml/2006/picture">
                  <pic:nvPicPr>
                    <pic:cNvPr id="115" name="Google Shape;115;p1"/>
                    <pic:cNvPicPr preferRelativeResize="0"/>
                  </pic:nvPicPr>
                  <pic:blipFill rotWithShape="1">
                    <a:blip r:embed="rId11">
                      <a:alphaModFix/>
                    </a:blip>
                    <a:srcRect t="6674" r="3262" b="1915"/>
                    <a:stretch/>
                  </pic:blipFill>
                  <pic:spPr>
                    <a:xfrm>
                      <a:off x="0" y="0"/>
                      <a:ext cx="2671948" cy="3391509"/>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93249" w:rsidRPr="00B55488">
        <w:rPr>
          <w:rStyle w:val="jlqj4b"/>
          <w:b/>
          <w:lang w:val="es-CO"/>
        </w:rPr>
        <w:t>Results</w:t>
      </w:r>
      <w:proofErr w:type="spellEnd"/>
    </w:p>
    <w:p w14:paraId="0DE795AF" w14:textId="1D1CEB37" w:rsidR="007D48DD" w:rsidRDefault="00A42A79">
      <w:pPr>
        <w:rPr>
          <w:rStyle w:val="jlqj4b"/>
          <w:lang w:val="es-CO"/>
        </w:rPr>
      </w:pPr>
      <w:r>
        <w:rPr>
          <w:rStyle w:val="jlqj4b"/>
          <w:noProof/>
        </w:rPr>
        <w:drawing>
          <wp:inline distT="0" distB="0" distL="0" distR="0" wp14:anchorId="4D1E88BF" wp14:editId="7742A0C6">
            <wp:extent cx="6617508" cy="1654377"/>
            <wp:effectExtent l="0" t="0" r="0" b="317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20812" cy="1655203"/>
                    </a:xfrm>
                    <a:prstGeom prst="rect">
                      <a:avLst/>
                    </a:prstGeom>
                    <a:noFill/>
                    <a:ln>
                      <a:noFill/>
                    </a:ln>
                  </pic:spPr>
                </pic:pic>
              </a:graphicData>
            </a:graphic>
          </wp:inline>
        </w:drawing>
      </w:r>
    </w:p>
    <w:p w14:paraId="34607BC9" w14:textId="6CDA09AE" w:rsidR="007D48DD" w:rsidRDefault="007D48DD">
      <w:pPr>
        <w:rPr>
          <w:rStyle w:val="jlqj4b"/>
          <w:lang w:val="es-CO"/>
        </w:rPr>
      </w:pPr>
    </w:p>
    <w:p w14:paraId="7AC78D7A" w14:textId="54FBCE5E" w:rsidR="007D48DD" w:rsidRDefault="007D48DD">
      <w:pPr>
        <w:rPr>
          <w:rStyle w:val="jlqj4b"/>
          <w:lang w:val="es-CO"/>
        </w:rPr>
      </w:pPr>
      <w:r>
        <w:rPr>
          <w:rStyle w:val="jlqj4b"/>
          <w:lang w:val="es-CO"/>
        </w:rPr>
        <w:t xml:space="preserve">Figure #: </w:t>
      </w:r>
      <w:proofErr w:type="spellStart"/>
      <w:r>
        <w:rPr>
          <w:rStyle w:val="jlqj4b"/>
          <w:lang w:val="es-CO"/>
        </w:rPr>
        <w:t>Baseline</w:t>
      </w:r>
      <w:proofErr w:type="spellEnd"/>
      <w:r>
        <w:rPr>
          <w:rStyle w:val="jlqj4b"/>
          <w:lang w:val="es-CO"/>
        </w:rPr>
        <w:t xml:space="preserve"> </w:t>
      </w:r>
      <w:proofErr w:type="spellStart"/>
      <w:r>
        <w:rPr>
          <w:rStyle w:val="jlqj4b"/>
          <w:lang w:val="es-CO"/>
        </w:rPr>
        <w:t>correction</w:t>
      </w:r>
      <w:proofErr w:type="spellEnd"/>
      <w:r>
        <w:rPr>
          <w:rStyle w:val="jlqj4b"/>
          <w:lang w:val="es-CO"/>
        </w:rPr>
        <w:t xml:space="preserve"> </w:t>
      </w:r>
      <w:proofErr w:type="spellStart"/>
      <w:r>
        <w:rPr>
          <w:rStyle w:val="jlqj4b"/>
          <w:lang w:val="es-CO"/>
        </w:rPr>
        <w:t>procedure</w:t>
      </w:r>
      <w:proofErr w:type="spellEnd"/>
      <w:r>
        <w:rPr>
          <w:rStyle w:val="jlqj4b"/>
          <w:lang w:val="es-CO"/>
        </w:rPr>
        <w:t xml:space="preserve"> </w:t>
      </w:r>
    </w:p>
    <w:p w14:paraId="15B25C5A" w14:textId="7A5C686A" w:rsidR="00B55488" w:rsidRDefault="00B55488">
      <w:pPr>
        <w:rPr>
          <w:rStyle w:val="jlqj4b"/>
          <w:lang w:val="es-CO"/>
        </w:rPr>
      </w:pPr>
    </w:p>
    <w:p w14:paraId="1C7BBEFA" w14:textId="77777777" w:rsidR="00B55488" w:rsidRDefault="00B55488">
      <w:pPr>
        <w:rPr>
          <w:rStyle w:val="jlqj4b"/>
          <w:lang w:val="es-CO"/>
        </w:rPr>
      </w:pPr>
    </w:p>
    <w:p w14:paraId="5C29888C" w14:textId="2C7EEDF6" w:rsidR="00687E95" w:rsidRPr="00D47585" w:rsidRDefault="00B55488">
      <w:pPr>
        <w:rPr>
          <w:rStyle w:val="jlqj4b"/>
          <w:lang w:val="es-CO"/>
        </w:rPr>
      </w:pPr>
      <w:r>
        <w:rPr>
          <w:rStyle w:val="jlqj4b"/>
          <w:lang w:val="es-CO"/>
        </w:rPr>
        <w:t xml:space="preserve"> </w:t>
      </w:r>
    </w:p>
    <w:p w14:paraId="7CEFCE09" w14:textId="444DA3E7" w:rsidR="00687E95" w:rsidRPr="00D47585" w:rsidRDefault="00687E95">
      <w:pPr>
        <w:rPr>
          <w:rStyle w:val="jlqj4b"/>
          <w:lang w:val="es-CO"/>
        </w:rPr>
      </w:pPr>
    </w:p>
    <w:p w14:paraId="7842B10A" w14:textId="77777777" w:rsidR="00936AC5" w:rsidRDefault="00936AC5">
      <w:pPr>
        <w:rPr>
          <w:noProof/>
          <w:lang w:val="es-CO"/>
        </w:rPr>
      </w:pPr>
    </w:p>
    <w:p w14:paraId="4A94EAAF" w14:textId="77777777" w:rsidR="00936AC5" w:rsidRDefault="00936AC5">
      <w:pPr>
        <w:rPr>
          <w:noProof/>
          <w:lang w:val="es-CO"/>
        </w:rPr>
      </w:pPr>
    </w:p>
    <w:p w14:paraId="5B1631F2" w14:textId="77777777" w:rsidR="00936AC5" w:rsidRDefault="00936AC5">
      <w:pPr>
        <w:rPr>
          <w:noProof/>
          <w:lang w:val="es-CO"/>
        </w:rPr>
      </w:pPr>
    </w:p>
    <w:p w14:paraId="3DA64BBD" w14:textId="77777777" w:rsidR="00936AC5" w:rsidRDefault="00936AC5">
      <w:pPr>
        <w:rPr>
          <w:noProof/>
          <w:lang w:val="es-CO"/>
        </w:rPr>
      </w:pPr>
    </w:p>
    <w:p w14:paraId="398108AB" w14:textId="77777777" w:rsidR="00936AC5" w:rsidRDefault="00936AC5">
      <w:pPr>
        <w:rPr>
          <w:noProof/>
          <w:lang w:val="es-CO"/>
        </w:rPr>
      </w:pPr>
    </w:p>
    <w:p w14:paraId="110DD862" w14:textId="77777777" w:rsidR="00936AC5" w:rsidRDefault="00936AC5">
      <w:pPr>
        <w:rPr>
          <w:noProof/>
          <w:lang w:val="es-CO"/>
        </w:rPr>
      </w:pPr>
    </w:p>
    <w:p w14:paraId="4CD6F43A" w14:textId="77777777" w:rsidR="00936AC5" w:rsidRDefault="00936AC5">
      <w:pPr>
        <w:rPr>
          <w:noProof/>
          <w:lang w:val="es-CO"/>
        </w:rPr>
      </w:pPr>
    </w:p>
    <w:p w14:paraId="35910787" w14:textId="77777777" w:rsidR="00936AC5" w:rsidRDefault="00936AC5">
      <w:pPr>
        <w:rPr>
          <w:noProof/>
          <w:lang w:val="es-CO"/>
        </w:rPr>
      </w:pPr>
    </w:p>
    <w:p w14:paraId="36F58CA4" w14:textId="77777777" w:rsidR="00936AC5" w:rsidRDefault="00936AC5">
      <w:pPr>
        <w:rPr>
          <w:noProof/>
          <w:lang w:val="es-CO"/>
        </w:rPr>
      </w:pPr>
    </w:p>
    <w:p w14:paraId="66024275" w14:textId="77777777" w:rsidR="00936AC5" w:rsidRDefault="00936AC5">
      <w:pPr>
        <w:rPr>
          <w:noProof/>
          <w:lang w:val="es-CO"/>
        </w:rPr>
      </w:pPr>
    </w:p>
    <w:p w14:paraId="7DE3ABF1" w14:textId="0EC8A603" w:rsidR="00936AC5" w:rsidRDefault="009E4BBA">
      <w:pPr>
        <w:rPr>
          <w:noProof/>
          <w:lang w:val="es-CO"/>
        </w:rPr>
      </w:pPr>
      <w:r>
        <w:rPr>
          <w:noProof/>
          <w:lang w:val="es-CO"/>
        </w:rPr>
        <w:lastRenderedPageBreak/>
        <w:drawing>
          <wp:inline distT="0" distB="0" distL="0" distR="0" wp14:anchorId="6ECFACAA" wp14:editId="29E8E66D">
            <wp:extent cx="5733232" cy="7157398"/>
            <wp:effectExtent l="0" t="0" r="1270" b="571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5489" r="3519" b="1606"/>
                    <a:stretch/>
                  </pic:blipFill>
                  <pic:spPr bwMode="auto">
                    <a:xfrm>
                      <a:off x="0" y="0"/>
                      <a:ext cx="5734457" cy="7158928"/>
                    </a:xfrm>
                    <a:prstGeom prst="rect">
                      <a:avLst/>
                    </a:prstGeom>
                    <a:noFill/>
                    <a:ln>
                      <a:noFill/>
                    </a:ln>
                    <a:extLst>
                      <a:ext uri="{53640926-AAD7-44D8-BBD7-CCE9431645EC}">
                        <a14:shadowObscured xmlns:a14="http://schemas.microsoft.com/office/drawing/2010/main"/>
                      </a:ext>
                    </a:extLst>
                  </pic:spPr>
                </pic:pic>
              </a:graphicData>
            </a:graphic>
          </wp:inline>
        </w:drawing>
      </w:r>
    </w:p>
    <w:p w14:paraId="44FCB024" w14:textId="77777777" w:rsidR="00936AC5" w:rsidRDefault="00936AC5">
      <w:pPr>
        <w:rPr>
          <w:noProof/>
          <w:lang w:val="es-CO"/>
        </w:rPr>
      </w:pPr>
    </w:p>
    <w:p w14:paraId="2E29E13E" w14:textId="72512886" w:rsidR="00936AC5" w:rsidRDefault="00DC6602">
      <w:pPr>
        <w:rPr>
          <w:noProof/>
          <w:lang w:val="es-CO"/>
        </w:rPr>
      </w:pPr>
      <w:r>
        <w:rPr>
          <w:noProof/>
          <w:lang w:val="es-CO"/>
        </w:rPr>
        <w:t xml:space="preserve">  </w:t>
      </w:r>
    </w:p>
    <w:p w14:paraId="436B6ABE" w14:textId="77777777" w:rsidR="00936AC5" w:rsidRDefault="00936AC5">
      <w:pPr>
        <w:rPr>
          <w:noProof/>
          <w:lang w:val="es-CO"/>
        </w:rPr>
      </w:pPr>
    </w:p>
    <w:p w14:paraId="6F118727" w14:textId="77777777" w:rsidR="00936AC5" w:rsidRDefault="00936AC5">
      <w:pPr>
        <w:rPr>
          <w:noProof/>
          <w:lang w:val="es-CO"/>
        </w:rPr>
      </w:pPr>
    </w:p>
    <w:p w14:paraId="17BA0FFE" w14:textId="77777777" w:rsidR="00936AC5" w:rsidRDefault="00936AC5">
      <w:pPr>
        <w:rPr>
          <w:noProof/>
          <w:lang w:val="es-CO"/>
        </w:rPr>
      </w:pPr>
    </w:p>
    <w:p w14:paraId="37D73157" w14:textId="76D36517" w:rsidR="00936AC5" w:rsidRDefault="00936AC5">
      <w:pPr>
        <w:rPr>
          <w:noProof/>
          <w:lang w:val="es-CO"/>
        </w:rPr>
      </w:pPr>
    </w:p>
    <w:p w14:paraId="26DA0F7B" w14:textId="1690995C" w:rsidR="00936AC5" w:rsidRDefault="00936AC5">
      <w:pPr>
        <w:rPr>
          <w:noProof/>
          <w:lang w:val="es-CO"/>
        </w:rPr>
      </w:pPr>
    </w:p>
    <w:p w14:paraId="44581053" w14:textId="017718F2" w:rsidR="00936AC5" w:rsidRDefault="00936AC5">
      <w:pPr>
        <w:rPr>
          <w:noProof/>
          <w:lang w:val="es-CO"/>
        </w:rPr>
      </w:pPr>
    </w:p>
    <w:p w14:paraId="5104B8C1" w14:textId="3D30B0D6" w:rsidR="00936AC5" w:rsidRDefault="00936AC5">
      <w:pPr>
        <w:rPr>
          <w:noProof/>
          <w:lang w:val="es-CO"/>
        </w:rPr>
      </w:pPr>
    </w:p>
    <w:p w14:paraId="0FFCD631" w14:textId="71B1BE1C" w:rsidR="00936AC5" w:rsidRDefault="00936AC5">
      <w:pPr>
        <w:rPr>
          <w:noProof/>
          <w:lang w:val="es-CO"/>
        </w:rPr>
      </w:pPr>
    </w:p>
    <w:p w14:paraId="4AD72DBC" w14:textId="75C12C20" w:rsidR="00936AC5" w:rsidRDefault="00936AC5">
      <w:pPr>
        <w:rPr>
          <w:noProof/>
          <w:lang w:val="es-CO"/>
        </w:rPr>
      </w:pPr>
      <w:r>
        <w:rPr>
          <w:noProof/>
        </w:rPr>
        <w:drawing>
          <wp:inline distT="0" distB="0" distL="0" distR="0" wp14:anchorId="27293C76" wp14:editId="3AFB1923">
            <wp:extent cx="5788550" cy="3254435"/>
            <wp:effectExtent l="0" t="0" r="3175" b="317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89494" cy="3254966"/>
                    </a:xfrm>
                    <a:prstGeom prst="rect">
                      <a:avLst/>
                    </a:prstGeom>
                    <a:noFill/>
                    <a:ln>
                      <a:noFill/>
                    </a:ln>
                  </pic:spPr>
                </pic:pic>
              </a:graphicData>
            </a:graphic>
          </wp:inline>
        </w:drawing>
      </w:r>
    </w:p>
    <w:p w14:paraId="670F3983" w14:textId="58044BA7" w:rsidR="00687E95" w:rsidRPr="009E4BBA" w:rsidRDefault="00D47585">
      <w:pPr>
        <w:rPr>
          <w:noProof/>
        </w:rPr>
      </w:pPr>
      <w:r w:rsidRPr="009E4BBA">
        <w:rPr>
          <w:noProof/>
        </w:rPr>
        <w:t>References</w:t>
      </w:r>
    </w:p>
    <w:p w14:paraId="58E567D3" w14:textId="77777777" w:rsidR="007D46E4" w:rsidRPr="007D46E4" w:rsidRDefault="00D47585" w:rsidP="007D46E4">
      <w:pPr>
        <w:pStyle w:val="Bibliografa"/>
        <w:rPr>
          <w:rFonts w:ascii="Calibri" w:hAnsi="Calibri" w:cs="Calibri"/>
        </w:rPr>
      </w:pPr>
      <w:r>
        <w:rPr>
          <w:rStyle w:val="jlqj4b"/>
          <w:lang w:val="en"/>
        </w:rPr>
        <w:fldChar w:fldCharType="begin"/>
      </w:r>
      <w:r w:rsidRPr="001B3B4F">
        <w:rPr>
          <w:rStyle w:val="jlqj4b"/>
        </w:rPr>
        <w:instrText xml:space="preserve"> ADDIN ZOTERO_BIBL {"uncited":[],"omitted":[],"custom":[]} CSL_BIBLIOGRAPHY </w:instrText>
      </w:r>
      <w:r>
        <w:rPr>
          <w:rStyle w:val="jlqj4b"/>
          <w:lang w:val="en"/>
        </w:rPr>
        <w:fldChar w:fldCharType="separate"/>
      </w:r>
      <w:r w:rsidR="007D46E4" w:rsidRPr="007D46E4">
        <w:rPr>
          <w:rFonts w:ascii="Calibri" w:hAnsi="Calibri" w:cs="Calibri"/>
        </w:rPr>
        <w:t>Epstein, E., 1994. The anomaly of silicon in plant biology. Proc Natl Acad Sci USA 91. https://doi.org/10.1073/pnas.91.1.11</w:t>
      </w:r>
    </w:p>
    <w:p w14:paraId="73CCF878" w14:textId="77777777" w:rsidR="007D46E4" w:rsidRPr="007D46E4" w:rsidRDefault="007D46E4" w:rsidP="007D46E4">
      <w:pPr>
        <w:pStyle w:val="Bibliografa"/>
        <w:rPr>
          <w:rFonts w:ascii="Calibri" w:hAnsi="Calibri" w:cs="Calibri"/>
        </w:rPr>
      </w:pPr>
      <w:r w:rsidRPr="007D46E4">
        <w:rPr>
          <w:rFonts w:ascii="Calibri" w:hAnsi="Calibri" w:cs="Calibri"/>
        </w:rPr>
        <w:t>Głazowska, S., Murozuka, E., Persson, D.P., Castro, P.H., Schjoerring, J.K., 2018. Silicon affects seed development and leaf macrohair formation in Brachypodium distachyon. Physiologia Plantarum 163, 231–246. https://doi.org/10.1111/ppl.12675</w:t>
      </w:r>
    </w:p>
    <w:p w14:paraId="1965063D" w14:textId="77777777" w:rsidR="007D46E4" w:rsidRPr="007D46E4" w:rsidRDefault="007D46E4" w:rsidP="007D46E4">
      <w:pPr>
        <w:pStyle w:val="Bibliografa"/>
        <w:rPr>
          <w:rFonts w:ascii="Calibri" w:hAnsi="Calibri" w:cs="Calibri"/>
        </w:rPr>
      </w:pPr>
      <w:r w:rsidRPr="007D46E4">
        <w:rPr>
          <w:rFonts w:ascii="Calibri" w:hAnsi="Calibri" w:cs="Calibri"/>
        </w:rPr>
        <w:t>Kumar, S., Soukup, M., Elbaum, R., 2017. Silicification in Grasses: Variation between Different Cell Types. Frontiers in Plant Science 8, 438. https://doi.org/10.3389/fpls.2017.00438</w:t>
      </w:r>
    </w:p>
    <w:p w14:paraId="53AD0257" w14:textId="77777777" w:rsidR="007D46E4" w:rsidRPr="007D46E4" w:rsidRDefault="007D46E4" w:rsidP="007D46E4">
      <w:pPr>
        <w:pStyle w:val="Bibliografa"/>
        <w:rPr>
          <w:rFonts w:ascii="Calibri" w:hAnsi="Calibri" w:cs="Calibri"/>
        </w:rPr>
      </w:pPr>
      <w:r w:rsidRPr="007D46E4">
        <w:rPr>
          <w:rFonts w:ascii="Calibri" w:hAnsi="Calibri" w:cs="Calibri"/>
        </w:rPr>
        <w:t>Laursen, K.H., Hansen, T.H., Persson, D.P., Schjoerring, J.K., Husted, S., 2009. Multi-elemental fingerprinting of plant tissue by semi-quantitative ICP-MS and chemometrics. J. Anal. At. Spectrom. 24, 1198–1207. https://doi.org/10.1039/b901960j</w:t>
      </w:r>
    </w:p>
    <w:p w14:paraId="2F3F9594" w14:textId="77777777" w:rsidR="007D46E4" w:rsidRPr="007D46E4" w:rsidRDefault="007D46E4" w:rsidP="007D46E4">
      <w:pPr>
        <w:pStyle w:val="Bibliografa"/>
        <w:rPr>
          <w:rFonts w:ascii="Calibri" w:hAnsi="Calibri" w:cs="Calibri"/>
        </w:rPr>
      </w:pPr>
      <w:r w:rsidRPr="007D46E4">
        <w:rPr>
          <w:rFonts w:ascii="Calibri" w:hAnsi="Calibri" w:cs="Calibri"/>
        </w:rPr>
        <w:t>Mansfield, S.D., Kim, H., Lu, F., Ralph, J., 2012. Whole plant cell wall characterization using solution-state 2D NMR. Nat. Protocols 7, 1579–1589. https://doi.org/10.1038/nprot.2012.064</w:t>
      </w:r>
    </w:p>
    <w:p w14:paraId="355A1DAB" w14:textId="77777777" w:rsidR="007D46E4" w:rsidRPr="007D46E4" w:rsidRDefault="007D46E4" w:rsidP="007D46E4">
      <w:pPr>
        <w:pStyle w:val="Bibliografa"/>
        <w:rPr>
          <w:rFonts w:ascii="Calibri" w:hAnsi="Calibri" w:cs="Calibri"/>
          <w:lang w:val="da-DK"/>
        </w:rPr>
      </w:pPr>
      <w:r w:rsidRPr="007D46E4">
        <w:rPr>
          <w:rFonts w:ascii="Calibri" w:hAnsi="Calibri" w:cs="Calibri"/>
        </w:rPr>
        <w:t xml:space="preserve">Melucci, D., Zappi, A., Poggioli, F., Morozzi, P., Giglio, F., Tositti, L., 2019. ATR-FTIR Spectroscopy, a New Non-Destructive Approach for the Quantitative Determination of Biogenic Silica in Marine Sediments. </w:t>
      </w:r>
      <w:r w:rsidRPr="007D46E4">
        <w:rPr>
          <w:rFonts w:ascii="Calibri" w:hAnsi="Calibri" w:cs="Calibri"/>
          <w:lang w:val="da-DK"/>
        </w:rPr>
        <w:t>Molecules 24, 3927. https://doi.org/10.3390/molecules24213927</w:t>
      </w:r>
    </w:p>
    <w:p w14:paraId="5D30E6DC" w14:textId="77777777" w:rsidR="007D46E4" w:rsidRPr="007D46E4" w:rsidRDefault="007D46E4" w:rsidP="007D46E4">
      <w:pPr>
        <w:pStyle w:val="Bibliografa"/>
        <w:rPr>
          <w:rFonts w:ascii="Calibri" w:hAnsi="Calibri" w:cs="Calibri"/>
        </w:rPr>
      </w:pPr>
      <w:r w:rsidRPr="007D46E4">
        <w:rPr>
          <w:rFonts w:ascii="Calibri" w:hAnsi="Calibri" w:cs="Calibri"/>
          <w:lang w:val="da-DK"/>
        </w:rPr>
        <w:lastRenderedPageBreak/>
        <w:t xml:space="preserve">Rafi, M.M., Epstein, E., 1999. </w:t>
      </w:r>
      <w:r w:rsidRPr="007D46E4">
        <w:rPr>
          <w:rFonts w:ascii="Calibri" w:hAnsi="Calibri" w:cs="Calibri"/>
        </w:rPr>
        <w:t>Silicon absorption by wheat (Triticum aestivum L.). Plant and Soil 211, 223–230.</w:t>
      </w:r>
    </w:p>
    <w:p w14:paraId="38157989" w14:textId="77777777" w:rsidR="007D46E4" w:rsidRPr="007D46E4" w:rsidRDefault="007D46E4" w:rsidP="007D46E4">
      <w:pPr>
        <w:pStyle w:val="Bibliografa"/>
        <w:rPr>
          <w:rFonts w:ascii="Calibri" w:hAnsi="Calibri" w:cs="Calibri"/>
        </w:rPr>
      </w:pPr>
      <w:r w:rsidRPr="007D46E4">
        <w:rPr>
          <w:rFonts w:ascii="Calibri" w:hAnsi="Calibri" w:cs="Calibri"/>
        </w:rPr>
        <w:t>Vogel, H., Rosén, P., Wagner, B., Melles, M., Persson, P., 2008. Fourier transform infrared spectroscopy, a new cost-effective tool for quantitative analysis of biogeochemical properties in long sediment records. Journal of Paleolimnology 40, 689–702.</w:t>
      </w:r>
    </w:p>
    <w:p w14:paraId="4669648C" w14:textId="166AFE5F" w:rsidR="00D47585" w:rsidRDefault="00D47585">
      <w:pPr>
        <w:rPr>
          <w:rStyle w:val="jlqj4b"/>
          <w:lang w:val="en"/>
        </w:rPr>
      </w:pPr>
      <w:r>
        <w:rPr>
          <w:rStyle w:val="jlqj4b"/>
          <w:lang w:val="en"/>
        </w:rPr>
        <w:fldChar w:fldCharType="end"/>
      </w:r>
    </w:p>
    <w:p w14:paraId="069EC42D" w14:textId="13D89C63" w:rsidR="0060539C" w:rsidRDefault="0060539C">
      <w:pPr>
        <w:rPr>
          <w:rStyle w:val="jlqj4b"/>
          <w:lang w:val="en"/>
        </w:rPr>
      </w:pPr>
    </w:p>
    <w:p w14:paraId="77F4319E" w14:textId="6E206851" w:rsidR="0060539C" w:rsidRDefault="0060539C">
      <w:pPr>
        <w:rPr>
          <w:rStyle w:val="jlqj4b"/>
          <w:lang w:val="en"/>
        </w:rPr>
      </w:pPr>
    </w:p>
    <w:p w14:paraId="0E02F852" w14:textId="05FAD996" w:rsidR="0060539C" w:rsidRPr="0060539C" w:rsidRDefault="0060539C" w:rsidP="0060539C">
      <w:pPr>
        <w:spacing w:after="0" w:line="240" w:lineRule="auto"/>
        <w:rPr>
          <w:rFonts w:ascii="Times New Roman" w:eastAsia="Times New Roman" w:hAnsi="Times New Roman" w:cs="Times New Roman"/>
          <w:sz w:val="24"/>
          <w:szCs w:val="24"/>
        </w:rPr>
      </w:pPr>
    </w:p>
    <w:p w14:paraId="1843C797" w14:textId="097B9359" w:rsidR="0060539C" w:rsidRPr="0060539C" w:rsidRDefault="0060539C" w:rsidP="0060539C">
      <w:pPr>
        <w:spacing w:after="0" w:line="240" w:lineRule="auto"/>
        <w:rPr>
          <w:rFonts w:ascii="Times New Roman" w:eastAsia="Times New Roman" w:hAnsi="Times New Roman" w:cs="Times New Roman"/>
          <w:sz w:val="24"/>
          <w:szCs w:val="24"/>
        </w:rPr>
      </w:pPr>
      <w:r w:rsidRPr="0060539C">
        <w:rPr>
          <w:rFonts w:ascii="Times New Roman" w:eastAsia="Times New Roman" w:hAnsi="Times New Roman" w:cs="Times New Roman"/>
          <w:noProof/>
          <w:sz w:val="24"/>
          <w:szCs w:val="24"/>
        </w:rPr>
        <w:lastRenderedPageBreak/>
        <w:drawing>
          <wp:inline distT="0" distB="0" distL="0" distR="0" wp14:anchorId="72E91454" wp14:editId="274115CF">
            <wp:extent cx="3623202" cy="3291840"/>
            <wp:effectExtent l="0" t="0" r="0" b="3810"/>
            <wp:docPr id="8" name="Picture 8" descr="https://lh6.googleusercontent.com/tQRg1tp09vtr5IUwExSRl9wPURxjOCEyEwT5LP7lSIGwRlO4ZvERbGyeIotlrah2SjuVeph5LxdrbvxoVEPFG-YMm06XDvZEZS3wXIkt72PRUHr2K50leZB0T_yBlCZDwNnSdpg=s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tQRg1tp09vtr5IUwExSRl9wPURxjOCEyEwT5LP7lSIGwRlO4ZvERbGyeIotlrah2SjuVeph5LxdrbvxoVEPFG-YMm06XDvZEZS3wXIkt72PRUHr2K50leZB0T_yBlCZDwNnSdpg=s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23202" cy="3291840"/>
                    </a:xfrm>
                    <a:prstGeom prst="rect">
                      <a:avLst/>
                    </a:prstGeom>
                    <a:noFill/>
                    <a:ln>
                      <a:noFill/>
                    </a:ln>
                  </pic:spPr>
                </pic:pic>
              </a:graphicData>
            </a:graphic>
          </wp:inline>
        </w:drawing>
      </w:r>
      <w:r w:rsidRPr="0060539C">
        <w:rPr>
          <w:rFonts w:ascii="Times New Roman" w:eastAsia="Times New Roman" w:hAnsi="Times New Roman" w:cs="Times New Roman"/>
          <w:noProof/>
          <w:sz w:val="24"/>
          <w:szCs w:val="24"/>
        </w:rPr>
        <w:drawing>
          <wp:inline distT="0" distB="0" distL="0" distR="0" wp14:anchorId="72BDD745" wp14:editId="698AB62C">
            <wp:extent cx="4846320" cy="4846320"/>
            <wp:effectExtent l="0" t="0" r="0" b="0"/>
            <wp:docPr id="7" name="Picture 7" descr="https://lh4.googleusercontent.com/gcNOpbBzqRGZ5MA9RGtQ0njunt-4v6j1uUIQHo9z7_YSe7-Lt7Scf5KUFmWcZqr8S8wpDD79wbkFLSQKC6BzgN3HJQjX3fU-0J8ExqBILCI7Pg0iomccg2sSYQ4hjWMJtY5ImTE=s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4.googleusercontent.com/gcNOpbBzqRGZ5MA9RGtQ0njunt-4v6j1uUIQHo9z7_YSe7-Lt7Scf5KUFmWcZqr8S8wpDD79wbkFLSQKC6BzgN3HJQjX3fU-0J8ExqBILCI7Pg0iomccg2sSYQ4hjWMJtY5ImTE=s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46320" cy="4846320"/>
                    </a:xfrm>
                    <a:prstGeom prst="rect">
                      <a:avLst/>
                    </a:prstGeom>
                    <a:noFill/>
                    <a:ln>
                      <a:noFill/>
                    </a:ln>
                  </pic:spPr>
                </pic:pic>
              </a:graphicData>
            </a:graphic>
          </wp:inline>
        </w:drawing>
      </w:r>
    </w:p>
    <w:sectPr w:rsidR="0060539C" w:rsidRPr="0060539C">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Yohanna Cabrera Orozco" w:date="2021-04-28T09:42:00Z" w:initials="YCO">
    <w:p w14:paraId="2ACFF449" w14:textId="77777777" w:rsidR="00637187" w:rsidRPr="00637187" w:rsidRDefault="00637187">
      <w:pPr>
        <w:pStyle w:val="Textocomentario"/>
        <w:rPr>
          <w:lang w:val="es-CO"/>
        </w:rPr>
      </w:pPr>
      <w:r>
        <w:rPr>
          <w:rStyle w:val="Refdecomentario"/>
        </w:rPr>
        <w:annotationRef/>
      </w:r>
      <w:r w:rsidRPr="00637187">
        <w:rPr>
          <w:lang w:val="es-CO"/>
        </w:rPr>
        <w:t xml:space="preserve">No </w:t>
      </w:r>
      <w:proofErr w:type="gramStart"/>
      <w:r w:rsidRPr="00637187">
        <w:rPr>
          <w:lang w:val="es-CO"/>
        </w:rPr>
        <w:t>deberían</w:t>
      </w:r>
      <w:proofErr w:type="gramEnd"/>
      <w:r w:rsidRPr="00637187">
        <w:rPr>
          <w:lang w:val="es-CO"/>
        </w:rPr>
        <w:t xml:space="preserve"> haber tres g</w:t>
      </w:r>
      <w:r>
        <w:rPr>
          <w:lang w:val="es-CO"/>
        </w:rPr>
        <w:t xml:space="preserve">rupos por cada parte? </w:t>
      </w:r>
    </w:p>
  </w:comment>
  <w:comment w:id="4" w:author="Yohanna Cabrera Orozco" w:date="2021-09-23T13:21:00Z" w:initials="YCO">
    <w:p w14:paraId="13125E38" w14:textId="0922F3B7" w:rsidR="00B24B2F" w:rsidRPr="00B55488" w:rsidRDefault="00B24B2F">
      <w:pPr>
        <w:pStyle w:val="Textocomentario"/>
        <w:rPr>
          <w:lang w:val="es-CO"/>
        </w:rPr>
      </w:pPr>
      <w:r>
        <w:rPr>
          <w:rStyle w:val="Refdecomentario"/>
        </w:rPr>
        <w:annotationRef/>
      </w:r>
      <w:proofErr w:type="spellStart"/>
      <w:r w:rsidR="00ED3E19">
        <w:rPr>
          <w:lang w:val="es-CO"/>
        </w:rPr>
        <w:t>Andreés</w:t>
      </w:r>
      <w:proofErr w:type="spellEnd"/>
      <w:r w:rsidR="00ED3E19">
        <w:rPr>
          <w:lang w:val="es-CO"/>
        </w:rPr>
        <w:t xml:space="preserve"> Felipe por favor revisa esto. Todo </w:t>
      </w:r>
      <w:proofErr w:type="spellStart"/>
      <w:r w:rsidR="00ED3E19">
        <w:rPr>
          <w:lang w:val="es-CO"/>
        </w:rPr>
        <w:t>esta</w:t>
      </w:r>
      <w:proofErr w:type="spellEnd"/>
      <w:r w:rsidR="00ED3E19">
        <w:rPr>
          <w:lang w:val="es-CO"/>
        </w:rPr>
        <w:t xml:space="preserve"> copiado de un </w:t>
      </w:r>
      <w:proofErr w:type="spellStart"/>
      <w:r w:rsidR="00ED3E19">
        <w:rPr>
          <w:lang w:val="es-CO"/>
        </w:rPr>
        <w:t>paper</w:t>
      </w:r>
      <w:proofErr w:type="spellEnd"/>
      <w:r w:rsidR="00ED3E19">
        <w:rPr>
          <w:lang w:val="es-CO"/>
        </w:rPr>
        <w:t xml:space="preserve"> o de la </w:t>
      </w:r>
      <w:proofErr w:type="spellStart"/>
      <w:r w:rsidR="00ED3E19">
        <w:rPr>
          <w:lang w:val="es-CO"/>
        </w:rPr>
        <w:t>tesi</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CFF449" w15:done="0"/>
  <w15:commentEx w15:paraId="13125E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CFF449" w16cid:durableId="24F6B5C3"/>
  <w16cid:commentId w16cid:paraId="13125E38" w16cid:durableId="24F6B5C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aur">
    <w:panose1 w:val="020305040502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F371AA"/>
    <w:multiLevelType w:val="hybridMultilevel"/>
    <w:tmpl w:val="5A700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hanna Cabrera Orozco">
    <w15:presenceInfo w15:providerId="AD" w15:userId="S-1-5-21-1584078763-2279971399-3664282244-1240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LYwMDA3NzO2MDNQ0lEKTi0uzszPAykwrQUAau2LpywAAAA="/>
  </w:docVars>
  <w:rsids>
    <w:rsidRoot w:val="000850B5"/>
    <w:rsid w:val="00002E09"/>
    <w:rsid w:val="000850B5"/>
    <w:rsid w:val="00095A1B"/>
    <w:rsid w:val="00097113"/>
    <w:rsid w:val="000A5816"/>
    <w:rsid w:val="00150EE5"/>
    <w:rsid w:val="00184761"/>
    <w:rsid w:val="001B3B4F"/>
    <w:rsid w:val="001F64CC"/>
    <w:rsid w:val="00223AEC"/>
    <w:rsid w:val="002807CD"/>
    <w:rsid w:val="00286D9B"/>
    <w:rsid w:val="00291B35"/>
    <w:rsid w:val="00295D4A"/>
    <w:rsid w:val="00354F34"/>
    <w:rsid w:val="003D1B92"/>
    <w:rsid w:val="00500EC6"/>
    <w:rsid w:val="005652A0"/>
    <w:rsid w:val="00565EA2"/>
    <w:rsid w:val="005B2E04"/>
    <w:rsid w:val="005C40F5"/>
    <w:rsid w:val="005E545D"/>
    <w:rsid w:val="0060539C"/>
    <w:rsid w:val="00637187"/>
    <w:rsid w:val="00687E95"/>
    <w:rsid w:val="0069411C"/>
    <w:rsid w:val="00782D67"/>
    <w:rsid w:val="007D46E4"/>
    <w:rsid w:val="007D48DD"/>
    <w:rsid w:val="008749A5"/>
    <w:rsid w:val="008917B2"/>
    <w:rsid w:val="00927963"/>
    <w:rsid w:val="00933D03"/>
    <w:rsid w:val="00936AC5"/>
    <w:rsid w:val="009515E6"/>
    <w:rsid w:val="009C74E8"/>
    <w:rsid w:val="009D524B"/>
    <w:rsid w:val="009E4BBA"/>
    <w:rsid w:val="009F3814"/>
    <w:rsid w:val="00A033C9"/>
    <w:rsid w:val="00A16B74"/>
    <w:rsid w:val="00A42A79"/>
    <w:rsid w:val="00A45FEA"/>
    <w:rsid w:val="00A9138C"/>
    <w:rsid w:val="00B20B2A"/>
    <w:rsid w:val="00B24B2F"/>
    <w:rsid w:val="00B55488"/>
    <w:rsid w:val="00B643B9"/>
    <w:rsid w:val="00C13A2E"/>
    <w:rsid w:val="00C35DDD"/>
    <w:rsid w:val="00C60CAA"/>
    <w:rsid w:val="00C933F8"/>
    <w:rsid w:val="00D47585"/>
    <w:rsid w:val="00D94E34"/>
    <w:rsid w:val="00DC6602"/>
    <w:rsid w:val="00DF68CB"/>
    <w:rsid w:val="00E466C1"/>
    <w:rsid w:val="00E7339B"/>
    <w:rsid w:val="00ED3E19"/>
    <w:rsid w:val="00F72AC1"/>
    <w:rsid w:val="00F9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67E92"/>
  <w15:chartTrackingRefBased/>
  <w15:docId w15:val="{BFED5DA1-C487-4E52-8439-CBA5BD587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next w:val="Normal"/>
    <w:link w:val="Ttulo2Car"/>
    <w:uiPriority w:val="9"/>
    <w:qFormat/>
    <w:rsid w:val="00C60CAA"/>
    <w:pPr>
      <w:keepNext/>
      <w:spacing w:before="360" w:after="60" w:line="360" w:lineRule="auto"/>
      <w:outlineLvl w:val="1"/>
    </w:pPr>
    <w:rPr>
      <w:rFonts w:ascii="Arial" w:eastAsia="Times New Roman" w:hAnsi="Arial" w:cs="Arial"/>
      <w:b/>
      <w:bCs/>
      <w:iCs/>
      <w:sz w:val="24"/>
      <w:szCs w:val="28"/>
      <w:lang w:val="en-GB" w:eastAsia="da-DK"/>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jlqj4b">
    <w:name w:val="jlqj4b"/>
    <w:basedOn w:val="Fuentedeprrafopredeter"/>
    <w:rsid w:val="000850B5"/>
  </w:style>
  <w:style w:type="character" w:customStyle="1" w:styleId="viiyi">
    <w:name w:val="viiyi"/>
    <w:basedOn w:val="Fuentedeprrafopredeter"/>
    <w:rsid w:val="00DF68CB"/>
  </w:style>
  <w:style w:type="character" w:customStyle="1" w:styleId="Ttulo2Car">
    <w:name w:val="Título 2 Car"/>
    <w:basedOn w:val="Fuentedeprrafopredeter"/>
    <w:link w:val="Ttulo2"/>
    <w:uiPriority w:val="9"/>
    <w:rsid w:val="00C60CAA"/>
    <w:rPr>
      <w:rFonts w:ascii="Arial" w:eastAsia="Times New Roman" w:hAnsi="Arial" w:cs="Arial"/>
      <w:b/>
      <w:bCs/>
      <w:iCs/>
      <w:sz w:val="24"/>
      <w:szCs w:val="28"/>
      <w:lang w:val="en-GB" w:eastAsia="da-DK"/>
    </w:rPr>
  </w:style>
  <w:style w:type="paragraph" w:customStyle="1" w:styleId="Yohanna">
    <w:name w:val="Yohanna"/>
    <w:autoRedefine/>
    <w:qFormat/>
    <w:rsid w:val="0060539C"/>
    <w:pPr>
      <w:spacing w:after="240" w:line="360" w:lineRule="auto"/>
      <w:jc w:val="both"/>
    </w:pPr>
    <w:rPr>
      <w:rFonts w:ascii="Times New Roman" w:hAnsi="Times New Roman" w:cs="Times New Roman"/>
      <w:lang w:val="en"/>
    </w:rPr>
  </w:style>
  <w:style w:type="paragraph" w:styleId="Descripcin">
    <w:name w:val="caption"/>
    <w:basedOn w:val="Normal"/>
    <w:next w:val="Normal"/>
    <w:uiPriority w:val="35"/>
    <w:qFormat/>
    <w:rsid w:val="000A5816"/>
    <w:pPr>
      <w:spacing w:after="200" w:line="360" w:lineRule="auto"/>
    </w:pPr>
    <w:rPr>
      <w:rFonts w:ascii="Times New Roman" w:eastAsia="Times New Roman" w:hAnsi="Times New Roman" w:cs="Times New Roman"/>
      <w:b/>
      <w:bCs/>
      <w:sz w:val="18"/>
      <w:szCs w:val="18"/>
      <w:lang w:val="en-GB" w:eastAsia="da-DK"/>
    </w:rPr>
  </w:style>
  <w:style w:type="character" w:styleId="Refdecomentario">
    <w:name w:val="annotation reference"/>
    <w:basedOn w:val="Fuentedeprrafopredeter"/>
    <w:uiPriority w:val="99"/>
    <w:semiHidden/>
    <w:unhideWhenUsed/>
    <w:rsid w:val="00637187"/>
    <w:rPr>
      <w:sz w:val="16"/>
      <w:szCs w:val="16"/>
    </w:rPr>
  </w:style>
  <w:style w:type="paragraph" w:styleId="Textocomentario">
    <w:name w:val="annotation text"/>
    <w:basedOn w:val="Normal"/>
    <w:link w:val="TextocomentarioCar"/>
    <w:uiPriority w:val="99"/>
    <w:semiHidden/>
    <w:unhideWhenUsed/>
    <w:rsid w:val="0063718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637187"/>
    <w:rPr>
      <w:sz w:val="20"/>
      <w:szCs w:val="20"/>
    </w:rPr>
  </w:style>
  <w:style w:type="paragraph" w:styleId="Asuntodelcomentario">
    <w:name w:val="annotation subject"/>
    <w:basedOn w:val="Textocomentario"/>
    <w:next w:val="Textocomentario"/>
    <w:link w:val="AsuntodelcomentarioCar"/>
    <w:uiPriority w:val="99"/>
    <w:semiHidden/>
    <w:unhideWhenUsed/>
    <w:rsid w:val="00637187"/>
    <w:rPr>
      <w:b/>
      <w:bCs/>
    </w:rPr>
  </w:style>
  <w:style w:type="character" w:customStyle="1" w:styleId="AsuntodelcomentarioCar">
    <w:name w:val="Asunto del comentario Car"/>
    <w:basedOn w:val="TextocomentarioCar"/>
    <w:link w:val="Asuntodelcomentario"/>
    <w:uiPriority w:val="99"/>
    <w:semiHidden/>
    <w:rsid w:val="00637187"/>
    <w:rPr>
      <w:b/>
      <w:bCs/>
      <w:sz w:val="20"/>
      <w:szCs w:val="20"/>
    </w:rPr>
  </w:style>
  <w:style w:type="paragraph" w:styleId="Textodeglobo">
    <w:name w:val="Balloon Text"/>
    <w:basedOn w:val="Normal"/>
    <w:link w:val="TextodegloboCar"/>
    <w:uiPriority w:val="99"/>
    <w:semiHidden/>
    <w:unhideWhenUsed/>
    <w:rsid w:val="0063718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37187"/>
    <w:rPr>
      <w:rFonts w:ascii="Segoe UI" w:hAnsi="Segoe UI" w:cs="Segoe UI"/>
      <w:sz w:val="18"/>
      <w:szCs w:val="18"/>
    </w:rPr>
  </w:style>
  <w:style w:type="paragraph" w:styleId="Bibliografa">
    <w:name w:val="Bibliography"/>
    <w:basedOn w:val="Normal"/>
    <w:next w:val="Normal"/>
    <w:uiPriority w:val="37"/>
    <w:unhideWhenUsed/>
    <w:rsid w:val="00D47585"/>
    <w:pPr>
      <w:spacing w:after="0" w:line="240" w:lineRule="auto"/>
      <w:ind w:left="720" w:hanging="720"/>
    </w:pPr>
  </w:style>
  <w:style w:type="table" w:styleId="Tablaconcuadrculaclara">
    <w:name w:val="Grid Table Light"/>
    <w:basedOn w:val="Tablanormal"/>
    <w:uiPriority w:val="40"/>
    <w:rsid w:val="00B20B2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headingindent">
    <w:name w:val="c_heading_indent"/>
    <w:basedOn w:val="Fuentedeprrafopredeter"/>
    <w:rsid w:val="0060539C"/>
  </w:style>
  <w:style w:type="paragraph" w:customStyle="1" w:styleId="otherpara">
    <w:name w:val="otherpara"/>
    <w:basedOn w:val="Normal"/>
    <w:rsid w:val="0060539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ic">
    <w:name w:val="italic"/>
    <w:basedOn w:val="Fuentedeprrafopredeter"/>
    <w:rsid w:val="0060539C"/>
  </w:style>
  <w:style w:type="paragraph" w:styleId="NormalWeb">
    <w:name w:val="Normal (Web)"/>
    <w:basedOn w:val="Normal"/>
    <w:uiPriority w:val="99"/>
    <w:semiHidden/>
    <w:unhideWhenUsed/>
    <w:rsid w:val="0060539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025614">
      <w:bodyDiv w:val="1"/>
      <w:marLeft w:val="0"/>
      <w:marRight w:val="0"/>
      <w:marTop w:val="0"/>
      <w:marBottom w:val="0"/>
      <w:divBdr>
        <w:top w:val="none" w:sz="0" w:space="0" w:color="auto"/>
        <w:left w:val="none" w:sz="0" w:space="0" w:color="auto"/>
        <w:bottom w:val="none" w:sz="0" w:space="0" w:color="auto"/>
        <w:right w:val="none" w:sz="0" w:space="0" w:color="auto"/>
      </w:divBdr>
      <w:divsChild>
        <w:div w:id="949240797">
          <w:marLeft w:val="0"/>
          <w:marRight w:val="0"/>
          <w:marTop w:val="0"/>
          <w:marBottom w:val="0"/>
          <w:divBdr>
            <w:top w:val="none" w:sz="0" w:space="0" w:color="auto"/>
            <w:left w:val="none" w:sz="0" w:space="0" w:color="auto"/>
            <w:bottom w:val="none" w:sz="0" w:space="0" w:color="auto"/>
            <w:right w:val="none" w:sz="0" w:space="0" w:color="auto"/>
          </w:divBdr>
          <w:divsChild>
            <w:div w:id="129729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31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6.tiff"/><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5.tif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4.png"/><Relationship Id="rId5" Type="http://schemas.openxmlformats.org/officeDocument/2006/relationships/image" Target="media/image1.emf"/><Relationship Id="rId15" Type="http://schemas.openxmlformats.org/officeDocument/2006/relationships/image" Target="media/image8.png"/><Relationship Id="rId10" Type="http://schemas.openxmlformats.org/officeDocument/2006/relationships/image" Target="media/image3.gif"/><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8</TotalTime>
  <Pages>1</Pages>
  <Words>4190</Words>
  <Characters>23883</Characters>
  <Application>Microsoft Office Word</Application>
  <DocSecurity>0</DocSecurity>
  <Lines>199</Lines>
  <Paragraphs>5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SUND - KU</Company>
  <LinksUpToDate>false</LinksUpToDate>
  <CharactersWithSpaces>2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hanna Cabrera Orozco</dc:creator>
  <cp:keywords/>
  <dc:description/>
  <cp:lastModifiedBy>Andrés Felipe Beltrán Rodriguez</cp:lastModifiedBy>
  <cp:revision>8</cp:revision>
  <dcterms:created xsi:type="dcterms:W3CDTF">2021-09-27T06:24:00Z</dcterms:created>
  <dcterms:modified xsi:type="dcterms:W3CDTF">2021-09-30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ZOTERO_PREF_1">
    <vt:lpwstr>&lt;data data-version="3" zotero-version="5.0.96.3"&gt;&lt;session id="p5yxkMVG"/&gt;&lt;style id="http://www.zotero.org/styles/elsevier-harvard" hasBibliography="1" bibliographyStyleHasBeenSet="1"/&gt;&lt;prefs&gt;&lt;pref name="fieldType" value="Field"/&gt;&lt;/prefs&gt;&lt;/data&gt;</vt:lpwstr>
  </property>
  <property fmtid="{D5CDD505-2E9C-101B-9397-08002B2CF9AE}" pid="4" name="sdDocumentDate">
    <vt:lpwstr>44466</vt:lpwstr>
  </property>
  <property fmtid="{D5CDD505-2E9C-101B-9397-08002B2CF9AE}" pid="5" name="SD_IntegrationInfoAdded">
    <vt:bool>true</vt:bool>
  </property>
</Properties>
</file>